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D07D" w14:textId="2464FADD" w:rsidR="000910A3" w:rsidRPr="00CA0742" w:rsidRDefault="000910A3" w:rsidP="00924746">
      <w:pPr>
        <w:spacing w:before="120" w:after="120"/>
        <w:rPr>
          <w:rFonts w:ascii="Raleway" w:hAnsi="Raleway"/>
          <w:b/>
          <w:bCs/>
          <w:color w:val="0070C0"/>
          <w:sz w:val="36"/>
          <w:szCs w:val="36"/>
        </w:rPr>
      </w:pPr>
      <w:r w:rsidRPr="00CA0742">
        <w:rPr>
          <w:rFonts w:ascii="Raleway" w:hAnsi="Raleway"/>
          <w:b/>
          <w:bCs/>
          <w:color w:val="0070C0"/>
          <w:sz w:val="36"/>
          <w:szCs w:val="36"/>
        </w:rPr>
        <w:t>Writing Assessment Questions</w:t>
      </w:r>
    </w:p>
    <w:p w14:paraId="50F8B957" w14:textId="4DA22AA0" w:rsidR="00BE6BF3" w:rsidRDefault="00BE6BF3" w:rsidP="00924746">
      <w:pPr>
        <w:spacing w:before="120" w:after="120"/>
        <w:rPr>
          <w:rFonts w:ascii="Raleway" w:hAnsi="Raleway"/>
          <w:b/>
          <w:bCs/>
          <w:sz w:val="24"/>
          <w:szCs w:val="24"/>
        </w:rPr>
      </w:pPr>
    </w:p>
    <w:p w14:paraId="614A12BE" w14:textId="2A9A7ED6" w:rsidR="00BE6BF3" w:rsidRDefault="00BE6BF3" w:rsidP="00924746">
      <w:pPr>
        <w:spacing w:before="120" w:after="120"/>
        <w:rPr>
          <w:rFonts w:ascii="Raleway" w:hAnsi="Raleway"/>
        </w:rPr>
      </w:pPr>
      <w:r w:rsidRPr="00BE6BF3">
        <w:rPr>
          <w:rFonts w:ascii="Raleway" w:hAnsi="Raleway"/>
        </w:rPr>
        <w:t>This resource</w:t>
      </w:r>
      <w:r>
        <w:rPr>
          <w:rFonts w:ascii="Raleway" w:hAnsi="Raleway"/>
        </w:rPr>
        <w:t xml:space="preserve"> </w:t>
      </w:r>
      <w:r w:rsidR="00FF273A">
        <w:rPr>
          <w:rFonts w:ascii="Raleway" w:hAnsi="Raleway"/>
        </w:rPr>
        <w:t xml:space="preserve">is designed to help you write </w:t>
      </w:r>
      <w:r w:rsidR="0080534D">
        <w:rPr>
          <w:rFonts w:ascii="Raleway" w:hAnsi="Raleway"/>
        </w:rPr>
        <w:t xml:space="preserve">good </w:t>
      </w:r>
      <w:r w:rsidR="00661BA7">
        <w:rPr>
          <w:rFonts w:ascii="Raleway" w:hAnsi="Raleway"/>
        </w:rPr>
        <w:t xml:space="preserve">assessment </w:t>
      </w:r>
      <w:r w:rsidR="00FF273A">
        <w:rPr>
          <w:rFonts w:ascii="Raleway" w:hAnsi="Raleway"/>
        </w:rPr>
        <w:t>questions</w:t>
      </w:r>
      <w:r w:rsidR="00F33537">
        <w:rPr>
          <w:rFonts w:ascii="Raleway" w:hAnsi="Raleway"/>
        </w:rPr>
        <w:t>. It</w:t>
      </w:r>
      <w:r w:rsidR="0024399A">
        <w:rPr>
          <w:rFonts w:ascii="Raleway" w:hAnsi="Raleway"/>
        </w:rPr>
        <w:t xml:space="preserve"> </w:t>
      </w:r>
      <w:r w:rsidR="004D729A">
        <w:rPr>
          <w:rFonts w:ascii="Raleway" w:hAnsi="Raleway"/>
        </w:rPr>
        <w:t>covers the different types of questions and the general rules for writing good questions.</w:t>
      </w:r>
      <w:r w:rsidR="001A1639">
        <w:rPr>
          <w:rFonts w:ascii="Raleway" w:hAnsi="Raleway"/>
        </w:rPr>
        <w:t xml:space="preserve"> It </w:t>
      </w:r>
      <w:r w:rsidR="00B6648D">
        <w:rPr>
          <w:rFonts w:ascii="Raleway" w:hAnsi="Raleway"/>
        </w:rPr>
        <w:t>will help you to s</w:t>
      </w:r>
      <w:r w:rsidR="0024399A">
        <w:rPr>
          <w:rFonts w:ascii="Raleway" w:hAnsi="Raleway"/>
        </w:rPr>
        <w:t>elect the most appropriate question</w:t>
      </w:r>
      <w:r w:rsidR="00B6648D">
        <w:rPr>
          <w:rFonts w:ascii="Raleway" w:hAnsi="Raleway"/>
        </w:rPr>
        <w:t xml:space="preserve"> type</w:t>
      </w:r>
      <w:r w:rsidR="0024399A">
        <w:rPr>
          <w:rFonts w:ascii="Raleway" w:hAnsi="Raleway"/>
        </w:rPr>
        <w:t xml:space="preserve"> </w:t>
      </w:r>
      <w:r w:rsidR="00BF0459">
        <w:rPr>
          <w:rFonts w:ascii="Raleway" w:hAnsi="Raleway"/>
        </w:rPr>
        <w:t xml:space="preserve">for the evidence needed, as well as </w:t>
      </w:r>
      <w:r w:rsidR="00B6648D">
        <w:rPr>
          <w:rFonts w:ascii="Raleway" w:hAnsi="Raleway"/>
        </w:rPr>
        <w:t>ways to</w:t>
      </w:r>
      <w:r w:rsidR="005A7772">
        <w:rPr>
          <w:rFonts w:ascii="Raleway" w:hAnsi="Raleway"/>
        </w:rPr>
        <w:t xml:space="preserve"> </w:t>
      </w:r>
      <w:r w:rsidR="0024399A">
        <w:rPr>
          <w:rFonts w:ascii="Raleway" w:hAnsi="Raleway"/>
        </w:rPr>
        <w:t>provid</w:t>
      </w:r>
      <w:r w:rsidR="00B6648D">
        <w:rPr>
          <w:rFonts w:ascii="Raleway" w:hAnsi="Raleway"/>
        </w:rPr>
        <w:t>e</w:t>
      </w:r>
      <w:r w:rsidR="005A7772">
        <w:rPr>
          <w:rFonts w:ascii="Raleway" w:hAnsi="Raleway"/>
        </w:rPr>
        <w:t xml:space="preserve"> </w:t>
      </w:r>
      <w:r w:rsidR="0024399A">
        <w:rPr>
          <w:rFonts w:ascii="Raleway" w:hAnsi="Raleway"/>
        </w:rPr>
        <w:t>variety for the learner</w:t>
      </w:r>
      <w:r w:rsidR="00F33537">
        <w:rPr>
          <w:rFonts w:ascii="Raleway" w:hAnsi="Raleway"/>
        </w:rPr>
        <w:t>.</w:t>
      </w:r>
    </w:p>
    <w:p w14:paraId="094F6A28" w14:textId="77777777" w:rsidR="00B6648D" w:rsidRPr="00BE6BF3" w:rsidRDefault="00B6648D" w:rsidP="00924746">
      <w:pPr>
        <w:spacing w:before="120" w:after="120"/>
        <w:rPr>
          <w:rFonts w:ascii="Raleway" w:hAnsi="Raleway"/>
        </w:rPr>
      </w:pPr>
    </w:p>
    <w:p w14:paraId="361D210E" w14:textId="62C0F4CE" w:rsidR="000910A3" w:rsidRDefault="000910A3" w:rsidP="00924746">
      <w:pPr>
        <w:spacing w:before="120" w:after="120"/>
        <w:rPr>
          <w:rFonts w:ascii="Raleway" w:hAnsi="Raleway"/>
        </w:rPr>
      </w:pPr>
      <w:r>
        <w:rPr>
          <w:rFonts w:ascii="Raleway" w:hAnsi="Raleway"/>
        </w:rPr>
        <w:t>There are two kinds of assessment questions - one is objective and the other is subjective.</w:t>
      </w:r>
    </w:p>
    <w:p w14:paraId="1689E12B" w14:textId="1F7C679E" w:rsidR="000910A3" w:rsidRDefault="00CF37C1" w:rsidP="00924746">
      <w:pPr>
        <w:spacing w:before="120" w:after="120"/>
        <w:rPr>
          <w:rFonts w:ascii="Raleway" w:hAnsi="Raleway"/>
        </w:rPr>
      </w:pPr>
      <w:r w:rsidRPr="00A529A2">
        <w:rPr>
          <w:rFonts w:ascii="Raleway" w:hAnsi="Raleway"/>
          <w:noProof/>
        </w:rPr>
        <mc:AlternateContent>
          <mc:Choice Requires="wps">
            <w:drawing>
              <wp:anchor distT="45720" distB="45720" distL="114300" distR="114300" simplePos="0" relativeHeight="251658241" behindDoc="0" locked="0" layoutInCell="1" allowOverlap="1" wp14:anchorId="4EEA1DC7" wp14:editId="01BAEE8D">
                <wp:simplePos x="0" y="0"/>
                <wp:positionH relativeFrom="column">
                  <wp:posOffset>1066800</wp:posOffset>
                </wp:positionH>
                <wp:positionV relativeFrom="paragraph">
                  <wp:posOffset>186690</wp:posOffset>
                </wp:positionV>
                <wp:extent cx="4581525" cy="8001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1525" cy="800100"/>
                        </a:xfrm>
                        <a:prstGeom prst="rect">
                          <a:avLst/>
                        </a:prstGeom>
                        <a:solidFill>
                          <a:srgbClr val="FFFFFF"/>
                        </a:solidFill>
                        <a:ln w="9525">
                          <a:noFill/>
                          <a:miter lim="800000"/>
                          <a:headEnd/>
                          <a:tailEnd/>
                        </a:ln>
                      </wps:spPr>
                      <wps:txbx>
                        <w:txbxContent>
                          <w:p w14:paraId="53154B01" w14:textId="159DFAF8" w:rsidR="000910A3" w:rsidRPr="002A7FEA" w:rsidRDefault="000910A3" w:rsidP="000910A3">
                            <w:pPr>
                              <w:rPr>
                                <w:rFonts w:ascii="Raleway" w:hAnsi="Raleway"/>
                                <w:color w:val="E91E63" w:themeColor="background2"/>
                              </w:rPr>
                            </w:pPr>
                            <w:r w:rsidRPr="002A7FEA">
                              <w:rPr>
                                <w:rFonts w:ascii="Raleway" w:hAnsi="Raleway"/>
                                <w:color w:val="E91E63" w:themeColor="background2"/>
                              </w:rPr>
                              <w:t xml:space="preserve">Objective </w:t>
                            </w:r>
                            <w:r w:rsidR="00CF37C1">
                              <w:rPr>
                                <w:rFonts w:ascii="Raleway" w:hAnsi="Raleway"/>
                                <w:color w:val="E91E63" w:themeColor="background2"/>
                              </w:rPr>
                              <w:t xml:space="preserve">questions are straight forward and </w:t>
                            </w:r>
                            <w:r>
                              <w:rPr>
                                <w:rFonts w:ascii="Raleway" w:hAnsi="Raleway"/>
                                <w:color w:val="E91E63" w:themeColor="background2"/>
                              </w:rPr>
                              <w:t>based on facts</w:t>
                            </w:r>
                            <w:r w:rsidR="00CF37C1">
                              <w:rPr>
                                <w:rFonts w:ascii="Raleway" w:hAnsi="Raleway"/>
                                <w:color w:val="E91E63" w:themeColor="background2"/>
                              </w:rPr>
                              <w:t xml:space="preserve"> where the learner’s answer is either right or wrong, or true or false.</w:t>
                            </w:r>
                            <w:r w:rsidR="000B5BED">
                              <w:rPr>
                                <w:rFonts w:ascii="Raleway" w:hAnsi="Raleway"/>
                                <w:color w:val="E91E63" w:themeColor="background2"/>
                              </w:rPr>
                              <w:t xml:space="preserve"> For these questions the learner selects a response or writes </w:t>
                            </w:r>
                            <w:r w:rsidR="00CA0742">
                              <w:rPr>
                                <w:rFonts w:ascii="Raleway" w:hAnsi="Raleway"/>
                                <w:color w:val="E91E63" w:themeColor="background2"/>
                              </w:rPr>
                              <w:t xml:space="preserve">a </w:t>
                            </w:r>
                            <w:r w:rsidR="000B5BED">
                              <w:rPr>
                                <w:rFonts w:ascii="Raleway" w:hAnsi="Raleway"/>
                                <w:color w:val="E91E63" w:themeColor="background2"/>
                              </w:rPr>
                              <w:t xml:space="preserve">word or short phras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EA1DC7" id="_x0000_t202" coordsize="21600,21600" o:spt="202" path="m,l,21600r21600,l21600,xe">
                <v:stroke joinstyle="miter"/>
                <v:path gradientshapeok="t" o:connecttype="rect"/>
              </v:shapetype>
              <v:shape id="Text Box 2" o:spid="_x0000_s1026" type="#_x0000_t202" style="position:absolute;margin-left:84pt;margin-top:14.7pt;width:360.75pt;height:63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" stroked="f">
                <v:textbox>
                  <w:txbxContent>
                    <w:p w14:paraId="53154B01" w14:textId="159DFAF8" w:rsidR="000910A3" w:rsidRPr="002A7FEA" w:rsidRDefault="000910A3" w:rsidP="000910A3">
                      <w:pPr>
                        <w:rPr>
                          <w:rFonts w:ascii="Raleway" w:hAnsi="Raleway"/>
                          <w:color w:val="E91E63" w:themeColor="background2"/>
                        </w:rPr>
                      </w:pPr>
                      <w:r w:rsidRPr="002A7FEA">
                        <w:rPr>
                          <w:rFonts w:ascii="Raleway" w:hAnsi="Raleway"/>
                          <w:color w:val="E91E63" w:themeColor="background2"/>
                        </w:rPr>
                        <w:t xml:space="preserve">Objective </w:t>
                      </w:r>
                      <w:r w:rsidR="00CF37C1">
                        <w:rPr>
                          <w:rFonts w:ascii="Raleway" w:hAnsi="Raleway"/>
                          <w:color w:val="E91E63" w:themeColor="background2"/>
                        </w:rPr>
                        <w:t xml:space="preserve">questions are straight forward and </w:t>
                      </w:r>
                      <w:r>
                        <w:rPr>
                          <w:rFonts w:ascii="Raleway" w:hAnsi="Raleway"/>
                          <w:color w:val="E91E63" w:themeColor="background2"/>
                        </w:rPr>
                        <w:t>based on facts</w:t>
                      </w:r>
                      <w:r w:rsidR="00CF37C1">
                        <w:rPr>
                          <w:rFonts w:ascii="Raleway" w:hAnsi="Raleway"/>
                          <w:color w:val="E91E63" w:themeColor="background2"/>
                        </w:rPr>
                        <w:t xml:space="preserve"> where the learner’s answer is either right or wrong, or true or false.</w:t>
                      </w:r>
                      <w:r w:rsidR="000B5BED">
                        <w:rPr>
                          <w:rFonts w:ascii="Raleway" w:hAnsi="Raleway"/>
                          <w:color w:val="E91E63" w:themeColor="background2"/>
                        </w:rPr>
                        <w:t xml:space="preserve"> For these questions the learner selects a response or writes </w:t>
                      </w:r>
                      <w:r w:rsidR="00CA0742">
                        <w:rPr>
                          <w:rFonts w:ascii="Raleway" w:hAnsi="Raleway"/>
                          <w:color w:val="E91E63" w:themeColor="background2"/>
                        </w:rPr>
                        <w:t xml:space="preserve">a </w:t>
                      </w:r>
                      <w:r w:rsidR="000B5BED">
                        <w:rPr>
                          <w:rFonts w:ascii="Raleway" w:hAnsi="Raleway"/>
                          <w:color w:val="E91E63" w:themeColor="background2"/>
                        </w:rPr>
                        <w:t xml:space="preserve">word or short phrase. </w:t>
                      </w:r>
                    </w:p>
                  </w:txbxContent>
                </v:textbox>
                <w10:wrap type="square"/>
              </v:shape>
            </w:pict>
          </mc:Fallback>
        </mc:AlternateContent>
      </w:r>
      <w:r w:rsidR="000910A3">
        <w:rPr>
          <w:rFonts w:ascii="Raleway" w:hAnsi="Raleway"/>
          <w:noProof/>
        </w:rPr>
        <w:drawing>
          <wp:inline distT="0" distB="0" distL="0" distR="0" wp14:anchorId="400C22BF" wp14:editId="2C9DD793">
            <wp:extent cx="914400" cy="914400"/>
            <wp:effectExtent l="0" t="0" r="0" b="0"/>
            <wp:docPr id="18" name="Graphic 18" descr="Badge Ti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Graphic 202" descr="Badge Tick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inline>
        </w:drawing>
      </w:r>
    </w:p>
    <w:p w14:paraId="428FE23F" w14:textId="77777777" w:rsidR="000910A3" w:rsidRDefault="000910A3" w:rsidP="00924746">
      <w:pPr>
        <w:spacing w:before="120" w:after="120"/>
        <w:rPr>
          <w:rFonts w:ascii="Raleway" w:hAnsi="Raleway"/>
        </w:rPr>
      </w:pPr>
      <w:r w:rsidRPr="00A529A2">
        <w:rPr>
          <w:rFonts w:ascii="Raleway" w:hAnsi="Raleway"/>
          <w:noProof/>
        </w:rPr>
        <mc:AlternateContent>
          <mc:Choice Requires="wps">
            <w:drawing>
              <wp:anchor distT="45720" distB="45720" distL="114300" distR="114300" simplePos="0" relativeHeight="251658242" behindDoc="0" locked="0" layoutInCell="1" allowOverlap="1" wp14:anchorId="3E63E23E" wp14:editId="38737CF5">
                <wp:simplePos x="0" y="0"/>
                <wp:positionH relativeFrom="column">
                  <wp:posOffset>1076325</wp:posOffset>
                </wp:positionH>
                <wp:positionV relativeFrom="paragraph">
                  <wp:posOffset>125730</wp:posOffset>
                </wp:positionV>
                <wp:extent cx="4514850" cy="8382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838200"/>
                        </a:xfrm>
                        <a:prstGeom prst="rect">
                          <a:avLst/>
                        </a:prstGeom>
                        <a:solidFill>
                          <a:srgbClr val="FFFFFF"/>
                        </a:solidFill>
                        <a:ln w="9525">
                          <a:noFill/>
                          <a:miter lim="800000"/>
                          <a:headEnd/>
                          <a:tailEnd/>
                        </a:ln>
                      </wps:spPr>
                      <wps:txbx>
                        <w:txbxContent>
                          <w:p w14:paraId="72EB5A79" w14:textId="1E924991" w:rsidR="000910A3" w:rsidRPr="002A7FEA" w:rsidRDefault="000910A3" w:rsidP="000910A3">
                            <w:pPr>
                              <w:rPr>
                                <w:rFonts w:ascii="Raleway" w:hAnsi="Raleway"/>
                                <w:color w:val="009789" w:themeColor="text1"/>
                              </w:rPr>
                            </w:pPr>
                            <w:r w:rsidRPr="002A7FEA">
                              <w:rPr>
                                <w:rFonts w:ascii="Raleway" w:hAnsi="Raleway"/>
                                <w:color w:val="009789" w:themeColor="text1"/>
                              </w:rPr>
                              <w:t>Subjective</w:t>
                            </w:r>
                            <w:r w:rsidR="00B35C08">
                              <w:rPr>
                                <w:rFonts w:ascii="Raleway" w:hAnsi="Raleway"/>
                                <w:color w:val="009789" w:themeColor="text1"/>
                              </w:rPr>
                              <w:t xml:space="preserve"> questions </w:t>
                            </w:r>
                            <w:r w:rsidR="00F12DBF">
                              <w:rPr>
                                <w:rFonts w:ascii="Raleway" w:hAnsi="Raleway"/>
                                <w:color w:val="009789" w:themeColor="text1"/>
                              </w:rPr>
                              <w:t xml:space="preserve">require the </w:t>
                            </w:r>
                            <w:r w:rsidR="00B35C08">
                              <w:rPr>
                                <w:rFonts w:ascii="Raleway" w:hAnsi="Raleway"/>
                                <w:color w:val="009789" w:themeColor="text1"/>
                              </w:rPr>
                              <w:t xml:space="preserve">learner to form their answer using their own words. </w:t>
                            </w:r>
                            <w:r w:rsidR="001002AF">
                              <w:rPr>
                                <w:rFonts w:ascii="Raleway" w:hAnsi="Raleway"/>
                                <w:color w:val="009789" w:themeColor="text1"/>
                              </w:rPr>
                              <w:t>Markers</w:t>
                            </w:r>
                            <w:r w:rsidR="00F12DBF">
                              <w:rPr>
                                <w:rFonts w:ascii="Raleway" w:hAnsi="Raleway"/>
                                <w:color w:val="009789" w:themeColor="text1"/>
                              </w:rPr>
                              <w:t xml:space="preserve"> </w:t>
                            </w:r>
                            <w:r w:rsidR="00B35C08">
                              <w:rPr>
                                <w:rFonts w:ascii="Raleway" w:hAnsi="Raleway"/>
                                <w:color w:val="009789" w:themeColor="text1"/>
                              </w:rPr>
                              <w:t>use their knowledge</w:t>
                            </w:r>
                            <w:r w:rsidR="001002AF">
                              <w:rPr>
                                <w:rFonts w:ascii="Raleway" w:hAnsi="Raleway"/>
                                <w:color w:val="009789" w:themeColor="text1"/>
                              </w:rPr>
                              <w:t>, e</w:t>
                            </w:r>
                            <w:r w:rsidR="00B35C08">
                              <w:rPr>
                                <w:rFonts w:ascii="Raleway" w:hAnsi="Raleway"/>
                                <w:color w:val="009789" w:themeColor="text1"/>
                              </w:rPr>
                              <w:t>xperience</w:t>
                            </w:r>
                            <w:r w:rsidR="001002AF">
                              <w:rPr>
                                <w:rFonts w:ascii="Raleway" w:hAnsi="Raleway"/>
                                <w:color w:val="009789" w:themeColor="text1"/>
                              </w:rPr>
                              <w:t xml:space="preserve"> and in most cases an </w:t>
                            </w:r>
                            <w:r w:rsidR="00F73D2A">
                              <w:rPr>
                                <w:rFonts w:ascii="Raleway" w:hAnsi="Raleway"/>
                                <w:color w:val="009789" w:themeColor="text1"/>
                              </w:rPr>
                              <w:t>a</w:t>
                            </w:r>
                            <w:r w:rsidR="001002AF">
                              <w:rPr>
                                <w:rFonts w:ascii="Raleway" w:hAnsi="Raleway"/>
                                <w:color w:val="009789" w:themeColor="text1"/>
                              </w:rPr>
                              <w:t xml:space="preserve">ssessor </w:t>
                            </w:r>
                            <w:r w:rsidR="00F73D2A">
                              <w:rPr>
                                <w:rFonts w:ascii="Raleway" w:hAnsi="Raleway"/>
                                <w:color w:val="009789" w:themeColor="text1"/>
                              </w:rPr>
                              <w:t>g</w:t>
                            </w:r>
                            <w:r w:rsidR="001002AF">
                              <w:rPr>
                                <w:rFonts w:ascii="Raleway" w:hAnsi="Raleway"/>
                                <w:color w:val="009789" w:themeColor="text1"/>
                              </w:rPr>
                              <w:t xml:space="preserve">uide and </w:t>
                            </w:r>
                            <w:r w:rsidR="00F73D2A">
                              <w:rPr>
                                <w:rFonts w:ascii="Raleway" w:hAnsi="Raleway"/>
                                <w:color w:val="009789" w:themeColor="text1"/>
                              </w:rPr>
                              <w:t>m</w:t>
                            </w:r>
                            <w:r w:rsidR="001002AF">
                              <w:rPr>
                                <w:rFonts w:ascii="Raleway" w:hAnsi="Raleway"/>
                                <w:color w:val="009789" w:themeColor="text1"/>
                              </w:rPr>
                              <w:t xml:space="preserve">arking </w:t>
                            </w:r>
                            <w:r w:rsidR="00F73D2A">
                              <w:rPr>
                                <w:rFonts w:ascii="Raleway" w:hAnsi="Raleway"/>
                                <w:color w:val="009789" w:themeColor="text1"/>
                              </w:rPr>
                              <w:t>s</w:t>
                            </w:r>
                            <w:r w:rsidR="001002AF">
                              <w:rPr>
                                <w:rFonts w:ascii="Raleway" w:hAnsi="Raleway"/>
                                <w:color w:val="009789" w:themeColor="text1"/>
                              </w:rPr>
                              <w:t>chedule</w:t>
                            </w:r>
                            <w:r w:rsidR="00B35C08">
                              <w:rPr>
                                <w:rFonts w:ascii="Raleway" w:hAnsi="Raleway"/>
                                <w:color w:val="009789" w:themeColor="text1"/>
                              </w:rPr>
                              <w:t xml:space="preserve"> </w:t>
                            </w:r>
                            <w:r w:rsidRPr="002A7FEA">
                              <w:rPr>
                                <w:rFonts w:ascii="Raleway" w:hAnsi="Raleway"/>
                                <w:color w:val="009789" w:themeColor="text1"/>
                              </w:rPr>
                              <w:t xml:space="preserve">to interpret and </w:t>
                            </w:r>
                            <w:r>
                              <w:rPr>
                                <w:rFonts w:ascii="Raleway" w:hAnsi="Raleway"/>
                                <w:color w:val="009789" w:themeColor="text1"/>
                              </w:rPr>
                              <w:t xml:space="preserve">evaluate the </w:t>
                            </w:r>
                            <w:r w:rsidR="00B35C08">
                              <w:rPr>
                                <w:rFonts w:ascii="Raleway" w:hAnsi="Raleway"/>
                                <w:color w:val="009789" w:themeColor="text1"/>
                              </w:rPr>
                              <w:t>learner’s response</w:t>
                            </w:r>
                            <w:r>
                              <w:rPr>
                                <w:rFonts w:ascii="Raleway" w:hAnsi="Raleway"/>
                                <w:color w:val="009789" w:themeColor="text1"/>
                              </w:rPr>
                              <w:t>.</w:t>
                            </w:r>
                            <w:r w:rsidR="00B35C08">
                              <w:rPr>
                                <w:rFonts w:ascii="Raleway" w:hAnsi="Raleway"/>
                                <w:color w:val="009789" w:themeColor="text1"/>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3E23E" id="_x0000_s1027" type="#_x0000_t202" style="position:absolute;margin-left:84.75pt;margin-top:9.9pt;width:355.5pt;height:66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" stroked="f">
                <v:textbox>
                  <w:txbxContent>
                    <w:p w14:paraId="72EB5A79" w14:textId="1E924991" w:rsidR="000910A3" w:rsidRPr="002A7FEA" w:rsidRDefault="000910A3" w:rsidP="000910A3">
                      <w:pPr>
                        <w:rPr>
                          <w:rFonts w:ascii="Raleway" w:hAnsi="Raleway"/>
                          <w:color w:val="009789" w:themeColor="text1"/>
                        </w:rPr>
                      </w:pPr>
                      <w:r w:rsidRPr="002A7FEA">
                        <w:rPr>
                          <w:rFonts w:ascii="Raleway" w:hAnsi="Raleway"/>
                          <w:color w:val="009789" w:themeColor="text1"/>
                        </w:rPr>
                        <w:t>Subjective</w:t>
                      </w:r>
                      <w:r w:rsidR="00B35C08">
                        <w:rPr>
                          <w:rFonts w:ascii="Raleway" w:hAnsi="Raleway"/>
                          <w:color w:val="009789" w:themeColor="text1"/>
                        </w:rPr>
                        <w:t xml:space="preserve"> questions </w:t>
                      </w:r>
                      <w:r w:rsidR="00F12DBF">
                        <w:rPr>
                          <w:rFonts w:ascii="Raleway" w:hAnsi="Raleway"/>
                          <w:color w:val="009789" w:themeColor="text1"/>
                        </w:rPr>
                        <w:t xml:space="preserve">require the </w:t>
                      </w:r>
                      <w:r w:rsidR="00B35C08">
                        <w:rPr>
                          <w:rFonts w:ascii="Raleway" w:hAnsi="Raleway"/>
                          <w:color w:val="009789" w:themeColor="text1"/>
                        </w:rPr>
                        <w:t xml:space="preserve">learner to form their answer using their own words. </w:t>
                      </w:r>
                      <w:r w:rsidR="001002AF">
                        <w:rPr>
                          <w:rFonts w:ascii="Raleway" w:hAnsi="Raleway"/>
                          <w:color w:val="009789" w:themeColor="text1"/>
                        </w:rPr>
                        <w:t>Markers</w:t>
                      </w:r>
                      <w:r w:rsidR="00F12DBF">
                        <w:rPr>
                          <w:rFonts w:ascii="Raleway" w:hAnsi="Raleway"/>
                          <w:color w:val="009789" w:themeColor="text1"/>
                        </w:rPr>
                        <w:t xml:space="preserve"> </w:t>
                      </w:r>
                      <w:r w:rsidR="00B35C08">
                        <w:rPr>
                          <w:rFonts w:ascii="Raleway" w:hAnsi="Raleway"/>
                          <w:color w:val="009789" w:themeColor="text1"/>
                        </w:rPr>
                        <w:t>use their knowledge</w:t>
                      </w:r>
                      <w:r w:rsidR="001002AF">
                        <w:rPr>
                          <w:rFonts w:ascii="Raleway" w:hAnsi="Raleway"/>
                          <w:color w:val="009789" w:themeColor="text1"/>
                        </w:rPr>
                        <w:t>, e</w:t>
                      </w:r>
                      <w:r w:rsidR="00B35C08">
                        <w:rPr>
                          <w:rFonts w:ascii="Raleway" w:hAnsi="Raleway"/>
                          <w:color w:val="009789" w:themeColor="text1"/>
                        </w:rPr>
                        <w:t>xperience</w:t>
                      </w:r>
                      <w:r w:rsidR="001002AF">
                        <w:rPr>
                          <w:rFonts w:ascii="Raleway" w:hAnsi="Raleway"/>
                          <w:color w:val="009789" w:themeColor="text1"/>
                        </w:rPr>
                        <w:t xml:space="preserve"> and in most cases an </w:t>
                      </w:r>
                      <w:r w:rsidR="00F73D2A">
                        <w:rPr>
                          <w:rFonts w:ascii="Raleway" w:hAnsi="Raleway"/>
                          <w:color w:val="009789" w:themeColor="text1"/>
                        </w:rPr>
                        <w:t>a</w:t>
                      </w:r>
                      <w:r w:rsidR="001002AF">
                        <w:rPr>
                          <w:rFonts w:ascii="Raleway" w:hAnsi="Raleway"/>
                          <w:color w:val="009789" w:themeColor="text1"/>
                        </w:rPr>
                        <w:t xml:space="preserve">ssessor </w:t>
                      </w:r>
                      <w:r w:rsidR="00F73D2A">
                        <w:rPr>
                          <w:rFonts w:ascii="Raleway" w:hAnsi="Raleway"/>
                          <w:color w:val="009789" w:themeColor="text1"/>
                        </w:rPr>
                        <w:t>g</w:t>
                      </w:r>
                      <w:r w:rsidR="001002AF">
                        <w:rPr>
                          <w:rFonts w:ascii="Raleway" w:hAnsi="Raleway"/>
                          <w:color w:val="009789" w:themeColor="text1"/>
                        </w:rPr>
                        <w:t xml:space="preserve">uide and </w:t>
                      </w:r>
                      <w:r w:rsidR="00F73D2A">
                        <w:rPr>
                          <w:rFonts w:ascii="Raleway" w:hAnsi="Raleway"/>
                          <w:color w:val="009789" w:themeColor="text1"/>
                        </w:rPr>
                        <w:t>m</w:t>
                      </w:r>
                      <w:r w:rsidR="001002AF">
                        <w:rPr>
                          <w:rFonts w:ascii="Raleway" w:hAnsi="Raleway"/>
                          <w:color w:val="009789" w:themeColor="text1"/>
                        </w:rPr>
                        <w:t xml:space="preserve">arking </w:t>
                      </w:r>
                      <w:r w:rsidR="00F73D2A">
                        <w:rPr>
                          <w:rFonts w:ascii="Raleway" w:hAnsi="Raleway"/>
                          <w:color w:val="009789" w:themeColor="text1"/>
                        </w:rPr>
                        <w:t>s</w:t>
                      </w:r>
                      <w:r w:rsidR="001002AF">
                        <w:rPr>
                          <w:rFonts w:ascii="Raleway" w:hAnsi="Raleway"/>
                          <w:color w:val="009789" w:themeColor="text1"/>
                        </w:rPr>
                        <w:t>chedule</w:t>
                      </w:r>
                      <w:r w:rsidR="00B35C08">
                        <w:rPr>
                          <w:rFonts w:ascii="Raleway" w:hAnsi="Raleway"/>
                          <w:color w:val="009789" w:themeColor="text1"/>
                        </w:rPr>
                        <w:t xml:space="preserve"> </w:t>
                      </w:r>
                      <w:r w:rsidRPr="002A7FEA">
                        <w:rPr>
                          <w:rFonts w:ascii="Raleway" w:hAnsi="Raleway"/>
                          <w:color w:val="009789" w:themeColor="text1"/>
                        </w:rPr>
                        <w:t xml:space="preserve">to interpret and </w:t>
                      </w:r>
                      <w:r>
                        <w:rPr>
                          <w:rFonts w:ascii="Raleway" w:hAnsi="Raleway"/>
                          <w:color w:val="009789" w:themeColor="text1"/>
                        </w:rPr>
                        <w:t xml:space="preserve">evaluate the </w:t>
                      </w:r>
                      <w:r w:rsidR="00B35C08">
                        <w:rPr>
                          <w:rFonts w:ascii="Raleway" w:hAnsi="Raleway"/>
                          <w:color w:val="009789" w:themeColor="text1"/>
                        </w:rPr>
                        <w:t>learner’s response</w:t>
                      </w:r>
                      <w:r>
                        <w:rPr>
                          <w:rFonts w:ascii="Raleway" w:hAnsi="Raleway"/>
                          <w:color w:val="009789" w:themeColor="text1"/>
                        </w:rPr>
                        <w:t>.</w:t>
                      </w:r>
                      <w:r w:rsidR="00B35C08">
                        <w:rPr>
                          <w:rFonts w:ascii="Raleway" w:hAnsi="Raleway"/>
                          <w:color w:val="009789" w:themeColor="text1"/>
                        </w:rPr>
                        <w:t xml:space="preserve"> </w:t>
                      </w:r>
                    </w:p>
                  </w:txbxContent>
                </v:textbox>
                <w10:wrap type="square"/>
              </v:shape>
            </w:pict>
          </mc:Fallback>
        </mc:AlternateContent>
      </w:r>
      <w:r>
        <w:rPr>
          <w:rFonts w:ascii="Raleway" w:hAnsi="Raleway"/>
          <w:noProof/>
        </w:rPr>
        <w:drawing>
          <wp:inline distT="0" distB="0" distL="0" distR="0" wp14:anchorId="125FD77F" wp14:editId="01DAE275">
            <wp:extent cx="914400" cy="914400"/>
            <wp:effectExtent l="0" t="0" r="0" b="0"/>
            <wp:docPr id="19" name="Graphic 19" descr="Head with gea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Graphic 203" descr="Head with gears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inline>
        </w:drawing>
      </w:r>
    </w:p>
    <w:p w14:paraId="24E76A7F" w14:textId="6ABF6BB7" w:rsidR="000910A3" w:rsidRDefault="000910A3" w:rsidP="00924746">
      <w:pPr>
        <w:spacing w:before="120" w:after="120"/>
        <w:rPr>
          <w:rFonts w:ascii="Raleway" w:hAnsi="Raleway"/>
        </w:rPr>
      </w:pPr>
    </w:p>
    <w:p w14:paraId="7208CDA7" w14:textId="77777777" w:rsidR="001002AF" w:rsidRDefault="001002AF" w:rsidP="00924746">
      <w:pPr>
        <w:spacing w:before="120" w:after="120"/>
        <w:rPr>
          <w:rFonts w:ascii="Raleway" w:hAnsi="Raleway"/>
        </w:rPr>
      </w:pPr>
    </w:p>
    <w:p w14:paraId="4C94422B" w14:textId="418DA53C" w:rsidR="00F83FAE" w:rsidRDefault="00F83FAE" w:rsidP="00924746">
      <w:pPr>
        <w:spacing w:before="120" w:after="120"/>
        <w:rPr>
          <w:rFonts w:ascii="Raleway" w:hAnsi="Raleway"/>
        </w:rPr>
      </w:pPr>
      <w:r>
        <w:rPr>
          <w:rFonts w:ascii="Raleway" w:hAnsi="Raleway"/>
        </w:rPr>
        <w:t>Examples of assessment questions include:</w:t>
      </w:r>
    </w:p>
    <w:p w14:paraId="10A5A2D9" w14:textId="07153984" w:rsidR="000910A3" w:rsidRPr="00F83FAE" w:rsidRDefault="000910A3" w:rsidP="00924746">
      <w:pPr>
        <w:pStyle w:val="ListParagraph"/>
        <w:numPr>
          <w:ilvl w:val="0"/>
          <w:numId w:val="41"/>
        </w:numPr>
        <w:spacing w:before="120" w:after="120"/>
        <w:contextualSpacing w:val="0"/>
        <w:rPr>
          <w:rFonts w:ascii="Raleway" w:hAnsi="Raleway"/>
        </w:rPr>
      </w:pPr>
      <w:r w:rsidRPr="00F83FAE">
        <w:rPr>
          <w:rFonts w:ascii="Raleway" w:hAnsi="Raleway"/>
        </w:rPr>
        <w:t>Multiple choice</w:t>
      </w:r>
    </w:p>
    <w:p w14:paraId="3D6527F6" w14:textId="77777777" w:rsidR="000910A3" w:rsidRPr="00817518" w:rsidRDefault="000910A3" w:rsidP="00924746">
      <w:pPr>
        <w:pStyle w:val="ListParagraph"/>
        <w:numPr>
          <w:ilvl w:val="0"/>
          <w:numId w:val="41"/>
        </w:numPr>
        <w:spacing w:before="120" w:after="120"/>
        <w:contextualSpacing w:val="0"/>
        <w:rPr>
          <w:rFonts w:ascii="Raleway" w:hAnsi="Raleway"/>
        </w:rPr>
      </w:pPr>
      <w:r w:rsidRPr="00817518">
        <w:rPr>
          <w:rFonts w:ascii="Raleway" w:hAnsi="Raleway"/>
        </w:rPr>
        <w:t>Multiple select</w:t>
      </w:r>
    </w:p>
    <w:p w14:paraId="6CBAECFE" w14:textId="77777777" w:rsidR="000910A3" w:rsidRPr="00817518" w:rsidRDefault="000910A3" w:rsidP="00924746">
      <w:pPr>
        <w:pStyle w:val="ListParagraph"/>
        <w:numPr>
          <w:ilvl w:val="0"/>
          <w:numId w:val="41"/>
        </w:numPr>
        <w:spacing w:before="120" w:after="120"/>
        <w:contextualSpacing w:val="0"/>
        <w:rPr>
          <w:rFonts w:ascii="Raleway" w:hAnsi="Raleway"/>
        </w:rPr>
      </w:pPr>
      <w:r w:rsidRPr="00817518">
        <w:rPr>
          <w:rFonts w:ascii="Raleway" w:hAnsi="Raleway"/>
        </w:rPr>
        <w:t>Yes/No, or True/False</w:t>
      </w:r>
    </w:p>
    <w:p w14:paraId="5A22CA4D" w14:textId="77777777" w:rsidR="000910A3" w:rsidRPr="00817518" w:rsidRDefault="000910A3" w:rsidP="00924746">
      <w:pPr>
        <w:pStyle w:val="ListParagraph"/>
        <w:numPr>
          <w:ilvl w:val="0"/>
          <w:numId w:val="41"/>
        </w:numPr>
        <w:spacing w:before="120" w:after="120"/>
        <w:contextualSpacing w:val="0"/>
        <w:rPr>
          <w:rFonts w:ascii="Raleway" w:hAnsi="Raleway"/>
        </w:rPr>
      </w:pPr>
      <w:r>
        <w:rPr>
          <w:rFonts w:ascii="Raleway" w:hAnsi="Raleway"/>
        </w:rPr>
        <w:t>Cloze/Fill in the gaps</w:t>
      </w:r>
    </w:p>
    <w:p w14:paraId="03B7D9E5" w14:textId="77777777" w:rsidR="000910A3" w:rsidRPr="00817518" w:rsidRDefault="000910A3" w:rsidP="00924746">
      <w:pPr>
        <w:pStyle w:val="ListParagraph"/>
        <w:numPr>
          <w:ilvl w:val="0"/>
          <w:numId w:val="41"/>
        </w:numPr>
        <w:spacing w:before="120" w:after="120"/>
        <w:contextualSpacing w:val="0"/>
        <w:rPr>
          <w:rFonts w:ascii="Raleway" w:hAnsi="Raleway"/>
        </w:rPr>
      </w:pPr>
      <w:r w:rsidRPr="00817518">
        <w:rPr>
          <w:rFonts w:ascii="Raleway" w:hAnsi="Raleway"/>
        </w:rPr>
        <w:t>Matching questions</w:t>
      </w:r>
    </w:p>
    <w:p w14:paraId="3F2EEB93" w14:textId="7A4890A3" w:rsidR="000910A3" w:rsidRPr="00F83FAE" w:rsidRDefault="000910A3" w:rsidP="00924746">
      <w:pPr>
        <w:pStyle w:val="ListParagraph"/>
        <w:numPr>
          <w:ilvl w:val="0"/>
          <w:numId w:val="41"/>
        </w:numPr>
        <w:spacing w:before="120" w:after="120"/>
        <w:contextualSpacing w:val="0"/>
        <w:rPr>
          <w:rFonts w:ascii="Raleway" w:hAnsi="Raleway"/>
        </w:rPr>
      </w:pPr>
      <w:r w:rsidRPr="00F83FAE">
        <w:rPr>
          <w:rFonts w:ascii="Raleway" w:hAnsi="Raleway"/>
        </w:rPr>
        <w:t xml:space="preserve">Short answer </w:t>
      </w:r>
      <w:r w:rsidR="001002AF">
        <w:rPr>
          <w:rFonts w:ascii="Raleway" w:hAnsi="Raleway"/>
        </w:rPr>
        <w:t xml:space="preserve">questions </w:t>
      </w:r>
      <w:r w:rsidRPr="00F83FAE">
        <w:rPr>
          <w:rFonts w:ascii="Raleway" w:hAnsi="Raleway"/>
        </w:rPr>
        <w:t xml:space="preserve">(short </w:t>
      </w:r>
      <w:proofErr w:type="gramStart"/>
      <w:r w:rsidRPr="00F83FAE">
        <w:rPr>
          <w:rFonts w:ascii="Raleway" w:hAnsi="Raleway"/>
        </w:rPr>
        <w:t>free-text</w:t>
      </w:r>
      <w:proofErr w:type="gramEnd"/>
      <w:r w:rsidRPr="00F83FAE">
        <w:rPr>
          <w:rFonts w:ascii="Raleway" w:hAnsi="Raleway"/>
        </w:rPr>
        <w:t>)</w:t>
      </w:r>
    </w:p>
    <w:p w14:paraId="061047E3" w14:textId="56C67E39" w:rsidR="000910A3" w:rsidRPr="00F83FAE" w:rsidRDefault="000910A3" w:rsidP="00924746">
      <w:pPr>
        <w:pStyle w:val="ListParagraph"/>
        <w:numPr>
          <w:ilvl w:val="0"/>
          <w:numId w:val="41"/>
        </w:numPr>
        <w:spacing w:before="120" w:after="120"/>
        <w:contextualSpacing w:val="0"/>
        <w:rPr>
          <w:rFonts w:ascii="Raleway" w:hAnsi="Raleway"/>
        </w:rPr>
      </w:pPr>
      <w:r w:rsidRPr="00F83FAE">
        <w:rPr>
          <w:rFonts w:ascii="Raleway" w:hAnsi="Raleway"/>
        </w:rPr>
        <w:t>Subjective question</w:t>
      </w:r>
      <w:r w:rsidR="001002AF">
        <w:rPr>
          <w:rFonts w:ascii="Raleway" w:hAnsi="Raleway"/>
        </w:rPr>
        <w:t>s</w:t>
      </w:r>
      <w:r w:rsidRPr="00F83FAE">
        <w:rPr>
          <w:rFonts w:ascii="Raleway" w:hAnsi="Raleway"/>
        </w:rPr>
        <w:t xml:space="preserve"> (long </w:t>
      </w:r>
      <w:proofErr w:type="gramStart"/>
      <w:r w:rsidRPr="00F83FAE">
        <w:rPr>
          <w:rFonts w:ascii="Raleway" w:hAnsi="Raleway"/>
        </w:rPr>
        <w:t>free-text</w:t>
      </w:r>
      <w:proofErr w:type="gramEnd"/>
      <w:r w:rsidRPr="00F83FAE">
        <w:rPr>
          <w:rFonts w:ascii="Raleway" w:hAnsi="Raleway"/>
        </w:rPr>
        <w:t>)</w:t>
      </w:r>
    </w:p>
    <w:p w14:paraId="39A28F01" w14:textId="2FA499C7" w:rsidR="000910A3" w:rsidRDefault="000910A3" w:rsidP="00924746">
      <w:pPr>
        <w:spacing w:before="120" w:after="120"/>
        <w:rPr>
          <w:rFonts w:ascii="Raleway" w:hAnsi="Raleway"/>
        </w:rPr>
      </w:pPr>
    </w:p>
    <w:p w14:paraId="35BE45A8" w14:textId="77777777" w:rsidR="008644F9" w:rsidRDefault="008644F9" w:rsidP="00924746">
      <w:pPr>
        <w:spacing w:before="120" w:after="120"/>
        <w:rPr>
          <w:rFonts w:ascii="Raleway" w:hAnsi="Raleway"/>
        </w:rPr>
      </w:pPr>
    </w:p>
    <w:p w14:paraId="406BE35A" w14:textId="77777777" w:rsidR="008644F9" w:rsidRDefault="008644F9" w:rsidP="00924746">
      <w:pPr>
        <w:spacing w:before="120" w:after="120"/>
        <w:rPr>
          <w:rFonts w:ascii="Raleway" w:hAnsi="Raleway"/>
        </w:rPr>
      </w:pPr>
    </w:p>
    <w:p w14:paraId="720B31BC" w14:textId="77777777" w:rsidR="008644F9" w:rsidRDefault="008644F9" w:rsidP="00924746">
      <w:pPr>
        <w:spacing w:before="120" w:after="120"/>
        <w:rPr>
          <w:rFonts w:ascii="Raleway" w:hAnsi="Raleway"/>
        </w:rPr>
      </w:pPr>
    </w:p>
    <w:p w14:paraId="727C7647" w14:textId="77777777" w:rsidR="008644F9" w:rsidRDefault="008644F9" w:rsidP="00924746">
      <w:pPr>
        <w:spacing w:before="120" w:after="120"/>
        <w:rPr>
          <w:rFonts w:ascii="Raleway" w:hAnsi="Raleway"/>
        </w:rPr>
      </w:pPr>
    </w:p>
    <w:p w14:paraId="45FD0385" w14:textId="77777777" w:rsidR="008644F9" w:rsidRDefault="008644F9" w:rsidP="00924746">
      <w:pPr>
        <w:spacing w:before="120" w:after="120"/>
        <w:rPr>
          <w:rFonts w:ascii="Raleway" w:hAnsi="Raleway"/>
        </w:rPr>
      </w:pPr>
    </w:p>
    <w:p w14:paraId="4E0B8467" w14:textId="77777777" w:rsidR="008644F9" w:rsidRDefault="008644F9" w:rsidP="00924746">
      <w:pPr>
        <w:spacing w:before="120" w:after="120"/>
        <w:rPr>
          <w:rFonts w:ascii="Raleway" w:hAnsi="Raleway"/>
        </w:rPr>
      </w:pPr>
    </w:p>
    <w:p w14:paraId="6C472C69" w14:textId="77777777" w:rsidR="008644F9" w:rsidRDefault="008644F9" w:rsidP="00924746">
      <w:pPr>
        <w:spacing w:before="120" w:after="120"/>
        <w:rPr>
          <w:rFonts w:ascii="Raleway" w:hAnsi="Raleway"/>
        </w:rPr>
      </w:pPr>
    </w:p>
    <w:p w14:paraId="1AE72AA2" w14:textId="77777777" w:rsidR="008644F9" w:rsidRDefault="008644F9" w:rsidP="00924746">
      <w:pPr>
        <w:spacing w:before="120" w:after="120"/>
        <w:rPr>
          <w:rFonts w:ascii="Raleway" w:hAnsi="Raleway"/>
        </w:rPr>
      </w:pPr>
    </w:p>
    <w:p w14:paraId="1A29B81B" w14:textId="7E89A84A" w:rsidR="00501B8C" w:rsidRPr="00CA0742" w:rsidRDefault="00217FCA" w:rsidP="00501B8C">
      <w:pPr>
        <w:spacing w:before="120" w:after="120"/>
        <w:rPr>
          <w:rFonts w:ascii="Raleway" w:hAnsi="Raleway"/>
          <w:b/>
          <w:bCs/>
          <w:color w:val="0070C0"/>
          <w:sz w:val="36"/>
          <w:szCs w:val="36"/>
        </w:rPr>
      </w:pPr>
      <w:r>
        <w:rPr>
          <w:rFonts w:ascii="Raleway" w:hAnsi="Raleway"/>
          <w:b/>
          <w:bCs/>
          <w:color w:val="0070C0"/>
          <w:sz w:val="36"/>
          <w:szCs w:val="36"/>
        </w:rPr>
        <w:t>Question Types</w:t>
      </w:r>
    </w:p>
    <w:p w14:paraId="2C54F467" w14:textId="1588E3DE" w:rsidR="000910A3" w:rsidRPr="00E47B7A" w:rsidRDefault="000910A3" w:rsidP="00924746">
      <w:pPr>
        <w:spacing w:before="120" w:after="120"/>
        <w:rPr>
          <w:rFonts w:ascii="Raleway" w:hAnsi="Raleway"/>
          <w:b/>
          <w:bCs/>
          <w:color w:val="00B050"/>
        </w:rPr>
      </w:pPr>
      <w:r>
        <w:rPr>
          <w:rFonts w:ascii="Raleway" w:hAnsi="Raleway"/>
          <w:b/>
          <w:bCs/>
        </w:rPr>
        <w:br/>
      </w:r>
      <w:r w:rsidR="00E47B7A">
        <w:rPr>
          <w:rFonts w:ascii="Raleway" w:hAnsi="Raleway"/>
          <w:b/>
          <w:bCs/>
          <w:color w:val="00B050"/>
        </w:rPr>
        <w:t xml:space="preserve">1. </w:t>
      </w:r>
      <w:r w:rsidRPr="00E47B7A">
        <w:rPr>
          <w:rFonts w:ascii="Raleway" w:hAnsi="Raleway"/>
          <w:b/>
          <w:bCs/>
          <w:color w:val="00B050"/>
        </w:rPr>
        <w:t xml:space="preserve">Multiple choice </w:t>
      </w:r>
    </w:p>
    <w:p w14:paraId="5230E17E" w14:textId="57DD759F" w:rsidR="000910A3" w:rsidRPr="007E0961" w:rsidRDefault="000910A3" w:rsidP="00924746">
      <w:pPr>
        <w:spacing w:before="120" w:after="120"/>
        <w:rPr>
          <w:rFonts w:ascii="Raleway" w:hAnsi="Raleway"/>
        </w:rPr>
      </w:pPr>
      <w:r>
        <w:rPr>
          <w:rFonts w:ascii="Raleway" w:hAnsi="Raleway"/>
        </w:rPr>
        <w:t xml:space="preserve">For multiple choice </w:t>
      </w:r>
      <w:r w:rsidRPr="00817518">
        <w:rPr>
          <w:rFonts w:ascii="Raleway" w:hAnsi="Raleway"/>
        </w:rPr>
        <w:t>question</w:t>
      </w:r>
      <w:r>
        <w:rPr>
          <w:rFonts w:ascii="Raleway" w:hAnsi="Raleway"/>
        </w:rPr>
        <w:t>s,</w:t>
      </w:r>
      <w:r w:rsidRPr="00817518">
        <w:rPr>
          <w:rFonts w:ascii="Raleway" w:hAnsi="Raleway"/>
        </w:rPr>
        <w:t xml:space="preserve"> the </w:t>
      </w:r>
      <w:r>
        <w:rPr>
          <w:rFonts w:ascii="Raleway" w:hAnsi="Raleway"/>
        </w:rPr>
        <w:t>learner</w:t>
      </w:r>
      <w:r w:rsidRPr="00817518">
        <w:rPr>
          <w:rFonts w:ascii="Raleway" w:hAnsi="Raleway"/>
        </w:rPr>
        <w:t xml:space="preserve"> select</w:t>
      </w:r>
      <w:r>
        <w:rPr>
          <w:rFonts w:ascii="Raleway" w:hAnsi="Raleway"/>
        </w:rPr>
        <w:t>s</w:t>
      </w:r>
      <w:r w:rsidRPr="00817518">
        <w:rPr>
          <w:rFonts w:ascii="Raleway" w:hAnsi="Raleway"/>
        </w:rPr>
        <w:t xml:space="preserve"> </w:t>
      </w:r>
      <w:r>
        <w:rPr>
          <w:rFonts w:ascii="Raleway" w:hAnsi="Raleway"/>
          <w:b/>
          <w:bCs/>
        </w:rPr>
        <w:t>one</w:t>
      </w:r>
      <w:r w:rsidRPr="00817518">
        <w:rPr>
          <w:rFonts w:ascii="Raleway" w:hAnsi="Raleway"/>
        </w:rPr>
        <w:t xml:space="preserve"> </w:t>
      </w:r>
      <w:r>
        <w:rPr>
          <w:rFonts w:ascii="Raleway" w:hAnsi="Raleway"/>
        </w:rPr>
        <w:t xml:space="preserve">answer </w:t>
      </w:r>
      <w:r w:rsidRPr="00817518">
        <w:rPr>
          <w:rFonts w:ascii="Raleway" w:hAnsi="Raleway"/>
        </w:rPr>
        <w:t>from the list of options. There are usually four options to choose from</w:t>
      </w:r>
      <w:r>
        <w:rPr>
          <w:rFonts w:ascii="Raleway" w:hAnsi="Raleway"/>
        </w:rPr>
        <w:t xml:space="preserve"> a list</w:t>
      </w:r>
      <w:r w:rsidRPr="00817518">
        <w:rPr>
          <w:rFonts w:ascii="Raleway" w:hAnsi="Raleway"/>
        </w:rPr>
        <w:t>.</w:t>
      </w:r>
      <w:r>
        <w:rPr>
          <w:rFonts w:ascii="Raleway" w:hAnsi="Raleway"/>
        </w:rPr>
        <w:t xml:space="preserve"> </w:t>
      </w:r>
      <w:r>
        <w:rPr>
          <w:rFonts w:ascii="Raleway" w:hAnsi="Raleway"/>
        </w:rPr>
        <w:br/>
      </w:r>
      <w:r>
        <w:rPr>
          <w:rFonts w:ascii="Raleway" w:hAnsi="Raleway"/>
        </w:rPr>
        <w:br/>
      </w:r>
      <w:r w:rsidRPr="000910A3">
        <w:rPr>
          <w:rFonts w:ascii="Raleway" w:hAnsi="Raleway"/>
          <w:i/>
          <w:iCs/>
        </w:rPr>
        <w:t xml:space="preserve">The correct answer is </w:t>
      </w:r>
      <w:r>
        <w:rPr>
          <w:rFonts w:ascii="Raleway" w:hAnsi="Raleway"/>
          <w:i/>
          <w:iCs/>
        </w:rPr>
        <w:t xml:space="preserve">B - </w:t>
      </w:r>
      <w:r w:rsidRPr="000910A3">
        <w:rPr>
          <w:rFonts w:ascii="Raleway" w:hAnsi="Raleway"/>
          <w:i/>
          <w:iCs/>
        </w:rPr>
        <w:t>Earth.</w:t>
      </w:r>
    </w:p>
    <w:p w14:paraId="384782F4" w14:textId="77777777" w:rsidR="000910A3" w:rsidRPr="00817518" w:rsidRDefault="000910A3" w:rsidP="00924746">
      <w:pPr>
        <w:spacing w:before="120" w:after="120"/>
        <w:rPr>
          <w:rFonts w:ascii="Raleway" w:hAnsi="Raleway"/>
        </w:rPr>
      </w:pPr>
      <w:bookmarkStart w:id="0" w:name="_Hlk78372657"/>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4406"/>
      </w:tblGrid>
      <w:tr w:rsidR="000910A3" w:rsidRPr="0012461B" w14:paraId="5B8DF4E4" w14:textId="77777777" w:rsidTr="000E6A8E">
        <w:trPr>
          <w:trHeight w:val="1720"/>
        </w:trPr>
        <w:tc>
          <w:tcPr>
            <w:tcW w:w="4406" w:type="dxa"/>
            <w:shd w:val="clear" w:color="auto" w:fill="DAE8F4" w:themeFill="background1" w:themeFillTint="33"/>
          </w:tcPr>
          <w:p w14:paraId="2A779EDD" w14:textId="77777777" w:rsidR="000910A3" w:rsidRPr="0012461B" w:rsidRDefault="000910A3" w:rsidP="00924746">
            <w:pPr>
              <w:spacing w:before="120" w:after="120"/>
              <w:rPr>
                <w:rFonts w:ascii="Raleway" w:hAnsi="Raleway"/>
              </w:rPr>
            </w:pPr>
            <w:r w:rsidRPr="0012461B">
              <w:rPr>
                <w:rFonts w:ascii="Raleway" w:hAnsi="Raleway"/>
              </w:rPr>
              <w:t>Which is the third planet from the sun?</w:t>
            </w:r>
          </w:p>
          <w:p w14:paraId="4A163E0E" w14:textId="77777777" w:rsidR="000910A3" w:rsidRPr="0012461B" w:rsidRDefault="000910A3" w:rsidP="00924746">
            <w:pPr>
              <w:pStyle w:val="ListParagraph"/>
              <w:numPr>
                <w:ilvl w:val="0"/>
                <w:numId w:val="28"/>
              </w:numPr>
              <w:spacing w:before="120" w:after="120"/>
              <w:contextualSpacing w:val="0"/>
              <w:rPr>
                <w:rFonts w:ascii="Raleway" w:hAnsi="Raleway"/>
              </w:rPr>
            </w:pPr>
            <w:r w:rsidRPr="0012461B">
              <w:rPr>
                <w:rFonts w:ascii="Raleway" w:hAnsi="Raleway"/>
              </w:rPr>
              <w:t>Mars</w:t>
            </w:r>
          </w:p>
          <w:p w14:paraId="52577AA6" w14:textId="77777777" w:rsidR="000910A3" w:rsidRPr="005D4269" w:rsidRDefault="000910A3" w:rsidP="00924746">
            <w:pPr>
              <w:pStyle w:val="ListParagraph"/>
              <w:numPr>
                <w:ilvl w:val="0"/>
                <w:numId w:val="28"/>
              </w:numPr>
              <w:spacing w:before="120" w:after="120"/>
              <w:contextualSpacing w:val="0"/>
              <w:rPr>
                <w:rFonts w:ascii="Raleway" w:hAnsi="Raleway"/>
              </w:rPr>
            </w:pPr>
            <w:r w:rsidRPr="005D4269">
              <w:rPr>
                <w:rFonts w:ascii="Raleway" w:hAnsi="Raleway"/>
              </w:rPr>
              <w:t>Earth</w:t>
            </w:r>
          </w:p>
          <w:p w14:paraId="01090ACD" w14:textId="77777777" w:rsidR="000910A3" w:rsidRPr="0012461B" w:rsidRDefault="000910A3" w:rsidP="00924746">
            <w:pPr>
              <w:pStyle w:val="ListParagraph"/>
              <w:numPr>
                <w:ilvl w:val="0"/>
                <w:numId w:val="28"/>
              </w:numPr>
              <w:spacing w:before="120" w:after="120"/>
              <w:contextualSpacing w:val="0"/>
              <w:rPr>
                <w:rFonts w:ascii="Raleway" w:hAnsi="Raleway"/>
              </w:rPr>
            </w:pPr>
            <w:r w:rsidRPr="0012461B">
              <w:rPr>
                <w:rFonts w:ascii="Raleway" w:hAnsi="Raleway"/>
              </w:rPr>
              <w:t>Uranus</w:t>
            </w:r>
          </w:p>
          <w:p w14:paraId="52EFFB71" w14:textId="77777777" w:rsidR="000910A3" w:rsidRPr="0012461B" w:rsidRDefault="000910A3" w:rsidP="00924746">
            <w:pPr>
              <w:pStyle w:val="ListParagraph"/>
              <w:numPr>
                <w:ilvl w:val="0"/>
                <w:numId w:val="28"/>
              </w:numPr>
              <w:spacing w:before="120" w:after="120"/>
              <w:contextualSpacing w:val="0"/>
              <w:rPr>
                <w:rFonts w:ascii="Raleway" w:hAnsi="Raleway"/>
              </w:rPr>
            </w:pPr>
            <w:r w:rsidRPr="0012461B">
              <w:rPr>
                <w:rFonts w:ascii="Raleway" w:hAnsi="Raleway"/>
              </w:rPr>
              <w:t>Jupiter</w:t>
            </w:r>
          </w:p>
        </w:tc>
      </w:tr>
    </w:tbl>
    <w:p w14:paraId="1A8579B1" w14:textId="77777777" w:rsidR="008644F9" w:rsidRDefault="008644F9" w:rsidP="00924746">
      <w:pPr>
        <w:spacing w:before="120" w:after="120"/>
        <w:rPr>
          <w:rFonts w:ascii="Raleway" w:hAnsi="Raleway"/>
          <w:b/>
          <w:bCs/>
        </w:rPr>
      </w:pPr>
    </w:p>
    <w:p w14:paraId="6FF8C822" w14:textId="0D9A3F7D" w:rsidR="000910A3" w:rsidRDefault="000910A3" w:rsidP="00924746">
      <w:pPr>
        <w:spacing w:before="120" w:after="120"/>
        <w:rPr>
          <w:rFonts w:ascii="Raleway" w:hAnsi="Raleway"/>
          <w:b/>
          <w:bCs/>
        </w:rPr>
      </w:pPr>
    </w:p>
    <w:bookmarkEnd w:id="0"/>
    <w:p w14:paraId="3622C37A" w14:textId="1F3E1A4F" w:rsidR="000910A3" w:rsidRPr="00E47B7A" w:rsidRDefault="00E47B7A" w:rsidP="00924746">
      <w:pPr>
        <w:spacing w:before="120" w:after="120"/>
        <w:rPr>
          <w:rFonts w:ascii="Raleway" w:hAnsi="Raleway"/>
          <w:b/>
          <w:bCs/>
          <w:color w:val="00B050"/>
        </w:rPr>
      </w:pPr>
      <w:r>
        <w:rPr>
          <w:rFonts w:ascii="Raleway" w:hAnsi="Raleway"/>
          <w:b/>
          <w:bCs/>
          <w:color w:val="00B050"/>
        </w:rPr>
        <w:t xml:space="preserve">2. </w:t>
      </w:r>
      <w:r w:rsidR="000910A3" w:rsidRPr="00E47B7A">
        <w:rPr>
          <w:rFonts w:ascii="Raleway" w:hAnsi="Raleway"/>
          <w:b/>
          <w:bCs/>
          <w:color w:val="00B050"/>
        </w:rPr>
        <w:t>Multiple select</w:t>
      </w:r>
    </w:p>
    <w:p w14:paraId="6EB1F45D" w14:textId="77777777" w:rsidR="000910A3" w:rsidRPr="00675288" w:rsidRDefault="000910A3" w:rsidP="00924746">
      <w:pPr>
        <w:spacing w:before="120" w:after="120"/>
        <w:rPr>
          <w:rFonts w:ascii="Raleway" w:hAnsi="Raleway"/>
        </w:rPr>
      </w:pPr>
      <w:r>
        <w:rPr>
          <w:rFonts w:ascii="Raleway" w:hAnsi="Raleway"/>
        </w:rPr>
        <w:t xml:space="preserve">For multiple select </w:t>
      </w:r>
      <w:r w:rsidRPr="000920D1">
        <w:rPr>
          <w:rFonts w:ascii="Raleway" w:hAnsi="Raleway"/>
        </w:rPr>
        <w:t>question</w:t>
      </w:r>
      <w:r>
        <w:rPr>
          <w:rFonts w:ascii="Raleway" w:hAnsi="Raleway"/>
        </w:rPr>
        <w:t>s,</w:t>
      </w:r>
      <w:r w:rsidRPr="000920D1">
        <w:rPr>
          <w:rFonts w:ascii="Raleway" w:hAnsi="Raleway"/>
        </w:rPr>
        <w:t xml:space="preserve"> the </w:t>
      </w:r>
      <w:r>
        <w:rPr>
          <w:rFonts w:ascii="Raleway" w:hAnsi="Raleway"/>
        </w:rPr>
        <w:t>learner</w:t>
      </w:r>
      <w:r w:rsidRPr="000920D1">
        <w:rPr>
          <w:rFonts w:ascii="Raleway" w:hAnsi="Raleway"/>
        </w:rPr>
        <w:t xml:space="preserve"> select</w:t>
      </w:r>
      <w:r>
        <w:rPr>
          <w:rFonts w:ascii="Raleway" w:hAnsi="Raleway"/>
        </w:rPr>
        <w:t>s</w:t>
      </w:r>
      <w:r w:rsidRPr="000920D1">
        <w:rPr>
          <w:rFonts w:ascii="Raleway" w:hAnsi="Raleway"/>
        </w:rPr>
        <w:t xml:space="preserve"> </w:t>
      </w:r>
      <w:r w:rsidRPr="0043493C">
        <w:rPr>
          <w:rFonts w:ascii="Raleway" w:hAnsi="Raleway"/>
          <w:b/>
          <w:bCs/>
        </w:rPr>
        <w:t>more than one</w:t>
      </w:r>
      <w:r w:rsidRPr="000920D1">
        <w:rPr>
          <w:rFonts w:ascii="Raleway" w:hAnsi="Raleway"/>
        </w:rPr>
        <w:t xml:space="preserve"> answer from the list of options. </w:t>
      </w:r>
      <w:r>
        <w:rPr>
          <w:rFonts w:ascii="Raleway" w:hAnsi="Raleway"/>
        </w:rPr>
        <w:t xml:space="preserve">Depending on the level of the assessment, you can let the learner know how many they need to select to get the question correct. </w:t>
      </w:r>
      <w:r w:rsidRPr="000920D1">
        <w:rPr>
          <w:rFonts w:ascii="Raleway" w:hAnsi="Raleway"/>
        </w:rPr>
        <w:t xml:space="preserve">There are </w:t>
      </w:r>
      <w:r>
        <w:rPr>
          <w:rFonts w:ascii="Raleway" w:hAnsi="Raleway"/>
        </w:rPr>
        <w:t>usually more than four options to choose from.</w:t>
      </w:r>
      <w:r w:rsidRPr="00692F5F">
        <w:rPr>
          <w:rFonts w:ascii="Raleway" w:hAnsi="Raleway"/>
        </w:rPr>
        <w:t xml:space="preserve"> </w:t>
      </w:r>
      <w:r>
        <w:rPr>
          <w:rFonts w:ascii="Raleway" w:hAnsi="Raleway"/>
        </w:rPr>
        <w:br/>
      </w:r>
      <w:r>
        <w:rPr>
          <w:rFonts w:ascii="Raleway" w:hAnsi="Raleway"/>
        </w:rPr>
        <w:br/>
      </w:r>
      <w:r w:rsidRPr="000910A3">
        <w:rPr>
          <w:rFonts w:ascii="Raleway" w:hAnsi="Raleway"/>
          <w:i/>
          <w:iCs/>
        </w:rPr>
        <w:t>The correct answer is A, B, C, and E (Mars, Earth, Uranus, Jupiter).</w:t>
      </w:r>
    </w:p>
    <w:p w14:paraId="3BF873D8" w14:textId="77777777" w:rsidR="000910A3" w:rsidRPr="000920D1" w:rsidRDefault="000910A3" w:rsidP="00924746">
      <w:pPr>
        <w:spacing w:before="120" w:after="120"/>
        <w:rPr>
          <w:rFonts w:ascii="Raleway" w:hAnsi="Raleway"/>
        </w:rPr>
      </w:pP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4406"/>
      </w:tblGrid>
      <w:tr w:rsidR="000910A3" w:rsidRPr="0012461B" w14:paraId="11736490" w14:textId="77777777" w:rsidTr="000E6A8E">
        <w:trPr>
          <w:trHeight w:val="1720"/>
        </w:trPr>
        <w:tc>
          <w:tcPr>
            <w:tcW w:w="4406" w:type="dxa"/>
            <w:shd w:val="clear" w:color="auto" w:fill="DAE8F4" w:themeFill="background1" w:themeFillTint="33"/>
          </w:tcPr>
          <w:p w14:paraId="4580FA36" w14:textId="2ADA33DF" w:rsidR="000910A3" w:rsidRPr="0012461B" w:rsidRDefault="000910A3" w:rsidP="00924746">
            <w:pPr>
              <w:spacing w:before="120" w:after="120"/>
              <w:rPr>
                <w:rFonts w:ascii="Raleway" w:hAnsi="Raleway"/>
              </w:rPr>
            </w:pPr>
            <w:r w:rsidRPr="0012461B">
              <w:rPr>
                <w:rFonts w:ascii="Raleway" w:hAnsi="Raleway"/>
              </w:rPr>
              <w:t xml:space="preserve">Which </w:t>
            </w:r>
            <w:r>
              <w:rPr>
                <w:rFonts w:ascii="Raleway" w:hAnsi="Raleway"/>
              </w:rPr>
              <w:t>of the following are planets in the solar system?</w:t>
            </w:r>
            <w:r w:rsidR="00D104CF">
              <w:rPr>
                <w:rFonts w:ascii="Raleway" w:hAnsi="Raleway"/>
              </w:rPr>
              <w:t xml:space="preserve"> Select five.</w:t>
            </w:r>
          </w:p>
          <w:p w14:paraId="000BD42B" w14:textId="77777777" w:rsidR="000910A3" w:rsidRPr="005D4269" w:rsidRDefault="000910A3" w:rsidP="00924746">
            <w:pPr>
              <w:pStyle w:val="ListParagraph"/>
              <w:numPr>
                <w:ilvl w:val="0"/>
                <w:numId w:val="29"/>
              </w:numPr>
              <w:spacing w:before="120" w:after="120"/>
              <w:contextualSpacing w:val="0"/>
              <w:rPr>
                <w:rFonts w:ascii="Raleway" w:hAnsi="Raleway"/>
              </w:rPr>
            </w:pPr>
            <w:r w:rsidRPr="005D4269">
              <w:rPr>
                <w:rFonts w:ascii="Raleway" w:hAnsi="Raleway"/>
              </w:rPr>
              <w:t>Mars</w:t>
            </w:r>
          </w:p>
          <w:p w14:paraId="60D73456" w14:textId="77777777" w:rsidR="000910A3" w:rsidRPr="005D4269" w:rsidRDefault="000910A3" w:rsidP="00924746">
            <w:pPr>
              <w:pStyle w:val="ListParagraph"/>
              <w:numPr>
                <w:ilvl w:val="0"/>
                <w:numId w:val="29"/>
              </w:numPr>
              <w:spacing w:before="120" w:after="120"/>
              <w:contextualSpacing w:val="0"/>
              <w:rPr>
                <w:rFonts w:ascii="Raleway" w:hAnsi="Raleway"/>
              </w:rPr>
            </w:pPr>
            <w:r w:rsidRPr="005D4269">
              <w:rPr>
                <w:rFonts w:ascii="Raleway" w:hAnsi="Raleway"/>
              </w:rPr>
              <w:t>Earth</w:t>
            </w:r>
          </w:p>
          <w:p w14:paraId="3AFFA25B" w14:textId="77777777" w:rsidR="000910A3" w:rsidRPr="005D4269" w:rsidRDefault="000910A3" w:rsidP="00924746">
            <w:pPr>
              <w:pStyle w:val="ListParagraph"/>
              <w:numPr>
                <w:ilvl w:val="0"/>
                <w:numId w:val="29"/>
              </w:numPr>
              <w:spacing w:before="120" w:after="120"/>
              <w:contextualSpacing w:val="0"/>
              <w:rPr>
                <w:rFonts w:ascii="Raleway" w:hAnsi="Raleway"/>
              </w:rPr>
            </w:pPr>
            <w:r w:rsidRPr="005D4269">
              <w:rPr>
                <w:rFonts w:ascii="Raleway" w:hAnsi="Raleway"/>
              </w:rPr>
              <w:t>Uranus</w:t>
            </w:r>
          </w:p>
          <w:p w14:paraId="7C045FBC" w14:textId="77777777" w:rsidR="000910A3" w:rsidRPr="005D4269" w:rsidRDefault="000910A3" w:rsidP="00924746">
            <w:pPr>
              <w:pStyle w:val="ListParagraph"/>
              <w:numPr>
                <w:ilvl w:val="0"/>
                <w:numId w:val="29"/>
              </w:numPr>
              <w:spacing w:before="120" w:after="120"/>
              <w:contextualSpacing w:val="0"/>
              <w:rPr>
                <w:rFonts w:ascii="Raleway" w:hAnsi="Raleway"/>
              </w:rPr>
            </w:pPr>
            <w:r>
              <w:rPr>
                <w:rFonts w:ascii="Raleway" w:hAnsi="Raleway"/>
              </w:rPr>
              <w:t>Moon</w:t>
            </w:r>
            <w:r w:rsidRPr="005D4269">
              <w:rPr>
                <w:rFonts w:ascii="Raleway" w:hAnsi="Raleway"/>
              </w:rPr>
              <w:t xml:space="preserve"> </w:t>
            </w:r>
          </w:p>
          <w:p w14:paraId="4ED9B7F7" w14:textId="77777777" w:rsidR="000910A3" w:rsidRPr="0012461B" w:rsidRDefault="000910A3" w:rsidP="00924746">
            <w:pPr>
              <w:pStyle w:val="ListParagraph"/>
              <w:numPr>
                <w:ilvl w:val="0"/>
                <w:numId w:val="29"/>
              </w:numPr>
              <w:spacing w:before="120" w:after="120"/>
              <w:contextualSpacing w:val="0"/>
              <w:rPr>
                <w:rFonts w:ascii="Raleway" w:hAnsi="Raleway"/>
              </w:rPr>
            </w:pPr>
            <w:r w:rsidRPr="005D4269">
              <w:rPr>
                <w:rFonts w:ascii="Raleway" w:hAnsi="Raleway"/>
              </w:rPr>
              <w:t>Jupiter</w:t>
            </w:r>
            <w:r w:rsidDel="00715384">
              <w:rPr>
                <w:rFonts w:ascii="Raleway" w:hAnsi="Raleway"/>
              </w:rPr>
              <w:t xml:space="preserve"> </w:t>
            </w:r>
          </w:p>
        </w:tc>
      </w:tr>
    </w:tbl>
    <w:p w14:paraId="12E59606" w14:textId="76150467" w:rsidR="000910A3" w:rsidRDefault="000910A3" w:rsidP="00924746">
      <w:pPr>
        <w:spacing w:before="120" w:after="120"/>
        <w:rPr>
          <w:rFonts w:ascii="Raleway" w:hAnsi="Raleway"/>
        </w:rPr>
      </w:pPr>
    </w:p>
    <w:p w14:paraId="1F56E319" w14:textId="77777777" w:rsidR="00D104CF" w:rsidRPr="00675288" w:rsidRDefault="00D104CF" w:rsidP="00924746">
      <w:pPr>
        <w:spacing w:before="120" w:after="120"/>
        <w:rPr>
          <w:rFonts w:ascii="Raleway" w:hAnsi="Raleway"/>
        </w:rPr>
      </w:pPr>
    </w:p>
    <w:p w14:paraId="7FB94384" w14:textId="77777777" w:rsidR="005707F0" w:rsidRDefault="005707F0" w:rsidP="00924746">
      <w:pPr>
        <w:spacing w:before="120" w:after="120"/>
        <w:rPr>
          <w:rFonts w:ascii="Raleway" w:hAnsi="Raleway"/>
          <w:b/>
          <w:bCs/>
        </w:rPr>
      </w:pPr>
    </w:p>
    <w:p w14:paraId="313B6FBD" w14:textId="77777777" w:rsidR="008644F9" w:rsidRDefault="008644F9" w:rsidP="00924746">
      <w:pPr>
        <w:spacing w:before="120" w:after="120"/>
        <w:rPr>
          <w:rFonts w:ascii="Raleway" w:hAnsi="Raleway"/>
          <w:b/>
          <w:bCs/>
        </w:rPr>
      </w:pPr>
    </w:p>
    <w:p w14:paraId="6E822B72" w14:textId="77777777" w:rsidR="008644F9" w:rsidRDefault="008644F9" w:rsidP="00924746">
      <w:pPr>
        <w:spacing w:before="120" w:after="120"/>
        <w:rPr>
          <w:rFonts w:ascii="Raleway" w:hAnsi="Raleway"/>
          <w:b/>
          <w:bCs/>
        </w:rPr>
      </w:pPr>
    </w:p>
    <w:p w14:paraId="5E59AC32" w14:textId="77777777" w:rsidR="008644F9" w:rsidRDefault="008644F9" w:rsidP="00924746">
      <w:pPr>
        <w:spacing w:before="120" w:after="120"/>
        <w:rPr>
          <w:rFonts w:ascii="Raleway" w:hAnsi="Raleway"/>
          <w:b/>
          <w:bCs/>
        </w:rPr>
      </w:pPr>
    </w:p>
    <w:p w14:paraId="7ECABF31" w14:textId="77777777" w:rsidR="008644F9" w:rsidRDefault="008644F9" w:rsidP="00924746">
      <w:pPr>
        <w:spacing w:before="120" w:after="120"/>
        <w:rPr>
          <w:rFonts w:ascii="Raleway" w:hAnsi="Raleway"/>
          <w:b/>
          <w:bCs/>
        </w:rPr>
      </w:pPr>
    </w:p>
    <w:p w14:paraId="0CB91004" w14:textId="60207AA7" w:rsidR="000910A3" w:rsidRPr="00E47B7A" w:rsidRDefault="00E47B7A" w:rsidP="00924746">
      <w:pPr>
        <w:spacing w:before="120" w:after="120"/>
        <w:rPr>
          <w:rFonts w:ascii="Raleway" w:hAnsi="Raleway"/>
          <w:b/>
          <w:bCs/>
          <w:color w:val="00B050"/>
        </w:rPr>
      </w:pPr>
      <w:r>
        <w:rPr>
          <w:rFonts w:ascii="Raleway" w:hAnsi="Raleway"/>
          <w:b/>
          <w:bCs/>
          <w:color w:val="00B050"/>
        </w:rPr>
        <w:t xml:space="preserve">3. </w:t>
      </w:r>
      <w:r w:rsidR="000910A3" w:rsidRPr="00E47B7A">
        <w:rPr>
          <w:rFonts w:ascii="Raleway" w:hAnsi="Raleway"/>
          <w:b/>
          <w:bCs/>
          <w:color w:val="00B050"/>
        </w:rPr>
        <w:t>Yes/No or True/False</w:t>
      </w:r>
    </w:p>
    <w:p w14:paraId="32A826E5" w14:textId="77777777" w:rsidR="000910A3" w:rsidRPr="00675288" w:rsidRDefault="000910A3" w:rsidP="00924746">
      <w:pPr>
        <w:spacing w:before="120" w:after="120"/>
        <w:rPr>
          <w:rFonts w:ascii="Raleway" w:hAnsi="Raleway"/>
        </w:rPr>
      </w:pPr>
      <w:r w:rsidRPr="00675288">
        <w:rPr>
          <w:rFonts w:ascii="Raleway" w:hAnsi="Raleway"/>
        </w:rPr>
        <w:t>This question</w:t>
      </w:r>
      <w:r>
        <w:rPr>
          <w:rFonts w:ascii="Raleway" w:hAnsi="Raleway"/>
        </w:rPr>
        <w:t xml:space="preserve"> type requires the learner to answer</w:t>
      </w:r>
      <w:r w:rsidRPr="00675288">
        <w:rPr>
          <w:rFonts w:ascii="Raleway" w:hAnsi="Raleway"/>
        </w:rPr>
        <w:t xml:space="preserve"> yes/no or true/false.</w:t>
      </w:r>
      <w:r>
        <w:rPr>
          <w:rFonts w:ascii="Raleway" w:hAnsi="Raleway"/>
        </w:rPr>
        <w:br/>
      </w:r>
      <w:r w:rsidRPr="000910A3">
        <w:rPr>
          <w:rFonts w:ascii="Raleway" w:hAnsi="Raleway"/>
          <w:i/>
          <w:iCs/>
        </w:rPr>
        <w:br/>
        <w:t>The correct answer is True.</w:t>
      </w:r>
    </w:p>
    <w:p w14:paraId="77E8F6EE" w14:textId="77777777" w:rsidR="000910A3" w:rsidRPr="00675288" w:rsidRDefault="000910A3" w:rsidP="00924746">
      <w:pPr>
        <w:spacing w:before="120" w:after="120"/>
        <w:rPr>
          <w:rFonts w:ascii="Raleway" w:hAnsi="Raleway"/>
        </w:rPr>
      </w:pP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4406"/>
      </w:tblGrid>
      <w:tr w:rsidR="000910A3" w:rsidRPr="0012461B" w14:paraId="49AF1BAE" w14:textId="77777777" w:rsidTr="000E6A8E">
        <w:trPr>
          <w:trHeight w:val="1374"/>
        </w:trPr>
        <w:tc>
          <w:tcPr>
            <w:tcW w:w="4406" w:type="dxa"/>
            <w:shd w:val="clear" w:color="auto" w:fill="DAE8F4" w:themeFill="background1" w:themeFillTint="33"/>
          </w:tcPr>
          <w:p w14:paraId="3F55FD33" w14:textId="77777777" w:rsidR="000910A3" w:rsidRPr="0012461B" w:rsidRDefault="000910A3" w:rsidP="00924746">
            <w:pPr>
              <w:spacing w:before="120" w:after="120"/>
              <w:rPr>
                <w:rFonts w:ascii="Raleway" w:hAnsi="Raleway"/>
              </w:rPr>
            </w:pPr>
            <w:r>
              <w:rPr>
                <w:rFonts w:ascii="Raleway" w:hAnsi="Raleway"/>
              </w:rPr>
              <w:t>There are eight planets in the solar system. Please circle the correct response.</w:t>
            </w:r>
          </w:p>
          <w:p w14:paraId="60DF675D" w14:textId="77777777" w:rsidR="000910A3" w:rsidRPr="005D4269" w:rsidRDefault="000910A3" w:rsidP="00924746">
            <w:pPr>
              <w:pStyle w:val="ListParagraph"/>
              <w:numPr>
                <w:ilvl w:val="0"/>
                <w:numId w:val="30"/>
              </w:numPr>
              <w:spacing w:before="120" w:after="120"/>
              <w:contextualSpacing w:val="0"/>
              <w:rPr>
                <w:rFonts w:ascii="Raleway" w:hAnsi="Raleway"/>
              </w:rPr>
            </w:pPr>
            <w:r>
              <w:rPr>
                <w:rFonts w:ascii="Raleway" w:hAnsi="Raleway"/>
              </w:rPr>
              <w:t>True</w:t>
            </w:r>
          </w:p>
          <w:p w14:paraId="758D52D1" w14:textId="77777777" w:rsidR="000910A3" w:rsidRPr="0082262A" w:rsidRDefault="000910A3" w:rsidP="00924746">
            <w:pPr>
              <w:pStyle w:val="ListParagraph"/>
              <w:numPr>
                <w:ilvl w:val="0"/>
                <w:numId w:val="30"/>
              </w:numPr>
              <w:spacing w:before="120" w:after="120"/>
              <w:contextualSpacing w:val="0"/>
              <w:rPr>
                <w:rFonts w:ascii="Raleway" w:hAnsi="Raleway"/>
              </w:rPr>
            </w:pPr>
            <w:r>
              <w:rPr>
                <w:rFonts w:ascii="Raleway" w:hAnsi="Raleway"/>
              </w:rPr>
              <w:t>False</w:t>
            </w:r>
          </w:p>
        </w:tc>
      </w:tr>
    </w:tbl>
    <w:p w14:paraId="5DC5B082" w14:textId="77777777" w:rsidR="000910A3" w:rsidRPr="00675288" w:rsidRDefault="000910A3" w:rsidP="00924746">
      <w:pPr>
        <w:spacing w:before="120" w:after="120"/>
        <w:rPr>
          <w:rFonts w:ascii="Raleway" w:hAnsi="Raleway"/>
        </w:rPr>
      </w:pPr>
    </w:p>
    <w:p w14:paraId="4A3BB5DD" w14:textId="77777777" w:rsidR="00D104CF" w:rsidRDefault="00D104CF" w:rsidP="00924746">
      <w:pPr>
        <w:spacing w:before="120" w:after="120"/>
        <w:rPr>
          <w:rFonts w:ascii="Raleway" w:hAnsi="Raleway"/>
          <w:b/>
          <w:bCs/>
        </w:rPr>
      </w:pPr>
    </w:p>
    <w:p w14:paraId="33D22C6C" w14:textId="77777777" w:rsidR="00D104CF" w:rsidRDefault="00D104CF" w:rsidP="00924746">
      <w:pPr>
        <w:spacing w:before="120" w:after="120"/>
        <w:rPr>
          <w:rFonts w:ascii="Raleway" w:hAnsi="Raleway"/>
          <w:b/>
          <w:bCs/>
        </w:rPr>
      </w:pPr>
    </w:p>
    <w:p w14:paraId="04116451" w14:textId="328E0D1A" w:rsidR="000910A3" w:rsidRPr="00E47B7A" w:rsidRDefault="00E47B7A" w:rsidP="00924746">
      <w:pPr>
        <w:spacing w:before="120" w:after="120"/>
        <w:rPr>
          <w:rFonts w:ascii="Raleway" w:hAnsi="Raleway"/>
          <w:b/>
          <w:bCs/>
          <w:color w:val="00B050"/>
        </w:rPr>
      </w:pPr>
      <w:r>
        <w:rPr>
          <w:rFonts w:ascii="Raleway" w:hAnsi="Raleway"/>
          <w:b/>
          <w:bCs/>
          <w:color w:val="00B050"/>
        </w:rPr>
        <w:t xml:space="preserve">4. </w:t>
      </w:r>
      <w:r w:rsidR="000910A3" w:rsidRPr="00E47B7A">
        <w:rPr>
          <w:rFonts w:ascii="Raleway" w:hAnsi="Raleway"/>
          <w:b/>
          <w:bCs/>
          <w:color w:val="00B050"/>
        </w:rPr>
        <w:t>Cloze/fill in the gaps</w:t>
      </w:r>
    </w:p>
    <w:p w14:paraId="2A4218EC" w14:textId="1F4B1CAE" w:rsidR="000910A3" w:rsidRPr="00675288" w:rsidRDefault="000910A3" w:rsidP="00924746">
      <w:pPr>
        <w:spacing w:before="120" w:after="120"/>
        <w:rPr>
          <w:rFonts w:ascii="Raleway" w:hAnsi="Raleway"/>
        </w:rPr>
      </w:pPr>
      <w:r w:rsidRPr="00675288">
        <w:rPr>
          <w:rFonts w:ascii="Raleway" w:hAnsi="Raleway"/>
        </w:rPr>
        <w:t xml:space="preserve">This question </w:t>
      </w:r>
      <w:r w:rsidR="00D104CF">
        <w:rPr>
          <w:rFonts w:ascii="Raleway" w:hAnsi="Raleway"/>
        </w:rPr>
        <w:t xml:space="preserve">type </w:t>
      </w:r>
      <w:r w:rsidRPr="00675288">
        <w:rPr>
          <w:rFonts w:ascii="Raleway" w:hAnsi="Raleway"/>
        </w:rPr>
        <w:t xml:space="preserve">contains </w:t>
      </w:r>
      <w:r>
        <w:rPr>
          <w:rFonts w:ascii="Raleway" w:hAnsi="Raleway"/>
        </w:rPr>
        <w:t xml:space="preserve">a </w:t>
      </w:r>
      <w:r w:rsidRPr="00675288">
        <w:rPr>
          <w:rFonts w:ascii="Raleway" w:hAnsi="Raleway"/>
        </w:rPr>
        <w:t>sentence</w:t>
      </w:r>
      <w:r>
        <w:rPr>
          <w:rFonts w:ascii="Raleway" w:hAnsi="Raleway"/>
        </w:rPr>
        <w:t>(</w:t>
      </w:r>
      <w:r w:rsidRPr="00675288">
        <w:rPr>
          <w:rFonts w:ascii="Raleway" w:hAnsi="Raleway"/>
        </w:rPr>
        <w:t>s</w:t>
      </w:r>
      <w:r>
        <w:rPr>
          <w:rFonts w:ascii="Raleway" w:hAnsi="Raleway"/>
        </w:rPr>
        <w:t>)</w:t>
      </w:r>
      <w:r w:rsidRPr="00675288">
        <w:rPr>
          <w:rFonts w:ascii="Raleway" w:hAnsi="Raleway"/>
        </w:rPr>
        <w:t xml:space="preserve"> with missing words</w:t>
      </w:r>
      <w:r w:rsidR="00D104CF">
        <w:rPr>
          <w:rFonts w:ascii="Raleway" w:hAnsi="Raleway"/>
        </w:rPr>
        <w:t>. T</w:t>
      </w:r>
      <w:r w:rsidRPr="00675288">
        <w:rPr>
          <w:rFonts w:ascii="Raleway" w:hAnsi="Raleway"/>
        </w:rPr>
        <w:t xml:space="preserve">he </w:t>
      </w:r>
      <w:r>
        <w:rPr>
          <w:rFonts w:ascii="Raleway" w:hAnsi="Raleway"/>
        </w:rPr>
        <w:t>learner</w:t>
      </w:r>
      <w:r w:rsidRPr="00675288">
        <w:rPr>
          <w:rFonts w:ascii="Raleway" w:hAnsi="Raleway"/>
        </w:rPr>
        <w:t xml:space="preserve"> </w:t>
      </w:r>
      <w:r>
        <w:rPr>
          <w:rFonts w:ascii="Raleway" w:hAnsi="Raleway"/>
        </w:rPr>
        <w:t>select</w:t>
      </w:r>
      <w:r w:rsidR="00F12DBF">
        <w:rPr>
          <w:rFonts w:ascii="Raleway" w:hAnsi="Raleway"/>
        </w:rPr>
        <w:t>s</w:t>
      </w:r>
      <w:r>
        <w:rPr>
          <w:rFonts w:ascii="Raleway" w:hAnsi="Raleway"/>
        </w:rPr>
        <w:t xml:space="preserve"> </w:t>
      </w:r>
      <w:r w:rsidR="00F12DBF">
        <w:rPr>
          <w:rFonts w:ascii="Raleway" w:hAnsi="Raleway"/>
        </w:rPr>
        <w:t xml:space="preserve">the </w:t>
      </w:r>
      <w:r>
        <w:rPr>
          <w:rFonts w:ascii="Raleway" w:hAnsi="Raleway"/>
        </w:rPr>
        <w:t xml:space="preserve">correct words from a wordlist or </w:t>
      </w:r>
      <w:r w:rsidRPr="00675288">
        <w:rPr>
          <w:rFonts w:ascii="Raleway" w:hAnsi="Raleway"/>
        </w:rPr>
        <w:t>write</w:t>
      </w:r>
      <w:r>
        <w:rPr>
          <w:rFonts w:ascii="Raleway" w:hAnsi="Raleway"/>
        </w:rPr>
        <w:t>s</w:t>
      </w:r>
      <w:r w:rsidRPr="00675288">
        <w:rPr>
          <w:rFonts w:ascii="Raleway" w:hAnsi="Raleway"/>
        </w:rPr>
        <w:t xml:space="preserve"> their own</w:t>
      </w:r>
      <w:r>
        <w:rPr>
          <w:rFonts w:ascii="Raleway" w:hAnsi="Raleway"/>
        </w:rPr>
        <w:t xml:space="preserve"> words to fill the gaps</w:t>
      </w:r>
      <w:r w:rsidRPr="00675288">
        <w:rPr>
          <w:rFonts w:ascii="Raleway" w:hAnsi="Raleway"/>
        </w:rPr>
        <w:t>.</w:t>
      </w:r>
    </w:p>
    <w:p w14:paraId="44C2D0A1" w14:textId="77777777" w:rsidR="000910A3" w:rsidRPr="00D104CF" w:rsidRDefault="000910A3" w:rsidP="00924746">
      <w:pPr>
        <w:spacing w:before="120" w:after="120"/>
        <w:rPr>
          <w:rFonts w:ascii="Raleway" w:hAnsi="Raleway"/>
          <w:i/>
          <w:iCs/>
        </w:rPr>
      </w:pPr>
      <w:r w:rsidRPr="00D104CF">
        <w:rPr>
          <w:rFonts w:ascii="Raleway" w:hAnsi="Raleway"/>
          <w:i/>
          <w:iCs/>
        </w:rPr>
        <w:t xml:space="preserve">The correct answer is - There are </w:t>
      </w:r>
      <w:r w:rsidRPr="00D104CF">
        <w:rPr>
          <w:rFonts w:ascii="Raleway" w:hAnsi="Raleway"/>
          <w:i/>
          <w:iCs/>
          <w:u w:val="single"/>
        </w:rPr>
        <w:t>eight</w:t>
      </w:r>
      <w:r w:rsidRPr="00D104CF">
        <w:rPr>
          <w:rFonts w:ascii="Raleway" w:hAnsi="Raleway"/>
          <w:i/>
          <w:iCs/>
        </w:rPr>
        <w:t xml:space="preserve"> planets in the solar system. </w:t>
      </w:r>
      <w:r w:rsidRPr="00D104CF">
        <w:rPr>
          <w:rFonts w:ascii="Raleway" w:hAnsi="Raleway"/>
          <w:i/>
          <w:iCs/>
          <w:u w:val="single"/>
        </w:rPr>
        <w:t>Jupiter</w:t>
      </w:r>
      <w:r w:rsidRPr="00D104CF">
        <w:rPr>
          <w:rFonts w:ascii="Raleway" w:hAnsi="Raleway"/>
          <w:i/>
          <w:iCs/>
        </w:rPr>
        <w:t xml:space="preserve"> is the largest planet, and </w:t>
      </w:r>
      <w:r w:rsidRPr="00D104CF">
        <w:rPr>
          <w:rFonts w:ascii="Raleway" w:hAnsi="Raleway"/>
          <w:i/>
          <w:iCs/>
          <w:u w:val="single"/>
        </w:rPr>
        <w:t>Mercury</w:t>
      </w:r>
      <w:r w:rsidRPr="00D104CF">
        <w:rPr>
          <w:rFonts w:ascii="Raleway" w:hAnsi="Raleway"/>
          <w:i/>
          <w:iCs/>
        </w:rPr>
        <w:t xml:space="preserve"> is the smallest planet.</w:t>
      </w:r>
    </w:p>
    <w:p w14:paraId="00CA817D" w14:textId="77777777" w:rsidR="000910A3" w:rsidRDefault="000910A3" w:rsidP="00924746">
      <w:pPr>
        <w:spacing w:before="120" w:after="120"/>
        <w:rPr>
          <w:rFonts w:ascii="Raleway" w:hAnsi="Raleway"/>
          <w:sz w:val="24"/>
          <w:szCs w:val="24"/>
        </w:rPr>
      </w:pP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6428"/>
      </w:tblGrid>
      <w:tr w:rsidR="000910A3" w:rsidRPr="0012461B" w14:paraId="62FFD5D0" w14:textId="77777777" w:rsidTr="000E6A8E">
        <w:trPr>
          <w:trHeight w:val="2506"/>
        </w:trPr>
        <w:tc>
          <w:tcPr>
            <w:tcW w:w="6428" w:type="dxa"/>
            <w:shd w:val="clear" w:color="auto" w:fill="DAE8F4" w:themeFill="background1" w:themeFillTint="33"/>
          </w:tcPr>
          <w:p w14:paraId="73D65972" w14:textId="592A663F" w:rsidR="000910A3" w:rsidRDefault="000910A3" w:rsidP="00924746">
            <w:pPr>
              <w:spacing w:before="120" w:after="120"/>
              <w:rPr>
                <w:rFonts w:ascii="Raleway" w:hAnsi="Raleway"/>
              </w:rPr>
            </w:pPr>
            <w:r>
              <w:rPr>
                <w:rFonts w:ascii="Raleway" w:hAnsi="Raleway"/>
              </w:rPr>
              <w:t>Complete th</w:t>
            </w:r>
            <w:r w:rsidR="00520148">
              <w:rPr>
                <w:rFonts w:ascii="Raleway" w:hAnsi="Raleway"/>
              </w:rPr>
              <w:t>e</w:t>
            </w:r>
            <w:r>
              <w:rPr>
                <w:rFonts w:ascii="Raleway" w:hAnsi="Raleway"/>
              </w:rPr>
              <w:t xml:space="preserve"> sentences below by using words in the wordlist to fill in the blanks.</w:t>
            </w:r>
          </w:p>
          <w:p w14:paraId="01325DBC" w14:textId="0DD5FFDB" w:rsidR="000910A3" w:rsidRPr="000544F5" w:rsidRDefault="000910A3" w:rsidP="00924746">
            <w:pPr>
              <w:spacing w:before="120" w:after="120"/>
              <w:rPr>
                <w:rFonts w:ascii="Raleway" w:hAnsi="Raleway"/>
                <w:i/>
                <w:iCs/>
              </w:rPr>
            </w:pPr>
            <w:r w:rsidRPr="000544F5">
              <w:rPr>
                <w:rFonts w:ascii="Raleway" w:hAnsi="Raleway"/>
                <w:i/>
                <w:iCs/>
              </w:rPr>
              <w:t xml:space="preserve">Wordlist: </w:t>
            </w:r>
            <w:r w:rsidR="000544F5" w:rsidRPr="000544F5">
              <w:rPr>
                <w:rFonts w:ascii="Raleway" w:hAnsi="Raleway"/>
                <w:i/>
                <w:iCs/>
              </w:rPr>
              <w:br/>
            </w:r>
            <w:r w:rsidRPr="000544F5">
              <w:rPr>
                <w:rFonts w:ascii="Raleway" w:hAnsi="Raleway"/>
                <w:i/>
                <w:iCs/>
              </w:rPr>
              <w:t>six, eight, nine, Venus, Mars, Jupiter, Saturn, Mercury, Earth</w:t>
            </w:r>
          </w:p>
          <w:p w14:paraId="0442A2EF" w14:textId="77777777" w:rsidR="000910A3" w:rsidRDefault="000910A3" w:rsidP="00924746">
            <w:pPr>
              <w:spacing w:before="120" w:after="120"/>
              <w:rPr>
                <w:rFonts w:ascii="Raleway" w:hAnsi="Raleway"/>
              </w:rPr>
            </w:pPr>
          </w:p>
          <w:p w14:paraId="150B065D" w14:textId="051099EA" w:rsidR="000910A3" w:rsidRPr="00A40471" w:rsidRDefault="000910A3" w:rsidP="00924746">
            <w:pPr>
              <w:spacing w:before="120" w:after="120"/>
              <w:rPr>
                <w:rFonts w:ascii="Raleway" w:hAnsi="Raleway"/>
              </w:rPr>
            </w:pPr>
            <w:r>
              <w:rPr>
                <w:rFonts w:ascii="Raleway" w:hAnsi="Raleway"/>
              </w:rPr>
              <w:t>There are _______ planets in the solar system. _________ is the largest planet, and ________ is the smallest planet.</w:t>
            </w:r>
          </w:p>
        </w:tc>
      </w:tr>
    </w:tbl>
    <w:p w14:paraId="0BBA6929" w14:textId="77777777" w:rsidR="000910A3" w:rsidRDefault="000910A3" w:rsidP="00924746">
      <w:pPr>
        <w:spacing w:before="120" w:after="120"/>
        <w:rPr>
          <w:rFonts w:ascii="Raleway" w:hAnsi="Raleway"/>
          <w:sz w:val="24"/>
          <w:szCs w:val="24"/>
        </w:rPr>
      </w:pPr>
    </w:p>
    <w:p w14:paraId="085556D1" w14:textId="77777777" w:rsidR="000544F5" w:rsidRDefault="000544F5" w:rsidP="00924746">
      <w:pPr>
        <w:spacing w:before="120" w:after="120"/>
        <w:rPr>
          <w:rFonts w:ascii="Raleway" w:hAnsi="Raleway"/>
        </w:rPr>
      </w:pPr>
    </w:p>
    <w:p w14:paraId="7DE182DD" w14:textId="77777777" w:rsidR="008644F9" w:rsidRDefault="008644F9">
      <w:pPr>
        <w:rPr>
          <w:rFonts w:ascii="Raleway" w:hAnsi="Raleway"/>
          <w:b/>
          <w:bCs/>
        </w:rPr>
      </w:pPr>
      <w:r>
        <w:rPr>
          <w:rFonts w:ascii="Raleway" w:hAnsi="Raleway"/>
          <w:b/>
          <w:bCs/>
        </w:rPr>
        <w:br w:type="page"/>
      </w:r>
    </w:p>
    <w:p w14:paraId="673E6A31" w14:textId="350437E8" w:rsidR="000910A3" w:rsidRPr="00E47B7A" w:rsidRDefault="000544F5" w:rsidP="00924746">
      <w:pPr>
        <w:spacing w:before="120" w:after="120"/>
        <w:rPr>
          <w:rFonts w:ascii="Raleway" w:hAnsi="Raleway"/>
          <w:b/>
          <w:bCs/>
          <w:color w:val="00B050"/>
        </w:rPr>
      </w:pPr>
      <w:r w:rsidRPr="00E47B7A">
        <w:rPr>
          <w:rFonts w:ascii="Raleway" w:hAnsi="Raleway"/>
          <w:b/>
          <w:bCs/>
          <w:color w:val="00B050"/>
        </w:rPr>
        <w:lastRenderedPageBreak/>
        <w:t xml:space="preserve">5. </w:t>
      </w:r>
      <w:r w:rsidR="000910A3" w:rsidRPr="00E47B7A">
        <w:rPr>
          <w:rFonts w:ascii="Raleway" w:hAnsi="Raleway"/>
          <w:b/>
          <w:bCs/>
          <w:color w:val="00B050"/>
        </w:rPr>
        <w:t>Matching questions</w:t>
      </w:r>
    </w:p>
    <w:p w14:paraId="607CD189" w14:textId="5CB20086" w:rsidR="000910A3" w:rsidRPr="000910A3" w:rsidRDefault="000910A3" w:rsidP="00924746">
      <w:pPr>
        <w:spacing w:before="120" w:after="120"/>
        <w:rPr>
          <w:rFonts w:ascii="Raleway" w:hAnsi="Raleway"/>
          <w:i/>
          <w:iCs/>
        </w:rPr>
      </w:pPr>
      <w:r>
        <w:rPr>
          <w:rFonts w:ascii="Raleway" w:hAnsi="Raleway"/>
        </w:rPr>
        <w:t>For matching questions</w:t>
      </w:r>
      <w:r w:rsidR="00F12DBF">
        <w:rPr>
          <w:rFonts w:ascii="Raleway" w:hAnsi="Raleway"/>
        </w:rPr>
        <w:t>,</w:t>
      </w:r>
      <w:r>
        <w:rPr>
          <w:rFonts w:ascii="Raleway" w:hAnsi="Raleway"/>
        </w:rPr>
        <w:t xml:space="preserve"> the learner match</w:t>
      </w:r>
      <w:r w:rsidR="00F12DBF">
        <w:rPr>
          <w:rFonts w:ascii="Raleway" w:hAnsi="Raleway"/>
        </w:rPr>
        <w:t>es</w:t>
      </w:r>
      <w:r>
        <w:rPr>
          <w:rFonts w:ascii="Raleway" w:hAnsi="Raleway"/>
        </w:rPr>
        <w:t xml:space="preserve"> correct statements together</w:t>
      </w:r>
      <w:r w:rsidRPr="00675288">
        <w:rPr>
          <w:rFonts w:ascii="Raleway" w:hAnsi="Raleway"/>
        </w:rPr>
        <w:t>.</w:t>
      </w:r>
      <w:r>
        <w:rPr>
          <w:rFonts w:ascii="Raleway" w:hAnsi="Raleway"/>
        </w:rPr>
        <w:br/>
      </w:r>
      <w:r>
        <w:rPr>
          <w:rFonts w:ascii="Raleway" w:hAnsi="Raleway"/>
        </w:rPr>
        <w:br/>
      </w:r>
      <w:r w:rsidRPr="000910A3">
        <w:rPr>
          <w:rFonts w:ascii="Raleway" w:hAnsi="Raleway"/>
          <w:i/>
          <w:iCs/>
        </w:rPr>
        <w:t>Correct answer lines are show</w:t>
      </w:r>
      <w:r>
        <w:rPr>
          <w:rFonts w:ascii="Raleway" w:hAnsi="Raleway"/>
          <w:i/>
          <w:iCs/>
        </w:rPr>
        <w:t>n below</w:t>
      </w:r>
      <w:r w:rsidRPr="000910A3">
        <w:rPr>
          <w:rFonts w:ascii="Raleway" w:hAnsi="Raleway"/>
          <w:i/>
          <w:iCs/>
        </w:rPr>
        <w:t>.</w:t>
      </w:r>
    </w:p>
    <w:p w14:paraId="2F7F58A6" w14:textId="77777777" w:rsidR="000910A3" w:rsidRPr="00675288" w:rsidRDefault="000910A3" w:rsidP="00924746">
      <w:pPr>
        <w:spacing w:before="120" w:after="120"/>
        <w:rPr>
          <w:rFonts w:ascii="Raleway" w:hAnsi="Raleway"/>
        </w:rPr>
      </w:pP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6428"/>
      </w:tblGrid>
      <w:tr w:rsidR="000910A3" w:rsidRPr="0012461B" w14:paraId="304B1D72" w14:textId="77777777" w:rsidTr="000B5BED">
        <w:trPr>
          <w:trHeight w:val="3287"/>
        </w:trPr>
        <w:tc>
          <w:tcPr>
            <w:tcW w:w="6428" w:type="dxa"/>
            <w:shd w:val="clear" w:color="auto" w:fill="DAE8F4" w:themeFill="background1" w:themeFillTint="33"/>
          </w:tcPr>
          <w:p w14:paraId="0911DEB6" w14:textId="06AA29C8" w:rsidR="000910A3" w:rsidRDefault="000910A3" w:rsidP="00924746">
            <w:pPr>
              <w:spacing w:before="120" w:after="120"/>
              <w:rPr>
                <w:rFonts w:ascii="Raleway" w:hAnsi="Raleway"/>
              </w:rPr>
            </w:pPr>
            <w:r>
              <w:rPr>
                <w:rFonts w:ascii="Raleway" w:hAnsi="Raleway"/>
              </w:rPr>
              <w:t>Draw lines to match the planet</w:t>
            </w:r>
            <w:r w:rsidR="00B35C08">
              <w:rPr>
                <w:rFonts w:ascii="Raleway" w:hAnsi="Raleway"/>
              </w:rPr>
              <w:t xml:space="preserve"> to the planet description</w:t>
            </w:r>
            <w:r>
              <w:rPr>
                <w:rFonts w:ascii="Raleway" w:hAnsi="Raleway"/>
              </w:rPr>
              <w:t>.</w:t>
            </w:r>
          </w:p>
          <w:p w14:paraId="0D999FD2" w14:textId="77777777" w:rsidR="000910A3" w:rsidRDefault="000910A3" w:rsidP="00924746">
            <w:pPr>
              <w:spacing w:before="120" w:after="120"/>
              <w:rPr>
                <w:rFonts w:ascii="Raleway" w:hAnsi="Raleway"/>
              </w:rPr>
            </w:pPr>
          </w:p>
          <w:p w14:paraId="5994FB80" w14:textId="4748C79E" w:rsidR="000910A3" w:rsidRDefault="000910A3" w:rsidP="00924746">
            <w:pPr>
              <w:tabs>
                <w:tab w:val="left" w:pos="3025"/>
              </w:tabs>
              <w:spacing w:before="120" w:after="120"/>
              <w:rPr>
                <w:rFonts w:ascii="Raleway" w:hAnsi="Raleway"/>
              </w:rPr>
            </w:pPr>
            <w:r>
              <w:rPr>
                <w:rFonts w:ascii="Raleway" w:hAnsi="Raleway"/>
                <w:noProof/>
              </w:rPr>
              <mc:AlternateContent>
                <mc:Choice Requires="wps">
                  <w:drawing>
                    <wp:anchor distT="0" distB="0" distL="114300" distR="114300" simplePos="0" relativeHeight="251658245" behindDoc="0" locked="0" layoutInCell="1" allowOverlap="1" wp14:anchorId="452E4246" wp14:editId="1AB151E0">
                      <wp:simplePos x="0" y="0"/>
                      <wp:positionH relativeFrom="column">
                        <wp:posOffset>636269</wp:posOffset>
                      </wp:positionH>
                      <wp:positionV relativeFrom="paragraph">
                        <wp:posOffset>127635</wp:posOffset>
                      </wp:positionV>
                      <wp:extent cx="1209675" cy="1047750"/>
                      <wp:effectExtent l="0" t="0" r="66675" b="57150"/>
                      <wp:wrapNone/>
                      <wp:docPr id="3" name="Straight Arrow Connector 3"/>
                      <wp:cNvGraphicFramePr/>
                      <a:graphic xmlns:a="http://schemas.openxmlformats.org/drawingml/2006/main">
                        <a:graphicData uri="http://schemas.microsoft.com/office/word/2010/wordprocessingShape">
                          <wps:wsp>
                            <wps:cNvCnPr/>
                            <wps:spPr>
                              <a:xfrm>
                                <a:off x="0" y="0"/>
                                <a:ext cx="1209675" cy="1047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1AE1BEDD" id="_x0000_t32" coordsize="21600,21600" o:spt="32" o:oned="t" path="m,l21600,21600e" filled="f">
                      <v:path arrowok="t" fillok="f" o:connecttype="none"/>
                      <o:lock v:ext="edit" shapetype="t"/>
                    </v:shapetype>
                    <v:shape id="Straight Arrow Connector 3" o:spid="_x0000_s1026" type="#_x0000_t32" style="position:absolute;margin-left:50.1pt;margin-top:10.05pt;width:95.25pt;height:82.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" strokecolor="#f44336 [3204]" strokeweight=".5pt">
                      <v:stroke endarrow="block" joinstyle="miter"/>
                    </v:shape>
                  </w:pict>
                </mc:Fallback>
              </mc:AlternateContent>
            </w:r>
            <w:r>
              <w:rPr>
                <w:rFonts w:ascii="Raleway" w:hAnsi="Raleway"/>
                <w:noProof/>
              </w:rPr>
              <mc:AlternateContent>
                <mc:Choice Requires="wps">
                  <w:drawing>
                    <wp:anchor distT="0" distB="0" distL="114300" distR="114300" simplePos="0" relativeHeight="251658244" behindDoc="0" locked="0" layoutInCell="1" allowOverlap="1" wp14:anchorId="1F9EABB5" wp14:editId="252E1479">
                      <wp:simplePos x="0" y="0"/>
                      <wp:positionH relativeFrom="column">
                        <wp:posOffset>712469</wp:posOffset>
                      </wp:positionH>
                      <wp:positionV relativeFrom="paragraph">
                        <wp:posOffset>127635</wp:posOffset>
                      </wp:positionV>
                      <wp:extent cx="1133475" cy="371475"/>
                      <wp:effectExtent l="0" t="38100" r="47625" b="28575"/>
                      <wp:wrapNone/>
                      <wp:docPr id="7" name="Straight Arrow Connector 7"/>
                      <wp:cNvGraphicFramePr/>
                      <a:graphic xmlns:a="http://schemas.openxmlformats.org/drawingml/2006/main">
                        <a:graphicData uri="http://schemas.microsoft.com/office/word/2010/wordprocessingShape">
                          <wps:wsp>
                            <wps:cNvCnPr/>
                            <wps:spPr>
                              <a:xfrm flipV="1">
                                <a:off x="0" y="0"/>
                                <a:ext cx="1133475" cy="37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CB1590A" id="Straight Arrow Connector 7" o:spid="_x0000_s1026" type="#_x0000_t32" style="position:absolute;margin-left:56.1pt;margin-top:10.05pt;width:89.25pt;height:29.25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" strokecolor="#f44336 [3204]" strokeweight=".5pt">
                      <v:stroke endarrow="block" joinstyle="miter"/>
                    </v:shape>
                  </w:pict>
                </mc:Fallback>
              </mc:AlternateContent>
            </w:r>
            <w:r>
              <w:rPr>
                <w:rFonts w:ascii="Raleway" w:hAnsi="Raleway"/>
              </w:rPr>
              <w:t xml:space="preserve">1. Jupiter </w:t>
            </w:r>
            <w:r>
              <w:rPr>
                <w:rFonts w:ascii="Raleway" w:hAnsi="Raleway"/>
              </w:rPr>
              <w:tab/>
            </w:r>
            <w:r w:rsidR="000544F5">
              <w:rPr>
                <w:rFonts w:ascii="Raleway" w:hAnsi="Raleway"/>
              </w:rPr>
              <w:t>I</w:t>
            </w:r>
            <w:r>
              <w:rPr>
                <w:rFonts w:ascii="Raleway" w:hAnsi="Raleway"/>
              </w:rPr>
              <w:t xml:space="preserve">s the smallest planet and </w:t>
            </w:r>
            <w:r>
              <w:rPr>
                <w:rFonts w:ascii="Raleway" w:hAnsi="Raleway"/>
              </w:rPr>
              <w:tab/>
              <w:t>closest to the sun.</w:t>
            </w:r>
          </w:p>
          <w:p w14:paraId="438150E4" w14:textId="2E0C1BCA" w:rsidR="000910A3" w:rsidRDefault="000910A3" w:rsidP="00924746">
            <w:pPr>
              <w:tabs>
                <w:tab w:val="left" w:pos="3025"/>
              </w:tabs>
              <w:spacing w:before="120" w:after="120"/>
              <w:rPr>
                <w:rFonts w:ascii="Raleway" w:hAnsi="Raleway"/>
              </w:rPr>
            </w:pPr>
            <w:r>
              <w:rPr>
                <w:rFonts w:ascii="Raleway" w:hAnsi="Raleway"/>
                <w:noProof/>
              </w:rPr>
              <mc:AlternateContent>
                <mc:Choice Requires="wps">
                  <w:drawing>
                    <wp:anchor distT="0" distB="0" distL="114300" distR="114300" simplePos="0" relativeHeight="251658243" behindDoc="0" locked="0" layoutInCell="1" allowOverlap="1" wp14:anchorId="73D43800" wp14:editId="2F75543C">
                      <wp:simplePos x="0" y="0"/>
                      <wp:positionH relativeFrom="column">
                        <wp:posOffset>569596</wp:posOffset>
                      </wp:positionH>
                      <wp:positionV relativeFrom="paragraph">
                        <wp:posOffset>142874</wp:posOffset>
                      </wp:positionV>
                      <wp:extent cx="1276350" cy="523875"/>
                      <wp:effectExtent l="0" t="38100" r="57150" b="28575"/>
                      <wp:wrapNone/>
                      <wp:docPr id="17" name="Straight Arrow Connector 17"/>
                      <wp:cNvGraphicFramePr/>
                      <a:graphic xmlns:a="http://schemas.openxmlformats.org/drawingml/2006/main">
                        <a:graphicData uri="http://schemas.microsoft.com/office/word/2010/wordprocessingShape">
                          <wps:wsp>
                            <wps:cNvCnPr/>
                            <wps:spPr>
                              <a:xfrm flipV="1">
                                <a:off x="0" y="0"/>
                                <a:ext cx="1276350"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A07E12E" id="Straight Arrow Connector 17" o:spid="_x0000_s1026" type="#_x0000_t32" style="position:absolute;margin-left:44.85pt;margin-top:11.25pt;width:100.5pt;height:41.2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" strokecolor="#f44336 [3204]" strokeweight=".5pt">
                      <v:stroke endarrow="block" joinstyle="miter"/>
                    </v:shape>
                  </w:pict>
                </mc:Fallback>
              </mc:AlternateContent>
            </w:r>
            <w:r>
              <w:rPr>
                <w:rFonts w:ascii="Raleway" w:hAnsi="Raleway"/>
              </w:rPr>
              <w:t>2. Mercury</w:t>
            </w:r>
            <w:r>
              <w:rPr>
                <w:rFonts w:ascii="Raleway" w:hAnsi="Raleway"/>
              </w:rPr>
              <w:tab/>
            </w:r>
            <w:r w:rsidR="000544F5">
              <w:rPr>
                <w:rFonts w:ascii="Raleway" w:hAnsi="Raleway"/>
              </w:rPr>
              <w:t>I</w:t>
            </w:r>
            <w:r>
              <w:rPr>
                <w:rFonts w:ascii="Raleway" w:hAnsi="Raleway"/>
              </w:rPr>
              <w:t xml:space="preserve">s defined clearly by its rings. </w:t>
            </w:r>
            <w:r>
              <w:rPr>
                <w:rFonts w:ascii="Raleway" w:hAnsi="Raleway"/>
              </w:rPr>
              <w:tab/>
              <w:t xml:space="preserve">It is the sixth planet from the </w:t>
            </w:r>
            <w:r>
              <w:rPr>
                <w:rFonts w:ascii="Raleway" w:hAnsi="Raleway"/>
              </w:rPr>
              <w:tab/>
              <w:t>sun.</w:t>
            </w:r>
          </w:p>
          <w:p w14:paraId="1CD847E7" w14:textId="47222C77" w:rsidR="000910A3" w:rsidRPr="00A40471" w:rsidRDefault="000910A3" w:rsidP="000B5BED">
            <w:pPr>
              <w:tabs>
                <w:tab w:val="left" w:pos="3025"/>
              </w:tabs>
              <w:spacing w:before="120" w:after="120"/>
              <w:rPr>
                <w:rFonts w:ascii="Raleway" w:hAnsi="Raleway"/>
              </w:rPr>
            </w:pPr>
            <w:r>
              <w:rPr>
                <w:rFonts w:ascii="Raleway" w:hAnsi="Raleway"/>
              </w:rPr>
              <w:t>3.Saturn</w:t>
            </w:r>
            <w:r>
              <w:rPr>
                <w:rFonts w:ascii="Raleway" w:hAnsi="Raleway"/>
              </w:rPr>
              <w:tab/>
            </w:r>
            <w:r w:rsidR="000544F5">
              <w:rPr>
                <w:rFonts w:ascii="Raleway" w:hAnsi="Raleway"/>
              </w:rPr>
              <w:t>Is</w:t>
            </w:r>
            <w:r>
              <w:rPr>
                <w:rFonts w:ascii="Raleway" w:hAnsi="Raleway"/>
              </w:rPr>
              <w:t xml:space="preserve"> the largest planet in the </w:t>
            </w:r>
            <w:r>
              <w:rPr>
                <w:rFonts w:ascii="Raleway" w:hAnsi="Raleway"/>
              </w:rPr>
              <w:tab/>
              <w:t xml:space="preserve">solar system. It has a storm </w:t>
            </w:r>
            <w:r>
              <w:rPr>
                <w:rFonts w:ascii="Raleway" w:hAnsi="Raleway"/>
              </w:rPr>
              <w:tab/>
              <w:t>called the Great red spot.</w:t>
            </w:r>
          </w:p>
        </w:tc>
      </w:tr>
    </w:tbl>
    <w:p w14:paraId="4CB55E8D" w14:textId="77777777" w:rsidR="000910A3" w:rsidRPr="00675288" w:rsidDel="00C30BE2" w:rsidRDefault="000910A3" w:rsidP="00924746">
      <w:pPr>
        <w:spacing w:before="120" w:after="120"/>
        <w:rPr>
          <w:rFonts w:ascii="Raleway" w:hAnsi="Raleway"/>
        </w:rPr>
      </w:pPr>
    </w:p>
    <w:p w14:paraId="15264A52" w14:textId="4F665258" w:rsidR="000544F5" w:rsidRDefault="000544F5" w:rsidP="00924746">
      <w:pPr>
        <w:spacing w:before="120" w:after="120"/>
        <w:rPr>
          <w:rFonts w:ascii="Raleway" w:hAnsi="Raleway"/>
          <w:b/>
          <w:bCs/>
        </w:rPr>
      </w:pPr>
    </w:p>
    <w:p w14:paraId="603C44DA" w14:textId="77777777" w:rsidR="008644F9" w:rsidRDefault="008644F9">
      <w:pPr>
        <w:rPr>
          <w:rFonts w:ascii="Raleway" w:hAnsi="Raleway"/>
          <w:b/>
          <w:bCs/>
        </w:rPr>
      </w:pPr>
      <w:r>
        <w:rPr>
          <w:rFonts w:ascii="Raleway" w:hAnsi="Raleway"/>
          <w:b/>
          <w:bCs/>
        </w:rPr>
        <w:br w:type="page"/>
      </w:r>
    </w:p>
    <w:p w14:paraId="64F933A4" w14:textId="7B22FCD6" w:rsidR="000910A3" w:rsidRPr="00E47B7A" w:rsidRDefault="00E47B7A" w:rsidP="00924746">
      <w:pPr>
        <w:spacing w:before="120" w:after="120"/>
        <w:rPr>
          <w:rFonts w:ascii="Raleway" w:hAnsi="Raleway"/>
          <w:b/>
          <w:bCs/>
          <w:color w:val="00B050"/>
        </w:rPr>
      </w:pPr>
      <w:r w:rsidRPr="00E47B7A">
        <w:rPr>
          <w:rFonts w:ascii="Raleway" w:hAnsi="Raleway"/>
          <w:b/>
          <w:bCs/>
          <w:color w:val="00B050"/>
        </w:rPr>
        <w:lastRenderedPageBreak/>
        <w:t xml:space="preserve">6. </w:t>
      </w:r>
      <w:r w:rsidR="000910A3" w:rsidRPr="00E47B7A">
        <w:rPr>
          <w:rFonts w:ascii="Raleway" w:hAnsi="Raleway"/>
          <w:b/>
          <w:bCs/>
          <w:color w:val="00B050"/>
        </w:rPr>
        <w:t>Short answer</w:t>
      </w:r>
    </w:p>
    <w:p w14:paraId="473F1469" w14:textId="77777777" w:rsidR="000910A3" w:rsidRDefault="000910A3" w:rsidP="00924746">
      <w:pPr>
        <w:spacing w:before="120" w:after="120"/>
        <w:rPr>
          <w:rFonts w:ascii="Raleway" w:hAnsi="Raleway"/>
        </w:rPr>
      </w:pPr>
      <w:r>
        <w:rPr>
          <w:rFonts w:ascii="Raleway" w:hAnsi="Raleway"/>
        </w:rPr>
        <w:t xml:space="preserve">For short answer questions, </w:t>
      </w:r>
      <w:r w:rsidRPr="00675288">
        <w:rPr>
          <w:rFonts w:ascii="Raleway" w:hAnsi="Raleway"/>
        </w:rPr>
        <w:t xml:space="preserve">the </w:t>
      </w:r>
      <w:r>
        <w:rPr>
          <w:rFonts w:ascii="Raleway" w:hAnsi="Raleway"/>
        </w:rPr>
        <w:t>learner</w:t>
      </w:r>
      <w:r w:rsidRPr="00675288">
        <w:rPr>
          <w:rFonts w:ascii="Raleway" w:hAnsi="Raleway"/>
        </w:rPr>
        <w:t xml:space="preserve"> write</w:t>
      </w:r>
      <w:r>
        <w:rPr>
          <w:rFonts w:ascii="Raleway" w:hAnsi="Raleway"/>
        </w:rPr>
        <w:t>s</w:t>
      </w:r>
      <w:r w:rsidRPr="00675288">
        <w:rPr>
          <w:rFonts w:ascii="Raleway" w:hAnsi="Raleway"/>
        </w:rPr>
        <w:t xml:space="preserve"> a short response to the question. </w:t>
      </w:r>
    </w:p>
    <w:p w14:paraId="61D66045" w14:textId="47F8ED6A" w:rsidR="000910A3" w:rsidRDefault="000910A3" w:rsidP="00924746">
      <w:pPr>
        <w:spacing w:before="120" w:after="120"/>
        <w:rPr>
          <w:rFonts w:ascii="Raleway" w:hAnsi="Raleway"/>
        </w:rPr>
      </w:pPr>
      <w:r>
        <w:rPr>
          <w:rFonts w:ascii="Raleway" w:hAnsi="Raleway"/>
        </w:rPr>
        <w:t>If no order to the question is required</w:t>
      </w:r>
      <w:r w:rsidR="00F12DBF">
        <w:rPr>
          <w:rFonts w:ascii="Raleway" w:hAnsi="Raleway"/>
        </w:rPr>
        <w:t>,</w:t>
      </w:r>
      <w:r>
        <w:rPr>
          <w:rFonts w:ascii="Raleway" w:hAnsi="Raleway"/>
        </w:rPr>
        <w:t xml:space="preserve"> you can write the question like this:</w:t>
      </w:r>
      <w:r w:rsidR="00924746">
        <w:rPr>
          <w:rFonts w:ascii="Raleway" w:hAnsi="Raleway"/>
        </w:rPr>
        <w:br/>
      </w: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6428"/>
      </w:tblGrid>
      <w:tr w:rsidR="000910A3" w:rsidRPr="0012461B" w14:paraId="52C358B9" w14:textId="77777777" w:rsidTr="000E6A8E">
        <w:trPr>
          <w:trHeight w:val="1272"/>
        </w:trPr>
        <w:tc>
          <w:tcPr>
            <w:tcW w:w="6428" w:type="dxa"/>
            <w:shd w:val="clear" w:color="auto" w:fill="DAE8F4" w:themeFill="background1" w:themeFillTint="33"/>
          </w:tcPr>
          <w:p w14:paraId="7838219D" w14:textId="77777777" w:rsidR="000910A3" w:rsidRDefault="000910A3" w:rsidP="00924746">
            <w:pPr>
              <w:spacing w:before="120" w:after="120"/>
              <w:rPr>
                <w:rFonts w:ascii="Raleway" w:hAnsi="Raleway"/>
              </w:rPr>
            </w:pPr>
            <w:r>
              <w:rPr>
                <w:rFonts w:ascii="Raleway" w:hAnsi="Raleway"/>
              </w:rPr>
              <w:t xml:space="preserve">List the planets of the solar system. </w:t>
            </w:r>
          </w:p>
          <w:p w14:paraId="1C6E691E" w14:textId="77777777" w:rsidR="000910A3" w:rsidRPr="00102ECE" w:rsidRDefault="000910A3" w:rsidP="00924746">
            <w:pPr>
              <w:spacing w:before="120" w:after="120"/>
              <w:rPr>
                <w:rFonts w:ascii="Raleway" w:hAnsi="Raleway"/>
                <w:color w:val="E91E63" w:themeColor="background2"/>
              </w:rPr>
            </w:pPr>
          </w:p>
        </w:tc>
      </w:tr>
    </w:tbl>
    <w:p w14:paraId="2B2F8D38" w14:textId="3F5F9650" w:rsidR="000910A3" w:rsidRPr="000910A3" w:rsidRDefault="000910A3" w:rsidP="00924746">
      <w:pPr>
        <w:spacing w:before="120" w:after="120"/>
        <w:rPr>
          <w:rFonts w:ascii="Raleway" w:hAnsi="Raleway"/>
          <w:i/>
          <w:iCs/>
          <w:color w:val="E91E63" w:themeColor="background2"/>
        </w:rPr>
      </w:pPr>
      <w:r>
        <w:rPr>
          <w:rFonts w:ascii="Raleway" w:hAnsi="Raleway"/>
        </w:rPr>
        <w:br/>
      </w:r>
      <w:r w:rsidR="00924746">
        <w:rPr>
          <w:rFonts w:ascii="Raleway" w:hAnsi="Raleway"/>
        </w:rPr>
        <w:br/>
      </w:r>
      <w:r>
        <w:rPr>
          <w:rFonts w:ascii="Raleway" w:hAnsi="Raleway"/>
        </w:rPr>
        <w:t xml:space="preserve">If order is required, you </w:t>
      </w:r>
      <w:r w:rsidR="00F12DBF">
        <w:rPr>
          <w:rFonts w:ascii="Raleway" w:hAnsi="Raleway"/>
        </w:rPr>
        <w:t>should</w:t>
      </w:r>
      <w:r>
        <w:rPr>
          <w:rFonts w:ascii="Raleway" w:hAnsi="Raleway"/>
        </w:rPr>
        <w:t xml:space="preserve"> mention this in the question. You can add numbers to guide the learner.</w:t>
      </w:r>
      <w:r w:rsidRPr="000F3227">
        <w:rPr>
          <w:rFonts w:ascii="Raleway" w:hAnsi="Raleway"/>
        </w:rPr>
        <w:t xml:space="preserve"> </w:t>
      </w:r>
      <w:r>
        <w:rPr>
          <w:rFonts w:ascii="Raleway" w:hAnsi="Raleway"/>
        </w:rPr>
        <w:br/>
      </w:r>
      <w:r>
        <w:rPr>
          <w:rFonts w:ascii="Raleway" w:hAnsi="Raleway"/>
        </w:rPr>
        <w:br/>
      </w:r>
      <w:r w:rsidRPr="000910A3">
        <w:rPr>
          <w:rFonts w:ascii="Raleway" w:hAnsi="Raleway"/>
          <w:i/>
          <w:iCs/>
        </w:rPr>
        <w:t xml:space="preserve">Correct answers: 1 Mercury, 2 Venus, 3 Earth, 4 Mars, 5 Jupiter, 6 Saturn, 7 Uranus, </w:t>
      </w:r>
      <w:r w:rsidR="00CA1C71">
        <w:rPr>
          <w:rFonts w:ascii="Raleway" w:hAnsi="Raleway"/>
          <w:i/>
          <w:iCs/>
        </w:rPr>
        <w:br/>
      </w:r>
      <w:r w:rsidRPr="000910A3">
        <w:rPr>
          <w:rFonts w:ascii="Raleway" w:hAnsi="Raleway"/>
          <w:i/>
          <w:iCs/>
        </w:rPr>
        <w:t>8 Neptune.</w:t>
      </w:r>
    </w:p>
    <w:p w14:paraId="5A497948" w14:textId="77777777" w:rsidR="000910A3" w:rsidRDefault="000910A3" w:rsidP="00924746">
      <w:pPr>
        <w:spacing w:before="120" w:after="120"/>
        <w:rPr>
          <w:rFonts w:ascii="Raleway" w:hAnsi="Raleway"/>
        </w:rPr>
      </w:pP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6428"/>
      </w:tblGrid>
      <w:tr w:rsidR="000910A3" w:rsidRPr="0012461B" w14:paraId="476C8670" w14:textId="77777777" w:rsidTr="000E6A8E">
        <w:trPr>
          <w:trHeight w:val="2506"/>
        </w:trPr>
        <w:tc>
          <w:tcPr>
            <w:tcW w:w="6428" w:type="dxa"/>
            <w:shd w:val="clear" w:color="auto" w:fill="DAE8F4" w:themeFill="background1" w:themeFillTint="33"/>
          </w:tcPr>
          <w:p w14:paraId="4FBE9420" w14:textId="77777777" w:rsidR="000910A3" w:rsidRDefault="000910A3" w:rsidP="00924746">
            <w:pPr>
              <w:spacing w:before="120" w:after="120"/>
              <w:rPr>
                <w:rFonts w:ascii="Raleway" w:hAnsi="Raleway"/>
              </w:rPr>
            </w:pPr>
            <w:r>
              <w:rPr>
                <w:rFonts w:ascii="Raleway" w:hAnsi="Raleway"/>
              </w:rPr>
              <w:t>List the planets of the solar system in the order from the sun.</w:t>
            </w:r>
          </w:p>
          <w:p w14:paraId="5D4568B7" w14:textId="43454505" w:rsidR="000910A3" w:rsidRPr="004F591B" w:rsidRDefault="000910A3" w:rsidP="00924746">
            <w:pPr>
              <w:spacing w:before="120" w:after="120"/>
              <w:rPr>
                <w:rFonts w:ascii="Raleway" w:hAnsi="Raleway"/>
              </w:rPr>
            </w:pPr>
            <w:r w:rsidRPr="004F591B">
              <w:rPr>
                <w:rFonts w:ascii="Raleway" w:hAnsi="Raleway"/>
              </w:rPr>
              <w:t>1</w:t>
            </w:r>
            <w:r w:rsidR="00F12DBF">
              <w:rPr>
                <w:rFonts w:ascii="Raleway" w:hAnsi="Raleway"/>
              </w:rPr>
              <w:t>.</w:t>
            </w:r>
          </w:p>
          <w:p w14:paraId="4ACF0D32" w14:textId="5375BA64" w:rsidR="000910A3" w:rsidRPr="004F591B" w:rsidRDefault="000910A3" w:rsidP="00924746">
            <w:pPr>
              <w:spacing w:before="120" w:after="120"/>
              <w:rPr>
                <w:rFonts w:ascii="Raleway" w:hAnsi="Raleway"/>
              </w:rPr>
            </w:pPr>
            <w:r w:rsidRPr="004F591B">
              <w:rPr>
                <w:rFonts w:ascii="Raleway" w:hAnsi="Raleway"/>
              </w:rPr>
              <w:t>2</w:t>
            </w:r>
            <w:r w:rsidR="00F12DBF">
              <w:rPr>
                <w:rFonts w:ascii="Raleway" w:hAnsi="Raleway"/>
              </w:rPr>
              <w:t>.</w:t>
            </w:r>
          </w:p>
          <w:p w14:paraId="043A1368" w14:textId="667C658B" w:rsidR="000910A3" w:rsidRPr="004F591B" w:rsidRDefault="000910A3" w:rsidP="00924746">
            <w:pPr>
              <w:spacing w:before="120" w:after="120"/>
              <w:rPr>
                <w:rFonts w:ascii="Raleway" w:hAnsi="Raleway"/>
              </w:rPr>
            </w:pPr>
            <w:r w:rsidRPr="004F591B">
              <w:rPr>
                <w:rFonts w:ascii="Raleway" w:hAnsi="Raleway"/>
              </w:rPr>
              <w:t>3</w:t>
            </w:r>
            <w:r w:rsidR="00F12DBF">
              <w:rPr>
                <w:rFonts w:ascii="Raleway" w:hAnsi="Raleway"/>
              </w:rPr>
              <w:t>.</w:t>
            </w:r>
          </w:p>
          <w:p w14:paraId="430720E6" w14:textId="4D506FD2" w:rsidR="000910A3" w:rsidRPr="004F591B" w:rsidRDefault="000910A3" w:rsidP="00924746">
            <w:pPr>
              <w:spacing w:before="120" w:after="120"/>
              <w:rPr>
                <w:rFonts w:ascii="Raleway" w:hAnsi="Raleway"/>
              </w:rPr>
            </w:pPr>
            <w:r w:rsidRPr="004F591B">
              <w:rPr>
                <w:rFonts w:ascii="Raleway" w:hAnsi="Raleway"/>
              </w:rPr>
              <w:t>4</w:t>
            </w:r>
            <w:r w:rsidR="00F12DBF">
              <w:rPr>
                <w:rFonts w:ascii="Raleway" w:hAnsi="Raleway"/>
              </w:rPr>
              <w:t>.</w:t>
            </w:r>
          </w:p>
          <w:p w14:paraId="0385E02A" w14:textId="21DE9B77" w:rsidR="000910A3" w:rsidRPr="004F591B" w:rsidRDefault="000910A3" w:rsidP="00924746">
            <w:pPr>
              <w:spacing w:before="120" w:after="120"/>
              <w:rPr>
                <w:rFonts w:ascii="Raleway" w:hAnsi="Raleway"/>
              </w:rPr>
            </w:pPr>
            <w:r w:rsidRPr="004F591B">
              <w:rPr>
                <w:rFonts w:ascii="Raleway" w:hAnsi="Raleway"/>
              </w:rPr>
              <w:t>5</w:t>
            </w:r>
            <w:r w:rsidR="00F12DBF">
              <w:rPr>
                <w:rFonts w:ascii="Raleway" w:hAnsi="Raleway"/>
              </w:rPr>
              <w:t>.</w:t>
            </w:r>
          </w:p>
          <w:p w14:paraId="41F55F1C" w14:textId="73FEE557" w:rsidR="000910A3" w:rsidRPr="004F591B" w:rsidRDefault="000910A3" w:rsidP="00924746">
            <w:pPr>
              <w:spacing w:before="120" w:after="120"/>
              <w:rPr>
                <w:rFonts w:ascii="Raleway" w:hAnsi="Raleway"/>
              </w:rPr>
            </w:pPr>
            <w:r w:rsidRPr="004F591B">
              <w:rPr>
                <w:rFonts w:ascii="Raleway" w:hAnsi="Raleway"/>
              </w:rPr>
              <w:t>6</w:t>
            </w:r>
            <w:r w:rsidR="00F12DBF">
              <w:rPr>
                <w:rFonts w:ascii="Raleway" w:hAnsi="Raleway"/>
              </w:rPr>
              <w:t>.</w:t>
            </w:r>
          </w:p>
          <w:p w14:paraId="7D4E8352" w14:textId="14B134E4" w:rsidR="000910A3" w:rsidRPr="004F591B" w:rsidRDefault="000910A3" w:rsidP="00924746">
            <w:pPr>
              <w:spacing w:before="120" w:after="120"/>
              <w:rPr>
                <w:rFonts w:ascii="Raleway" w:hAnsi="Raleway"/>
              </w:rPr>
            </w:pPr>
            <w:r w:rsidRPr="004F591B">
              <w:rPr>
                <w:rFonts w:ascii="Raleway" w:hAnsi="Raleway"/>
              </w:rPr>
              <w:t>7</w:t>
            </w:r>
            <w:r w:rsidR="00F12DBF">
              <w:rPr>
                <w:rFonts w:ascii="Raleway" w:hAnsi="Raleway"/>
              </w:rPr>
              <w:t>.</w:t>
            </w:r>
          </w:p>
          <w:p w14:paraId="4810CBF0" w14:textId="6D46D316" w:rsidR="000910A3" w:rsidRPr="00102ECE" w:rsidRDefault="000910A3" w:rsidP="00924746">
            <w:pPr>
              <w:spacing w:before="120" w:after="120"/>
              <w:rPr>
                <w:rFonts w:ascii="Raleway" w:hAnsi="Raleway"/>
                <w:color w:val="E91E63" w:themeColor="background2"/>
              </w:rPr>
            </w:pPr>
            <w:r w:rsidRPr="004F591B">
              <w:rPr>
                <w:rFonts w:ascii="Raleway" w:hAnsi="Raleway"/>
              </w:rPr>
              <w:t>8</w:t>
            </w:r>
            <w:r w:rsidR="00F12DBF">
              <w:rPr>
                <w:rFonts w:ascii="Raleway" w:hAnsi="Raleway"/>
              </w:rPr>
              <w:t>.</w:t>
            </w:r>
          </w:p>
        </w:tc>
      </w:tr>
    </w:tbl>
    <w:p w14:paraId="296E3EC5" w14:textId="77777777" w:rsidR="000910A3" w:rsidRPr="00675288" w:rsidRDefault="000910A3" w:rsidP="00924746">
      <w:pPr>
        <w:spacing w:before="120" w:after="120"/>
        <w:rPr>
          <w:rFonts w:ascii="Raleway" w:hAnsi="Raleway"/>
        </w:rPr>
      </w:pPr>
    </w:p>
    <w:p w14:paraId="62B2FB8D" w14:textId="77777777" w:rsidR="00F12DBF" w:rsidRDefault="00F12DBF" w:rsidP="00924746">
      <w:pPr>
        <w:spacing w:before="120" w:after="120"/>
        <w:rPr>
          <w:rFonts w:ascii="Raleway" w:hAnsi="Raleway"/>
          <w:b/>
          <w:bCs/>
        </w:rPr>
      </w:pPr>
      <w:r>
        <w:rPr>
          <w:rFonts w:ascii="Raleway" w:hAnsi="Raleway"/>
          <w:b/>
          <w:bCs/>
        </w:rPr>
        <w:br w:type="page"/>
      </w:r>
    </w:p>
    <w:p w14:paraId="056ADB5E" w14:textId="6151ECDA" w:rsidR="000910A3" w:rsidRPr="00E47B7A" w:rsidRDefault="00E47B7A" w:rsidP="00924746">
      <w:pPr>
        <w:spacing w:before="120" w:after="120"/>
        <w:rPr>
          <w:rFonts w:ascii="Raleway" w:hAnsi="Raleway"/>
          <w:b/>
          <w:bCs/>
          <w:color w:val="00B050"/>
        </w:rPr>
      </w:pPr>
      <w:r w:rsidRPr="00E47B7A">
        <w:rPr>
          <w:rFonts w:ascii="Raleway" w:hAnsi="Raleway"/>
          <w:b/>
          <w:bCs/>
          <w:color w:val="00B050"/>
        </w:rPr>
        <w:lastRenderedPageBreak/>
        <w:t xml:space="preserve">7. </w:t>
      </w:r>
      <w:r w:rsidR="000910A3" w:rsidRPr="00E47B7A">
        <w:rPr>
          <w:rFonts w:ascii="Raleway" w:hAnsi="Raleway"/>
          <w:b/>
          <w:bCs/>
          <w:color w:val="00B050"/>
        </w:rPr>
        <w:t>Subjective questions</w:t>
      </w:r>
    </w:p>
    <w:p w14:paraId="6F6E69C8" w14:textId="6A7D2B30" w:rsidR="000910A3" w:rsidRPr="00036247" w:rsidRDefault="000910A3" w:rsidP="00924746">
      <w:pPr>
        <w:spacing w:before="120" w:after="120"/>
        <w:rPr>
          <w:rFonts w:ascii="Raleway" w:hAnsi="Raleway"/>
        </w:rPr>
      </w:pPr>
      <w:r>
        <w:rPr>
          <w:rFonts w:ascii="Raleway" w:hAnsi="Raleway"/>
        </w:rPr>
        <w:t>For subjective questions, the learner provides their answer. The assessor will interpret the answer and mark it based on the marking schedule, judgement statements and the</w:t>
      </w:r>
      <w:r w:rsidR="007E6AD7">
        <w:rPr>
          <w:rFonts w:ascii="Raleway" w:hAnsi="Raleway"/>
        </w:rPr>
        <w:t>ir experience</w:t>
      </w:r>
      <w:r>
        <w:rPr>
          <w:rFonts w:ascii="Raleway" w:hAnsi="Raleway"/>
        </w:rPr>
        <w:t>.</w:t>
      </w:r>
      <w:r w:rsidRPr="000F3227">
        <w:rPr>
          <w:rFonts w:ascii="Raleway" w:hAnsi="Raleway"/>
        </w:rPr>
        <w:t xml:space="preserve"> </w:t>
      </w:r>
      <w:r>
        <w:rPr>
          <w:rFonts w:ascii="Raleway" w:hAnsi="Raleway"/>
        </w:rPr>
        <w:br/>
      </w:r>
      <w:r>
        <w:rPr>
          <w:rFonts w:ascii="Raleway" w:hAnsi="Raleway"/>
        </w:rPr>
        <w:br/>
      </w:r>
      <w:r w:rsidRPr="000910A3">
        <w:rPr>
          <w:rFonts w:ascii="Raleway" w:hAnsi="Raleway"/>
          <w:i/>
          <w:iCs/>
        </w:rPr>
        <w:t>Correct answer - Mercury, Venus, Earth, Mars, Jupiter, Saturn, Uranus, Neptune. Two facts are required for each planet, these will vary and must be checked.</w:t>
      </w:r>
    </w:p>
    <w:p w14:paraId="79DD062E" w14:textId="77777777" w:rsidR="000910A3" w:rsidRPr="00B43175" w:rsidRDefault="000910A3" w:rsidP="00924746">
      <w:pPr>
        <w:spacing w:before="120" w:after="120"/>
        <w:rPr>
          <w:rFonts w:ascii="Raleway" w:hAnsi="Raleway"/>
        </w:rPr>
      </w:pP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6442"/>
      </w:tblGrid>
      <w:tr w:rsidR="000910A3" w:rsidRPr="0012461B" w14:paraId="37B8951B" w14:textId="77777777" w:rsidTr="000E6A8E">
        <w:trPr>
          <w:trHeight w:val="2251"/>
        </w:trPr>
        <w:tc>
          <w:tcPr>
            <w:tcW w:w="6442" w:type="dxa"/>
            <w:shd w:val="clear" w:color="auto" w:fill="DAE8F4" w:themeFill="background1" w:themeFillTint="33"/>
          </w:tcPr>
          <w:p w14:paraId="2F42FB89" w14:textId="433FA605" w:rsidR="000910A3" w:rsidRPr="00102ECE" w:rsidRDefault="00F12DBF" w:rsidP="00924746">
            <w:pPr>
              <w:spacing w:before="120" w:after="120"/>
              <w:rPr>
                <w:rFonts w:ascii="Raleway" w:hAnsi="Raleway"/>
                <w:color w:val="E91E63" w:themeColor="background2"/>
              </w:rPr>
            </w:pPr>
            <w:r>
              <w:rPr>
                <w:rFonts w:ascii="Raleway" w:hAnsi="Raleway"/>
              </w:rPr>
              <w:t xml:space="preserve">Provide two facts for each of the </w:t>
            </w:r>
            <w:r w:rsidR="000910A3">
              <w:rPr>
                <w:rFonts w:ascii="Raleway" w:hAnsi="Raleway"/>
              </w:rPr>
              <w:t>eight planets of the solar system.</w:t>
            </w:r>
            <w:r>
              <w:rPr>
                <w:rFonts w:ascii="Raleway" w:hAnsi="Raleway"/>
              </w:rPr>
              <w:br/>
            </w:r>
            <w:r>
              <w:rPr>
                <w:rFonts w:ascii="Raleway" w:hAnsi="Raleway"/>
              </w:rPr>
              <w:br/>
            </w:r>
            <w:r w:rsidR="007E6AD7">
              <w:rPr>
                <w:rFonts w:ascii="Raleway" w:hAnsi="Raleway"/>
              </w:rPr>
              <w:t xml:space="preserve">1. </w:t>
            </w:r>
            <w:r>
              <w:rPr>
                <w:rFonts w:ascii="Raleway" w:hAnsi="Raleway"/>
              </w:rPr>
              <w:t>N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sidR="007E6AD7">
              <w:rPr>
                <w:rFonts w:ascii="Raleway" w:hAnsi="Raleway"/>
              </w:rPr>
              <w:t xml:space="preserve">2. </w:t>
            </w:r>
            <w:r>
              <w:rPr>
                <w:rFonts w:ascii="Raleway" w:hAnsi="Raleway"/>
              </w:rPr>
              <w:t>N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Pr>
                <w:rFonts w:ascii="Raleway" w:hAnsi="Raleway"/>
              </w:rPr>
              <w:br/>
            </w:r>
            <w:r w:rsidR="007E6AD7">
              <w:rPr>
                <w:rFonts w:ascii="Raleway" w:hAnsi="Raleway"/>
              </w:rPr>
              <w:t xml:space="preserve">3. </w:t>
            </w:r>
            <w:r>
              <w:rPr>
                <w:rFonts w:ascii="Raleway" w:hAnsi="Raleway"/>
              </w:rPr>
              <w:t>N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Pr>
                <w:rFonts w:ascii="Raleway" w:hAnsi="Raleway"/>
              </w:rPr>
              <w:br/>
            </w:r>
            <w:r w:rsidR="007E6AD7">
              <w:rPr>
                <w:rFonts w:ascii="Raleway" w:hAnsi="Raleway"/>
              </w:rPr>
              <w:t xml:space="preserve">4. </w:t>
            </w:r>
            <w:r>
              <w:rPr>
                <w:rFonts w:ascii="Raleway" w:hAnsi="Raleway"/>
              </w:rPr>
              <w:t>N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Pr>
                <w:rFonts w:ascii="Raleway" w:hAnsi="Raleway"/>
              </w:rPr>
              <w:br/>
            </w:r>
            <w:r w:rsidR="007E6AD7">
              <w:rPr>
                <w:rFonts w:ascii="Raleway" w:hAnsi="Raleway"/>
              </w:rPr>
              <w:t xml:space="preserve">5. </w:t>
            </w:r>
            <w:r>
              <w:rPr>
                <w:rFonts w:ascii="Raleway" w:hAnsi="Raleway"/>
              </w:rPr>
              <w:t>N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Pr>
                <w:rFonts w:ascii="Raleway" w:hAnsi="Raleway"/>
              </w:rPr>
              <w:br/>
            </w:r>
            <w:r w:rsidR="007E6AD7">
              <w:rPr>
                <w:rFonts w:ascii="Raleway" w:hAnsi="Raleway"/>
              </w:rPr>
              <w:t xml:space="preserve">6. </w:t>
            </w:r>
            <w:r>
              <w:rPr>
                <w:rFonts w:ascii="Raleway" w:hAnsi="Raleway"/>
              </w:rPr>
              <w:t>N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Pr>
                <w:rFonts w:ascii="Raleway" w:hAnsi="Raleway"/>
              </w:rPr>
              <w:br/>
            </w:r>
            <w:r w:rsidR="007E6AD7">
              <w:rPr>
                <w:rFonts w:ascii="Raleway" w:hAnsi="Raleway"/>
              </w:rPr>
              <w:t xml:space="preserve">7. </w:t>
            </w:r>
            <w:r>
              <w:rPr>
                <w:rFonts w:ascii="Raleway" w:hAnsi="Raleway"/>
              </w:rPr>
              <w:t>N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Pr>
                <w:rFonts w:ascii="Raleway" w:hAnsi="Raleway"/>
              </w:rPr>
              <w:br/>
            </w:r>
            <w:r w:rsidR="007E6AD7">
              <w:rPr>
                <w:rFonts w:ascii="Raleway" w:hAnsi="Raleway"/>
              </w:rPr>
              <w:t>8. N</w:t>
            </w:r>
            <w:r>
              <w:rPr>
                <w:rFonts w:ascii="Raleway" w:hAnsi="Raleway"/>
              </w:rPr>
              <w:t>ame of planet and two facts</w:t>
            </w:r>
            <w:r>
              <w:rPr>
                <w:rFonts w:ascii="Raleway" w:hAnsi="Raleway"/>
              </w:rPr>
              <w:br/>
            </w:r>
            <w:r>
              <w:rPr>
                <w:rFonts w:ascii="Raleway" w:hAnsi="Raleway"/>
              </w:rPr>
              <w:br/>
              <w:t>_____________________________________________________</w:t>
            </w:r>
            <w:r>
              <w:rPr>
                <w:rFonts w:ascii="Raleway" w:hAnsi="Raleway"/>
              </w:rPr>
              <w:br/>
            </w:r>
            <w:r>
              <w:rPr>
                <w:rFonts w:ascii="Raleway" w:hAnsi="Raleway"/>
              </w:rPr>
              <w:br/>
            </w:r>
            <w:r w:rsidR="000910A3">
              <w:rPr>
                <w:rFonts w:ascii="Raleway" w:hAnsi="Raleway"/>
              </w:rPr>
              <w:t xml:space="preserve"> </w:t>
            </w:r>
          </w:p>
        </w:tc>
      </w:tr>
    </w:tbl>
    <w:p w14:paraId="3F3CFA96" w14:textId="77777777" w:rsidR="000910A3" w:rsidRDefault="000910A3" w:rsidP="00924746">
      <w:pPr>
        <w:spacing w:before="120" w:after="120"/>
        <w:rPr>
          <w:rFonts w:ascii="Raleway" w:hAnsi="Raleway"/>
          <w:sz w:val="24"/>
          <w:szCs w:val="24"/>
        </w:rPr>
      </w:pPr>
    </w:p>
    <w:p w14:paraId="6438BAD0" w14:textId="77D5F519" w:rsidR="000910A3" w:rsidRPr="00E47B7A" w:rsidRDefault="00E47B7A" w:rsidP="00924746">
      <w:pPr>
        <w:spacing w:before="120" w:after="120"/>
        <w:rPr>
          <w:rFonts w:ascii="Raleway" w:hAnsi="Raleway"/>
          <w:b/>
          <w:bCs/>
          <w:color w:val="00B050"/>
        </w:rPr>
      </w:pPr>
      <w:r w:rsidRPr="00E47B7A">
        <w:rPr>
          <w:rFonts w:ascii="Raleway" w:hAnsi="Raleway"/>
          <w:b/>
          <w:bCs/>
          <w:color w:val="00B050"/>
        </w:rPr>
        <w:t xml:space="preserve">8. </w:t>
      </w:r>
      <w:r w:rsidR="000910A3" w:rsidRPr="00E47B7A">
        <w:rPr>
          <w:rFonts w:ascii="Raleway" w:hAnsi="Raleway"/>
          <w:b/>
          <w:bCs/>
          <w:color w:val="00B050"/>
        </w:rPr>
        <w:t>Practical questions or tasks</w:t>
      </w:r>
    </w:p>
    <w:p w14:paraId="6F639C32" w14:textId="140EB11E" w:rsidR="000910A3" w:rsidRDefault="000910A3" w:rsidP="00924746">
      <w:pPr>
        <w:spacing w:before="120" w:after="120"/>
        <w:rPr>
          <w:rFonts w:ascii="Raleway" w:hAnsi="Raleway"/>
        </w:rPr>
      </w:pPr>
      <w:r>
        <w:rPr>
          <w:rFonts w:ascii="Raleway" w:hAnsi="Raleway"/>
        </w:rPr>
        <w:t>For practical questions or tasks, it is important to write clear instructions</w:t>
      </w:r>
      <w:r w:rsidR="001425FA">
        <w:rPr>
          <w:rFonts w:ascii="Raleway" w:hAnsi="Raleway"/>
        </w:rPr>
        <w:t>,</w:t>
      </w:r>
      <w:r>
        <w:rPr>
          <w:rFonts w:ascii="Raleway" w:hAnsi="Raleway"/>
        </w:rPr>
        <w:t xml:space="preserve"> telling the learner what they need to do. Include specific details such as what they need to do, the range of tasks they need to carry out, how many times they need to perform the skill and what conditions it must be done in. </w:t>
      </w:r>
    </w:p>
    <w:p w14:paraId="5B6C13D0" w14:textId="1D304DDD" w:rsidR="000910A3" w:rsidRDefault="000910A3" w:rsidP="00924746">
      <w:pPr>
        <w:spacing w:before="120" w:after="120"/>
        <w:rPr>
          <w:rFonts w:ascii="Raleway" w:hAnsi="Raleway"/>
        </w:rPr>
      </w:pPr>
      <w:r>
        <w:rPr>
          <w:rFonts w:ascii="Raleway" w:hAnsi="Raleway"/>
        </w:rPr>
        <w:t>Check the learner has access to any required resources for the assessment.</w:t>
      </w:r>
      <w:r w:rsidR="00A41826">
        <w:rPr>
          <w:rFonts w:ascii="Raleway" w:hAnsi="Raleway"/>
        </w:rPr>
        <w:br/>
      </w:r>
    </w:p>
    <w:tbl>
      <w:tblPr>
        <w:tblStyle w:val="TableGrid"/>
        <w:tblW w:w="0" w:type="auto"/>
        <w:tblInd w:w="2110"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6442"/>
      </w:tblGrid>
      <w:tr w:rsidR="000910A3" w:rsidRPr="0012461B" w14:paraId="42667555" w14:textId="77777777" w:rsidTr="000E6A8E">
        <w:trPr>
          <w:trHeight w:val="2251"/>
        </w:trPr>
        <w:tc>
          <w:tcPr>
            <w:tcW w:w="6442" w:type="dxa"/>
            <w:shd w:val="clear" w:color="auto" w:fill="DAE8F4" w:themeFill="background1" w:themeFillTint="33"/>
          </w:tcPr>
          <w:p w14:paraId="5C40F0E5" w14:textId="77777777" w:rsidR="000910A3" w:rsidRPr="00102ECE" w:rsidRDefault="000910A3" w:rsidP="00924746">
            <w:pPr>
              <w:spacing w:before="120" w:after="120"/>
              <w:rPr>
                <w:rFonts w:ascii="Raleway" w:hAnsi="Raleway"/>
                <w:color w:val="E91E63" w:themeColor="background2"/>
              </w:rPr>
            </w:pPr>
            <w:r>
              <w:rPr>
                <w:rFonts w:ascii="Raleway" w:hAnsi="Raleway"/>
              </w:rPr>
              <w:t>Use a star chart and a telescope to find a star. Write down the coordinates of it below. If the weather is unsuitable for this task, demonstrate to your assessor how you would use the star chart and the telescope to find the star.</w:t>
            </w:r>
          </w:p>
        </w:tc>
      </w:tr>
    </w:tbl>
    <w:p w14:paraId="6FB0062F" w14:textId="77777777" w:rsidR="000910A3" w:rsidRDefault="000910A3" w:rsidP="00924746">
      <w:pPr>
        <w:spacing w:before="120" w:after="120"/>
        <w:rPr>
          <w:rFonts w:ascii="Raleway" w:hAnsi="Raleway"/>
        </w:rPr>
      </w:pPr>
    </w:p>
    <w:p w14:paraId="5DBAD0AD" w14:textId="77777777" w:rsidR="007E6AD7" w:rsidRDefault="007E6AD7" w:rsidP="00924746">
      <w:pPr>
        <w:spacing w:before="120" w:after="120"/>
        <w:rPr>
          <w:rFonts w:ascii="Raleway" w:hAnsi="Raleway"/>
        </w:rPr>
      </w:pPr>
    </w:p>
    <w:p w14:paraId="7595FA8E" w14:textId="77777777" w:rsidR="007E6AD7" w:rsidRDefault="007E6AD7" w:rsidP="00924746">
      <w:pPr>
        <w:spacing w:before="120" w:after="120"/>
        <w:rPr>
          <w:rFonts w:ascii="Raleway" w:hAnsi="Raleway"/>
          <w:b/>
          <w:bCs/>
        </w:rPr>
      </w:pPr>
      <w:r>
        <w:rPr>
          <w:rFonts w:ascii="Raleway" w:hAnsi="Raleway"/>
          <w:b/>
          <w:bCs/>
        </w:rPr>
        <w:br w:type="page"/>
      </w:r>
    </w:p>
    <w:p w14:paraId="458D9505" w14:textId="10CBFA11" w:rsidR="00E47B7A" w:rsidRPr="00CA0742" w:rsidRDefault="00E47B7A" w:rsidP="00E47B7A">
      <w:pPr>
        <w:spacing w:before="120" w:after="120"/>
        <w:rPr>
          <w:rFonts w:ascii="Raleway" w:hAnsi="Raleway"/>
          <w:b/>
          <w:bCs/>
          <w:color w:val="0070C0"/>
          <w:sz w:val="36"/>
          <w:szCs w:val="36"/>
        </w:rPr>
      </w:pPr>
      <w:r>
        <w:rPr>
          <w:rFonts w:ascii="Raleway" w:hAnsi="Raleway"/>
          <w:b/>
          <w:bCs/>
          <w:color w:val="0070C0"/>
          <w:sz w:val="36"/>
          <w:szCs w:val="36"/>
        </w:rPr>
        <w:lastRenderedPageBreak/>
        <w:t>Importance of building context around questions</w:t>
      </w:r>
    </w:p>
    <w:p w14:paraId="05275F5B" w14:textId="77777777" w:rsidR="007E6AD7" w:rsidRDefault="007E6AD7" w:rsidP="00924746">
      <w:pPr>
        <w:spacing w:before="120" w:after="120"/>
        <w:rPr>
          <w:rFonts w:ascii="Raleway" w:hAnsi="Raleway"/>
        </w:rPr>
      </w:pPr>
    </w:p>
    <w:p w14:paraId="0E9070B7" w14:textId="0A423625" w:rsidR="001975FD" w:rsidRPr="001975FD" w:rsidRDefault="007E6AD7" w:rsidP="00924746">
      <w:pPr>
        <w:spacing w:before="120" w:after="120"/>
        <w:rPr>
          <w:rFonts w:ascii="Raleway" w:hAnsi="Raleway"/>
        </w:rPr>
      </w:pPr>
      <w:r>
        <w:rPr>
          <w:rFonts w:ascii="Raleway" w:hAnsi="Raleway"/>
        </w:rPr>
        <w:t>Y</w:t>
      </w:r>
      <w:r w:rsidR="00BC4DC4">
        <w:rPr>
          <w:rFonts w:ascii="Raleway" w:hAnsi="Raleway"/>
        </w:rPr>
        <w:t>ou</w:t>
      </w:r>
      <w:r w:rsidR="001975FD" w:rsidRPr="001975FD">
        <w:rPr>
          <w:rFonts w:ascii="Raleway" w:hAnsi="Raleway"/>
        </w:rPr>
        <w:t xml:space="preserve"> c</w:t>
      </w:r>
      <w:r w:rsidR="000E6A8E">
        <w:rPr>
          <w:rFonts w:ascii="Raleway" w:hAnsi="Raleway"/>
        </w:rPr>
        <w:t>an</w:t>
      </w:r>
      <w:r w:rsidR="001975FD" w:rsidRPr="001975FD">
        <w:rPr>
          <w:rFonts w:ascii="Raleway" w:hAnsi="Raleway"/>
        </w:rPr>
        <w:t xml:space="preserve"> build context around the question </w:t>
      </w:r>
      <w:r>
        <w:rPr>
          <w:rFonts w:ascii="Raleway" w:hAnsi="Raleway"/>
        </w:rPr>
        <w:t xml:space="preserve">by </w:t>
      </w:r>
      <w:r w:rsidR="001975FD" w:rsidRPr="001975FD">
        <w:rPr>
          <w:rFonts w:ascii="Raleway" w:hAnsi="Raleway"/>
        </w:rPr>
        <w:t>adding the expected environment into the instructions.</w:t>
      </w:r>
    </w:p>
    <w:p w14:paraId="46276134" w14:textId="0A946C3B" w:rsidR="001975FD" w:rsidRDefault="001975FD" w:rsidP="00924746">
      <w:pPr>
        <w:spacing w:before="120" w:after="120"/>
        <w:rPr>
          <w:rFonts w:ascii="Raleway" w:hAnsi="Raleway"/>
        </w:rPr>
      </w:pPr>
      <w:r w:rsidRPr="001975FD">
        <w:rPr>
          <w:rFonts w:ascii="Raleway" w:hAnsi="Raleway"/>
          <w:i/>
          <w:iCs/>
          <w:color w:val="009789" w:themeColor="text1"/>
        </w:rPr>
        <w:t>At the switchboard, show your assessor the switch, fuse, or circuit breaker that protects the circuit you are working on. Tell your assessor whether this circuit is subcircuit or submains, and whether it is single-phase, two-phase, or three-phase.</w:t>
      </w:r>
    </w:p>
    <w:p w14:paraId="306CDBD8" w14:textId="77777777" w:rsidR="007E6AD7" w:rsidRDefault="007E6AD7" w:rsidP="00924746">
      <w:pPr>
        <w:spacing w:before="120" w:after="120"/>
        <w:rPr>
          <w:rFonts w:ascii="Raleway" w:hAnsi="Raleway"/>
        </w:rPr>
      </w:pPr>
    </w:p>
    <w:p w14:paraId="13C14CA1" w14:textId="732ED755" w:rsidR="001975FD" w:rsidRDefault="001975FD" w:rsidP="00924746">
      <w:pPr>
        <w:spacing w:before="120" w:after="120"/>
        <w:rPr>
          <w:rFonts w:ascii="Raleway" w:hAnsi="Raleway"/>
        </w:rPr>
      </w:pPr>
      <w:r w:rsidRPr="001975FD">
        <w:rPr>
          <w:rFonts w:ascii="Raleway" w:hAnsi="Raleway"/>
        </w:rPr>
        <w:t xml:space="preserve">If </w:t>
      </w:r>
      <w:r w:rsidR="00CC2D28">
        <w:rPr>
          <w:rFonts w:ascii="Raleway" w:hAnsi="Raleway"/>
        </w:rPr>
        <w:t>you</w:t>
      </w:r>
      <w:r>
        <w:rPr>
          <w:rFonts w:ascii="Raleway" w:hAnsi="Raleway"/>
        </w:rPr>
        <w:t xml:space="preserve"> have chosen a theory </w:t>
      </w:r>
      <w:r w:rsidRPr="001975FD">
        <w:rPr>
          <w:rFonts w:ascii="Raleway" w:hAnsi="Raleway"/>
        </w:rPr>
        <w:t xml:space="preserve">question, </w:t>
      </w:r>
      <w:r w:rsidR="00BC4DC4">
        <w:rPr>
          <w:rFonts w:ascii="Raleway" w:hAnsi="Raleway"/>
        </w:rPr>
        <w:t>you</w:t>
      </w:r>
      <w:r w:rsidRPr="001975FD">
        <w:rPr>
          <w:rFonts w:ascii="Raleway" w:hAnsi="Raleway"/>
        </w:rPr>
        <w:t xml:space="preserve"> can build context around the question </w:t>
      </w:r>
      <w:r>
        <w:rPr>
          <w:rFonts w:ascii="Raleway" w:hAnsi="Raleway"/>
        </w:rPr>
        <w:t xml:space="preserve">by </w:t>
      </w:r>
      <w:r w:rsidRPr="001975FD">
        <w:rPr>
          <w:rFonts w:ascii="Raleway" w:hAnsi="Raleway"/>
        </w:rPr>
        <w:t xml:space="preserve">adding </w:t>
      </w:r>
      <w:r>
        <w:rPr>
          <w:rFonts w:ascii="Raleway" w:hAnsi="Raleway"/>
        </w:rPr>
        <w:t xml:space="preserve">a scenario </w:t>
      </w:r>
      <w:r w:rsidRPr="001975FD">
        <w:rPr>
          <w:rFonts w:ascii="Raleway" w:hAnsi="Raleway"/>
        </w:rPr>
        <w:t>into the instructions.</w:t>
      </w:r>
    </w:p>
    <w:p w14:paraId="1B7CD14E" w14:textId="0B150E0C" w:rsidR="007E6AD7" w:rsidRDefault="001975FD" w:rsidP="00924746">
      <w:pPr>
        <w:pStyle w:val="H4"/>
        <w:spacing w:before="120" w:line="276" w:lineRule="auto"/>
        <w:ind w:right="26"/>
        <w:rPr>
          <w:rFonts w:ascii="Raleway" w:hAnsi="Raleway" w:cstheme="minorBidi"/>
          <w:i/>
          <w:iCs/>
          <w:color w:val="009789" w:themeColor="text1"/>
          <w:sz w:val="22"/>
          <w:szCs w:val="22"/>
        </w:rPr>
      </w:pPr>
      <w:r w:rsidRPr="001975FD">
        <w:rPr>
          <w:rFonts w:ascii="Raleway" w:hAnsi="Raleway" w:cstheme="minorBidi"/>
          <w:i/>
          <w:iCs/>
          <w:color w:val="009789" w:themeColor="text1"/>
          <w:sz w:val="22"/>
          <w:szCs w:val="22"/>
        </w:rPr>
        <w:t xml:space="preserve">You are at the switchboard shown in the photo below. You need to isolate the electricity supply to the hot water cylinder so it can be removed. The switch at the hot water cylinder is an old-style switch, it is not an isolator and cannot be locked </w:t>
      </w:r>
      <w:r w:rsidR="007E6AD7">
        <w:rPr>
          <w:rFonts w:ascii="Raleway" w:hAnsi="Raleway" w:cstheme="minorBidi"/>
          <w:i/>
          <w:iCs/>
          <w:color w:val="009789" w:themeColor="text1"/>
          <w:sz w:val="22"/>
          <w:szCs w:val="22"/>
        </w:rPr>
        <w:t xml:space="preserve">while </w:t>
      </w:r>
      <w:r w:rsidRPr="001975FD">
        <w:rPr>
          <w:rFonts w:ascii="Raleway" w:hAnsi="Raleway" w:cstheme="minorBidi"/>
          <w:i/>
          <w:iCs/>
          <w:color w:val="009789" w:themeColor="text1"/>
          <w:sz w:val="22"/>
          <w:szCs w:val="22"/>
        </w:rPr>
        <w:t>in the off position.</w:t>
      </w:r>
    </w:p>
    <w:p w14:paraId="16B57769" w14:textId="477980CB" w:rsidR="007E6AD7" w:rsidRPr="001975FD" w:rsidRDefault="007E6AD7" w:rsidP="00924746">
      <w:pPr>
        <w:pStyle w:val="H4"/>
        <w:spacing w:before="120" w:line="276" w:lineRule="auto"/>
        <w:ind w:right="26"/>
        <w:rPr>
          <w:rFonts w:ascii="Raleway" w:hAnsi="Raleway"/>
          <w:i/>
          <w:iCs/>
          <w:color w:val="009789" w:themeColor="text1"/>
        </w:rPr>
      </w:pPr>
      <w:r w:rsidRPr="001975FD">
        <w:rPr>
          <w:rFonts w:ascii="Raleway" w:hAnsi="Raleway"/>
          <w:i/>
          <w:iCs/>
          <w:noProof/>
          <w:color w:val="009789" w:themeColor="text1"/>
        </w:rPr>
        <w:drawing>
          <wp:anchor distT="0" distB="0" distL="114300" distR="114300" simplePos="0" relativeHeight="251658240" behindDoc="0" locked="0" layoutInCell="1" allowOverlap="1" wp14:anchorId="48D37333" wp14:editId="7C71F12A">
            <wp:simplePos x="0" y="0"/>
            <wp:positionH relativeFrom="margin">
              <wp:posOffset>282575</wp:posOffset>
            </wp:positionH>
            <wp:positionV relativeFrom="paragraph">
              <wp:posOffset>1866900</wp:posOffset>
            </wp:positionV>
            <wp:extent cx="4842510" cy="2378710"/>
            <wp:effectExtent l="0" t="0" r="0" b="2540"/>
            <wp:wrapTopAndBottom/>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brightnessContrast bright="10000"/>
                              </a14:imgEffect>
                            </a14:imgLayer>
                          </a14:imgProps>
                        </a:ext>
                        <a:ext uri="{28A0092B-C50C-407E-A947-70E740481C1C}">
                          <a14:useLocalDpi xmlns:a14="http://schemas.microsoft.com/office/drawing/2010/main" val="0"/>
                        </a:ext>
                      </a:extLst>
                    </a:blip>
                    <a:srcRect l="8272" t="7086" r="7228" b="19176"/>
                    <a:stretch/>
                  </pic:blipFill>
                  <pic:spPr bwMode="auto">
                    <a:xfrm>
                      <a:off x="0" y="0"/>
                      <a:ext cx="4842510" cy="2378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975FD">
        <w:rPr>
          <w:rFonts w:ascii="Raleway" w:hAnsi="Raleway" w:cstheme="minorBidi"/>
          <w:i/>
          <w:iCs/>
          <w:color w:val="009789" w:themeColor="text1"/>
          <w:sz w:val="22"/>
          <w:szCs w:val="22"/>
        </w:rPr>
        <w:t xml:space="preserve">Tick </w:t>
      </w:r>
      <w:r>
        <w:rPr>
          <w:rFonts w:ascii="Raleway" w:hAnsi="Raleway" w:cstheme="minorBidi"/>
          <w:i/>
          <w:iCs/>
          <w:color w:val="009789" w:themeColor="text1"/>
          <w:sz w:val="22"/>
          <w:szCs w:val="22"/>
        </w:rPr>
        <w:t xml:space="preserve">if </w:t>
      </w:r>
      <w:r w:rsidRPr="001975FD">
        <w:rPr>
          <w:rFonts w:ascii="Raleway" w:hAnsi="Raleway" w:cstheme="minorBidi"/>
          <w:i/>
          <w:iCs/>
          <w:color w:val="009789" w:themeColor="text1"/>
          <w:sz w:val="22"/>
          <w:szCs w:val="22"/>
        </w:rPr>
        <w:t xml:space="preserve">the hot water circuit in the photo is a subcircuit or submain, and if it is single-phase, two-phase, or three-phase.     </w:t>
      </w:r>
    </w:p>
    <w:tbl>
      <w:tblPr>
        <w:tblStyle w:val="TableGrid17"/>
        <w:tblpPr w:leftFromText="180" w:rightFromText="180" w:vertAnchor="text" w:horzAnchor="margin" w:tblpXSpec="center" w:tblpY="92"/>
        <w:tblW w:w="9070" w:type="dxa"/>
        <w:tblBorders>
          <w:top w:val="single" w:sz="36" w:space="0" w:color="auto"/>
          <w:left w:val="single" w:sz="36" w:space="0" w:color="auto"/>
          <w:bottom w:val="single" w:sz="36" w:space="0" w:color="auto"/>
          <w:right w:val="single" w:sz="36" w:space="0" w:color="auto"/>
          <w:insideH w:val="none" w:sz="0" w:space="0" w:color="auto"/>
          <w:insideV w:val="none" w:sz="0" w:space="0" w:color="auto"/>
        </w:tblBorders>
        <w:tblLook w:val="04A0" w:firstRow="1" w:lastRow="0" w:firstColumn="1" w:lastColumn="0" w:noHBand="0" w:noVBand="1"/>
      </w:tblPr>
      <w:tblGrid>
        <w:gridCol w:w="1814"/>
        <w:gridCol w:w="1814"/>
        <w:gridCol w:w="1814"/>
        <w:gridCol w:w="1814"/>
        <w:gridCol w:w="1814"/>
      </w:tblGrid>
      <w:tr w:rsidR="007E6AD7" w:rsidRPr="001975FD" w14:paraId="76F175FD" w14:textId="77777777" w:rsidTr="00E24822">
        <w:trPr>
          <w:trHeight w:val="283"/>
        </w:trPr>
        <w:tc>
          <w:tcPr>
            <w:tcW w:w="1814" w:type="dxa"/>
            <w:tcBorders>
              <w:top w:val="single" w:sz="36" w:space="0" w:color="auto"/>
              <w:bottom w:val="nil"/>
              <w:right w:val="nil"/>
            </w:tcBorders>
          </w:tcPr>
          <w:p w14:paraId="4AB2C538"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lang w:val="en-NZ"/>
              </w:rPr>
            </w:pPr>
            <w:r w:rsidRPr="001975FD">
              <w:rPr>
                <w:rFonts w:ascii="Raleway" w:eastAsia="Calibri" w:hAnsi="Raleway" w:cs="Arial"/>
                <w:bCs/>
                <w:sz w:val="22"/>
                <w:szCs w:val="22"/>
                <w:lang w:val="en-NZ"/>
              </w:rPr>
              <w:t>Submain</w:t>
            </w:r>
          </w:p>
        </w:tc>
        <w:tc>
          <w:tcPr>
            <w:tcW w:w="1814" w:type="dxa"/>
            <w:tcBorders>
              <w:top w:val="single" w:sz="36" w:space="0" w:color="auto"/>
              <w:left w:val="nil"/>
              <w:bottom w:val="nil"/>
              <w:right w:val="single" w:sz="36" w:space="0" w:color="auto"/>
            </w:tcBorders>
          </w:tcPr>
          <w:p w14:paraId="4744D986"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sz w:val="22"/>
                <w:szCs w:val="22"/>
                <w:lang w:val="en-NZ"/>
              </w:rPr>
            </w:pPr>
            <w:r w:rsidRPr="001975FD">
              <w:rPr>
                <w:rFonts w:ascii="Raleway" w:eastAsia="Arial" w:hAnsi="Raleway" w:cs="Arial"/>
                <w:sz w:val="22"/>
                <w:szCs w:val="22"/>
                <w:lang w:val="en-NZ"/>
              </w:rPr>
              <w:t>Subcircuit</w:t>
            </w:r>
          </w:p>
        </w:tc>
        <w:tc>
          <w:tcPr>
            <w:tcW w:w="1814" w:type="dxa"/>
            <w:tcBorders>
              <w:top w:val="single" w:sz="36" w:space="0" w:color="auto"/>
              <w:left w:val="single" w:sz="36" w:space="0" w:color="auto"/>
              <w:bottom w:val="nil"/>
              <w:right w:val="nil"/>
            </w:tcBorders>
          </w:tcPr>
          <w:p w14:paraId="3759BDE6"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sz w:val="22"/>
                <w:szCs w:val="22"/>
                <w:lang w:val="en-NZ"/>
              </w:rPr>
            </w:pPr>
            <w:r w:rsidRPr="001975FD">
              <w:rPr>
                <w:rFonts w:ascii="Raleway" w:eastAsia="Arial" w:hAnsi="Raleway" w:cs="Arial"/>
                <w:sz w:val="22"/>
                <w:szCs w:val="22"/>
                <w:lang w:val="en-NZ"/>
              </w:rPr>
              <w:t>Single-phase</w:t>
            </w:r>
          </w:p>
        </w:tc>
        <w:tc>
          <w:tcPr>
            <w:tcW w:w="1814" w:type="dxa"/>
            <w:tcBorders>
              <w:top w:val="single" w:sz="36" w:space="0" w:color="auto"/>
              <w:left w:val="nil"/>
              <w:bottom w:val="nil"/>
              <w:right w:val="nil"/>
            </w:tcBorders>
          </w:tcPr>
          <w:p w14:paraId="08D700B1"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lang w:val="en-NZ"/>
              </w:rPr>
            </w:pPr>
            <w:r w:rsidRPr="001975FD">
              <w:rPr>
                <w:rFonts w:ascii="Raleway" w:eastAsia="Arial" w:hAnsi="Raleway" w:cs="Arial"/>
                <w:sz w:val="22"/>
                <w:szCs w:val="22"/>
                <w:lang w:val="en-NZ"/>
              </w:rPr>
              <w:t>Two-phase</w:t>
            </w:r>
          </w:p>
        </w:tc>
        <w:tc>
          <w:tcPr>
            <w:tcW w:w="1814" w:type="dxa"/>
            <w:tcBorders>
              <w:top w:val="single" w:sz="36" w:space="0" w:color="auto"/>
              <w:left w:val="nil"/>
              <w:bottom w:val="nil"/>
              <w:right w:val="single" w:sz="36" w:space="0" w:color="auto"/>
            </w:tcBorders>
          </w:tcPr>
          <w:p w14:paraId="3B423B80"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lang w:val="en-NZ"/>
              </w:rPr>
            </w:pPr>
            <w:r w:rsidRPr="001975FD">
              <w:rPr>
                <w:rFonts w:ascii="Raleway" w:eastAsia="Arial" w:hAnsi="Raleway" w:cs="Arial"/>
                <w:sz w:val="22"/>
                <w:szCs w:val="22"/>
                <w:lang w:val="en-NZ"/>
              </w:rPr>
              <w:t>Three-phase</w:t>
            </w:r>
          </w:p>
        </w:tc>
      </w:tr>
      <w:tr w:rsidR="007E6AD7" w:rsidRPr="001975FD" w14:paraId="03A8B0BF" w14:textId="77777777" w:rsidTr="00E24822">
        <w:trPr>
          <w:trHeight w:val="546"/>
        </w:trPr>
        <w:tc>
          <w:tcPr>
            <w:tcW w:w="1814" w:type="dxa"/>
            <w:tcBorders>
              <w:top w:val="nil"/>
              <w:bottom w:val="single" w:sz="36" w:space="0" w:color="auto"/>
              <w:right w:val="nil"/>
            </w:tcBorders>
            <w:vAlign w:val="center"/>
          </w:tcPr>
          <w:p w14:paraId="2848589B" w14:textId="77777777" w:rsidR="007E6AD7" w:rsidRPr="001975FD" w:rsidRDefault="007E6AD7" w:rsidP="00924746">
            <w:pPr>
              <w:widowControl w:val="0"/>
              <w:autoSpaceDE w:val="0"/>
              <w:autoSpaceDN w:val="0"/>
              <w:spacing w:before="120" w:after="120" w:line="276" w:lineRule="auto"/>
              <w:jc w:val="center"/>
              <w:rPr>
                <w:rFonts w:ascii="Raleway" w:eastAsia="Calibri" w:hAnsi="Raleway" w:cs="Arial"/>
                <w:bCs/>
                <w:lang w:val="en-NZ"/>
              </w:rPr>
            </w:pPr>
            <w:r w:rsidRPr="001975FD">
              <w:rPr>
                <w:rFonts w:ascii="Raleway" w:eastAsia="Arial" w:hAnsi="Raleway" w:cs="Arial"/>
              </w:rPr>
              <w:fldChar w:fldCharType="begin">
                <w:ffData>
                  <w:name w:val="Check20"/>
                  <w:enabled/>
                  <w:calcOnExit w:val="0"/>
                  <w:checkBox>
                    <w:sizeAuto/>
                    <w:default w:val="0"/>
                  </w:checkBox>
                </w:ffData>
              </w:fldChar>
            </w:r>
            <w:r w:rsidRPr="001975FD">
              <w:rPr>
                <w:rFonts w:ascii="Raleway" w:eastAsia="Arial" w:hAnsi="Raleway" w:cs="Arial"/>
                <w:sz w:val="22"/>
                <w:szCs w:val="22"/>
                <w:lang w:val="en-NZ"/>
              </w:rPr>
              <w:instrText xml:space="preserve"> FORMCHECKBOX </w:instrText>
            </w:r>
            <w:r w:rsidR="00067252">
              <w:rPr>
                <w:rFonts w:ascii="Raleway" w:eastAsia="Arial" w:hAnsi="Raleway" w:cs="Arial"/>
              </w:rPr>
            </w:r>
            <w:r w:rsidR="00067252">
              <w:rPr>
                <w:rFonts w:ascii="Raleway" w:eastAsia="Arial" w:hAnsi="Raleway" w:cs="Arial"/>
              </w:rPr>
              <w:fldChar w:fldCharType="separate"/>
            </w:r>
            <w:r w:rsidRPr="001975FD">
              <w:rPr>
                <w:rFonts w:ascii="Raleway" w:eastAsia="Arial" w:hAnsi="Raleway" w:cs="Arial"/>
              </w:rPr>
              <w:fldChar w:fldCharType="end"/>
            </w:r>
          </w:p>
        </w:tc>
        <w:tc>
          <w:tcPr>
            <w:tcW w:w="1814" w:type="dxa"/>
            <w:tcBorders>
              <w:top w:val="nil"/>
              <w:left w:val="nil"/>
              <w:bottom w:val="single" w:sz="36" w:space="0" w:color="auto"/>
              <w:right w:val="single" w:sz="36" w:space="0" w:color="auto"/>
            </w:tcBorders>
            <w:vAlign w:val="center"/>
          </w:tcPr>
          <w:p w14:paraId="7A7C0926" w14:textId="77777777" w:rsidR="007E6AD7" w:rsidRPr="001975FD" w:rsidRDefault="007E6AD7" w:rsidP="00924746">
            <w:pPr>
              <w:widowControl w:val="0"/>
              <w:autoSpaceDE w:val="0"/>
              <w:autoSpaceDN w:val="0"/>
              <w:spacing w:before="120" w:after="120" w:line="276" w:lineRule="auto"/>
              <w:jc w:val="center"/>
              <w:rPr>
                <w:rFonts w:ascii="Raleway" w:eastAsia="Calibri" w:hAnsi="Raleway" w:cs="Arial"/>
                <w:bCs/>
                <w:lang w:val="en-NZ"/>
              </w:rPr>
            </w:pPr>
            <w:r w:rsidRPr="001975FD">
              <w:rPr>
                <w:rFonts w:ascii="Raleway" w:eastAsia="Arial" w:hAnsi="Raleway" w:cs="Arial"/>
              </w:rPr>
              <w:fldChar w:fldCharType="begin">
                <w:ffData>
                  <w:name w:val="Check20"/>
                  <w:enabled/>
                  <w:calcOnExit w:val="0"/>
                  <w:checkBox>
                    <w:sizeAuto/>
                    <w:default w:val="0"/>
                  </w:checkBox>
                </w:ffData>
              </w:fldChar>
            </w:r>
            <w:r w:rsidRPr="001975FD">
              <w:rPr>
                <w:rFonts w:ascii="Raleway" w:eastAsia="Arial" w:hAnsi="Raleway" w:cs="Arial"/>
                <w:sz w:val="22"/>
                <w:szCs w:val="22"/>
                <w:lang w:val="en-NZ"/>
              </w:rPr>
              <w:instrText xml:space="preserve"> FORMCHECKBOX </w:instrText>
            </w:r>
            <w:r w:rsidR="00067252">
              <w:rPr>
                <w:rFonts w:ascii="Raleway" w:eastAsia="Arial" w:hAnsi="Raleway" w:cs="Arial"/>
              </w:rPr>
            </w:r>
            <w:r w:rsidR="00067252">
              <w:rPr>
                <w:rFonts w:ascii="Raleway" w:eastAsia="Arial" w:hAnsi="Raleway" w:cs="Arial"/>
              </w:rPr>
              <w:fldChar w:fldCharType="separate"/>
            </w:r>
            <w:r w:rsidRPr="001975FD">
              <w:rPr>
                <w:rFonts w:ascii="Raleway" w:eastAsia="Arial" w:hAnsi="Raleway" w:cs="Arial"/>
              </w:rPr>
              <w:fldChar w:fldCharType="end"/>
            </w:r>
          </w:p>
        </w:tc>
        <w:tc>
          <w:tcPr>
            <w:tcW w:w="1814" w:type="dxa"/>
            <w:tcBorders>
              <w:top w:val="nil"/>
              <w:left w:val="single" w:sz="36" w:space="0" w:color="auto"/>
              <w:bottom w:val="single" w:sz="36" w:space="0" w:color="auto"/>
              <w:right w:val="nil"/>
            </w:tcBorders>
            <w:vAlign w:val="center"/>
          </w:tcPr>
          <w:p w14:paraId="0377E4A7"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lang w:val="en-NZ"/>
              </w:rPr>
            </w:pPr>
            <w:r w:rsidRPr="001975FD">
              <w:rPr>
                <w:rFonts w:ascii="Raleway" w:eastAsia="Arial" w:hAnsi="Raleway" w:cs="Arial"/>
              </w:rPr>
              <w:fldChar w:fldCharType="begin">
                <w:ffData>
                  <w:name w:val="Check20"/>
                  <w:enabled/>
                  <w:calcOnExit w:val="0"/>
                  <w:checkBox>
                    <w:sizeAuto/>
                    <w:default w:val="0"/>
                  </w:checkBox>
                </w:ffData>
              </w:fldChar>
            </w:r>
            <w:r w:rsidRPr="001975FD">
              <w:rPr>
                <w:rFonts w:ascii="Raleway" w:eastAsia="Arial" w:hAnsi="Raleway" w:cs="Arial"/>
                <w:sz w:val="22"/>
                <w:szCs w:val="22"/>
                <w:lang w:val="en-NZ"/>
              </w:rPr>
              <w:instrText xml:space="preserve"> FORMCHECKBOX </w:instrText>
            </w:r>
            <w:r w:rsidR="00067252">
              <w:rPr>
                <w:rFonts w:ascii="Raleway" w:eastAsia="Arial" w:hAnsi="Raleway" w:cs="Arial"/>
              </w:rPr>
            </w:r>
            <w:r w:rsidR="00067252">
              <w:rPr>
                <w:rFonts w:ascii="Raleway" w:eastAsia="Arial" w:hAnsi="Raleway" w:cs="Arial"/>
              </w:rPr>
              <w:fldChar w:fldCharType="separate"/>
            </w:r>
            <w:r w:rsidRPr="001975FD">
              <w:rPr>
                <w:rFonts w:ascii="Raleway" w:eastAsia="Arial" w:hAnsi="Raleway" w:cs="Arial"/>
              </w:rPr>
              <w:fldChar w:fldCharType="end"/>
            </w:r>
          </w:p>
        </w:tc>
        <w:tc>
          <w:tcPr>
            <w:tcW w:w="1814" w:type="dxa"/>
            <w:tcBorders>
              <w:top w:val="nil"/>
              <w:left w:val="nil"/>
              <w:bottom w:val="single" w:sz="36" w:space="0" w:color="auto"/>
              <w:right w:val="nil"/>
            </w:tcBorders>
            <w:vAlign w:val="center"/>
          </w:tcPr>
          <w:p w14:paraId="298B993C"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lang w:val="en-NZ"/>
              </w:rPr>
            </w:pPr>
            <w:r w:rsidRPr="001975FD">
              <w:rPr>
                <w:rFonts w:ascii="Raleway" w:eastAsia="Arial" w:hAnsi="Raleway" w:cs="Arial"/>
              </w:rPr>
              <w:fldChar w:fldCharType="begin">
                <w:ffData>
                  <w:name w:val="Check20"/>
                  <w:enabled/>
                  <w:calcOnExit w:val="0"/>
                  <w:checkBox>
                    <w:sizeAuto/>
                    <w:default w:val="0"/>
                  </w:checkBox>
                </w:ffData>
              </w:fldChar>
            </w:r>
            <w:r w:rsidRPr="001975FD">
              <w:rPr>
                <w:rFonts w:ascii="Raleway" w:eastAsia="Arial" w:hAnsi="Raleway" w:cs="Arial"/>
                <w:sz w:val="22"/>
                <w:szCs w:val="22"/>
                <w:lang w:val="en-NZ"/>
              </w:rPr>
              <w:instrText xml:space="preserve"> FORMCHECKBOX </w:instrText>
            </w:r>
            <w:r w:rsidR="00067252">
              <w:rPr>
                <w:rFonts w:ascii="Raleway" w:eastAsia="Arial" w:hAnsi="Raleway" w:cs="Arial"/>
              </w:rPr>
            </w:r>
            <w:r w:rsidR="00067252">
              <w:rPr>
                <w:rFonts w:ascii="Raleway" w:eastAsia="Arial" w:hAnsi="Raleway" w:cs="Arial"/>
              </w:rPr>
              <w:fldChar w:fldCharType="separate"/>
            </w:r>
            <w:r w:rsidRPr="001975FD">
              <w:rPr>
                <w:rFonts w:ascii="Raleway" w:eastAsia="Arial" w:hAnsi="Raleway" w:cs="Arial"/>
              </w:rPr>
              <w:fldChar w:fldCharType="end"/>
            </w:r>
          </w:p>
        </w:tc>
        <w:tc>
          <w:tcPr>
            <w:tcW w:w="1814" w:type="dxa"/>
            <w:tcBorders>
              <w:top w:val="nil"/>
              <w:left w:val="nil"/>
              <w:bottom w:val="single" w:sz="36" w:space="0" w:color="auto"/>
              <w:right w:val="single" w:sz="36" w:space="0" w:color="auto"/>
            </w:tcBorders>
            <w:vAlign w:val="center"/>
          </w:tcPr>
          <w:p w14:paraId="6B825FF8" w14:textId="77777777" w:rsidR="007E6AD7" w:rsidRPr="001975FD" w:rsidRDefault="007E6AD7" w:rsidP="00924746">
            <w:pPr>
              <w:widowControl w:val="0"/>
              <w:autoSpaceDE w:val="0"/>
              <w:autoSpaceDN w:val="0"/>
              <w:spacing w:before="120" w:after="120" w:line="276" w:lineRule="auto"/>
              <w:jc w:val="center"/>
              <w:rPr>
                <w:rFonts w:ascii="Raleway" w:eastAsia="Arial" w:hAnsi="Raleway" w:cs="Arial"/>
                <w:lang w:val="en-NZ"/>
              </w:rPr>
            </w:pPr>
            <w:r w:rsidRPr="001975FD">
              <w:rPr>
                <w:rFonts w:ascii="Raleway" w:eastAsia="Arial" w:hAnsi="Raleway" w:cs="Arial"/>
              </w:rPr>
              <w:fldChar w:fldCharType="begin">
                <w:ffData>
                  <w:name w:val="Check20"/>
                  <w:enabled/>
                  <w:calcOnExit w:val="0"/>
                  <w:checkBox>
                    <w:sizeAuto/>
                    <w:default w:val="0"/>
                  </w:checkBox>
                </w:ffData>
              </w:fldChar>
            </w:r>
            <w:r w:rsidRPr="001975FD">
              <w:rPr>
                <w:rFonts w:ascii="Raleway" w:eastAsia="Arial" w:hAnsi="Raleway" w:cs="Arial"/>
                <w:sz w:val="22"/>
                <w:szCs w:val="22"/>
                <w:lang w:val="en-NZ"/>
              </w:rPr>
              <w:instrText xml:space="preserve"> FORMCHECKBOX </w:instrText>
            </w:r>
            <w:r w:rsidR="00067252">
              <w:rPr>
                <w:rFonts w:ascii="Raleway" w:eastAsia="Arial" w:hAnsi="Raleway" w:cs="Arial"/>
              </w:rPr>
            </w:r>
            <w:r w:rsidR="00067252">
              <w:rPr>
                <w:rFonts w:ascii="Raleway" w:eastAsia="Arial" w:hAnsi="Raleway" w:cs="Arial"/>
              </w:rPr>
              <w:fldChar w:fldCharType="separate"/>
            </w:r>
            <w:r w:rsidRPr="001975FD">
              <w:rPr>
                <w:rFonts w:ascii="Raleway" w:eastAsia="Arial" w:hAnsi="Raleway" w:cs="Arial"/>
              </w:rPr>
              <w:fldChar w:fldCharType="end"/>
            </w:r>
          </w:p>
        </w:tc>
      </w:tr>
    </w:tbl>
    <w:p w14:paraId="5DE0B5E2" w14:textId="79914867" w:rsidR="001975FD" w:rsidRPr="001975FD" w:rsidRDefault="001975FD" w:rsidP="00924746">
      <w:pPr>
        <w:pStyle w:val="H4"/>
        <w:spacing w:before="120" w:line="276" w:lineRule="auto"/>
        <w:ind w:right="26"/>
        <w:rPr>
          <w:rFonts w:ascii="Raleway" w:hAnsi="Raleway" w:cstheme="minorBidi"/>
          <w:i/>
          <w:iCs/>
          <w:color w:val="009789" w:themeColor="text1"/>
          <w:sz w:val="22"/>
          <w:szCs w:val="22"/>
        </w:rPr>
      </w:pPr>
      <w:r w:rsidRPr="001975FD">
        <w:rPr>
          <w:rFonts w:ascii="Raleway" w:hAnsi="Raleway"/>
          <w:i/>
          <w:iCs/>
          <w:noProof/>
          <w:color w:val="009789" w:themeColor="text1"/>
        </w:rPr>
        <w:t xml:space="preserve"> </w:t>
      </w:r>
      <w:r w:rsidR="007E6AD7">
        <w:rPr>
          <w:rFonts w:ascii="Raleway" w:hAnsi="Raleway"/>
          <w:i/>
          <w:iCs/>
          <w:noProof/>
          <w:color w:val="009789" w:themeColor="text1"/>
        </w:rPr>
        <w:br/>
      </w:r>
    </w:p>
    <w:p w14:paraId="4B8B292A" w14:textId="77777777" w:rsidR="001975FD" w:rsidRDefault="001975FD" w:rsidP="00924746">
      <w:pPr>
        <w:spacing w:before="120" w:after="120"/>
        <w:rPr>
          <w:rFonts w:ascii="Raleway" w:hAnsi="Raleway"/>
        </w:rPr>
      </w:pPr>
    </w:p>
    <w:p w14:paraId="6BB24245" w14:textId="782E0726" w:rsidR="001975FD" w:rsidRDefault="001975FD" w:rsidP="00924746">
      <w:pPr>
        <w:spacing w:before="120" w:after="120"/>
        <w:rPr>
          <w:rFonts w:ascii="Raleway" w:hAnsi="Raleway"/>
        </w:rPr>
      </w:pPr>
    </w:p>
    <w:p w14:paraId="4172E43A" w14:textId="77777777" w:rsidR="001975FD" w:rsidRDefault="001975FD" w:rsidP="00924746">
      <w:pPr>
        <w:spacing w:before="120" w:after="120"/>
        <w:rPr>
          <w:rFonts w:ascii="Raleway" w:hAnsi="Raleway"/>
          <w:b/>
          <w:bCs/>
        </w:rPr>
      </w:pPr>
    </w:p>
    <w:p w14:paraId="37E21E75" w14:textId="77777777" w:rsidR="007E6AD7" w:rsidRDefault="007E6AD7" w:rsidP="00924746">
      <w:pPr>
        <w:spacing w:before="120" w:after="120"/>
        <w:rPr>
          <w:rFonts w:ascii="Raleway" w:hAnsi="Raleway"/>
          <w:b/>
          <w:bCs/>
        </w:rPr>
      </w:pPr>
    </w:p>
    <w:p w14:paraId="5BBD9064" w14:textId="77777777" w:rsidR="00924746" w:rsidRDefault="00924746">
      <w:pPr>
        <w:rPr>
          <w:rFonts w:ascii="Raleway" w:hAnsi="Raleway"/>
          <w:b/>
          <w:bCs/>
        </w:rPr>
      </w:pPr>
      <w:r>
        <w:rPr>
          <w:rFonts w:ascii="Raleway" w:hAnsi="Raleway"/>
          <w:b/>
          <w:bCs/>
        </w:rPr>
        <w:br w:type="page"/>
      </w:r>
    </w:p>
    <w:p w14:paraId="5925F252" w14:textId="34ADF8A9" w:rsidR="00924746" w:rsidRDefault="00924746" w:rsidP="00924746">
      <w:pPr>
        <w:spacing w:before="120" w:after="120"/>
        <w:rPr>
          <w:rFonts w:ascii="Raleway" w:hAnsi="Raleway"/>
          <w:b/>
          <w:bCs/>
          <w:color w:val="0070C0"/>
          <w:sz w:val="36"/>
          <w:szCs w:val="36"/>
        </w:rPr>
      </w:pPr>
      <w:r w:rsidRPr="00CA0742">
        <w:rPr>
          <w:rFonts w:ascii="Raleway" w:hAnsi="Raleway"/>
          <w:b/>
          <w:bCs/>
          <w:color w:val="0070C0"/>
          <w:sz w:val="36"/>
          <w:szCs w:val="36"/>
        </w:rPr>
        <w:lastRenderedPageBreak/>
        <w:t>General tips for writing assessment questions</w:t>
      </w:r>
    </w:p>
    <w:p w14:paraId="2AB8E65D" w14:textId="77777777" w:rsidR="00924746" w:rsidRPr="00036247" w:rsidRDefault="00924746" w:rsidP="00924746">
      <w:pPr>
        <w:spacing w:before="120" w:after="120"/>
        <w:rPr>
          <w:rFonts w:ascii="Raleway" w:hAnsi="Raleway"/>
          <w:b/>
          <w:bCs/>
        </w:rPr>
      </w:pPr>
    </w:p>
    <w:p w14:paraId="72430DB9" w14:textId="7C94940E" w:rsidR="00CF37C1" w:rsidRDefault="00CF37C1" w:rsidP="00924746">
      <w:pPr>
        <w:pStyle w:val="ListParagraph"/>
        <w:numPr>
          <w:ilvl w:val="0"/>
          <w:numId w:val="45"/>
        </w:numPr>
        <w:spacing w:before="120" w:after="120"/>
        <w:contextualSpacing w:val="0"/>
        <w:rPr>
          <w:rFonts w:ascii="Raleway" w:hAnsi="Raleway"/>
        </w:rPr>
      </w:pPr>
      <w:r>
        <w:rPr>
          <w:rFonts w:ascii="Raleway" w:hAnsi="Raleway"/>
        </w:rPr>
        <w:t xml:space="preserve">Avoid trick questions. Questions should be designed so learners who know the material can find the correct answer. </w:t>
      </w:r>
    </w:p>
    <w:p w14:paraId="1FCE271B" w14:textId="6E0F4629" w:rsidR="00924746" w:rsidRDefault="00924746" w:rsidP="00924746">
      <w:pPr>
        <w:pStyle w:val="ListParagraph"/>
        <w:numPr>
          <w:ilvl w:val="0"/>
          <w:numId w:val="45"/>
        </w:numPr>
        <w:spacing w:before="120" w:after="120"/>
        <w:contextualSpacing w:val="0"/>
        <w:rPr>
          <w:rFonts w:ascii="Raleway" w:hAnsi="Raleway"/>
        </w:rPr>
      </w:pPr>
      <w:r w:rsidRPr="00036247">
        <w:rPr>
          <w:rFonts w:ascii="Raleway" w:hAnsi="Raleway"/>
        </w:rPr>
        <w:t xml:space="preserve">Keep the instructions simple. If you </w:t>
      </w:r>
      <w:r w:rsidR="00520148" w:rsidRPr="00036247">
        <w:rPr>
          <w:rFonts w:ascii="Raleway" w:hAnsi="Raleway"/>
        </w:rPr>
        <w:t>must</w:t>
      </w:r>
      <w:r w:rsidRPr="00036247">
        <w:rPr>
          <w:rFonts w:ascii="Raleway" w:hAnsi="Raleway"/>
        </w:rPr>
        <w:t xml:space="preserve"> use </w:t>
      </w:r>
      <w:r>
        <w:rPr>
          <w:rFonts w:ascii="Raleway" w:hAnsi="Raleway"/>
        </w:rPr>
        <w:t xml:space="preserve">technical </w:t>
      </w:r>
      <w:r w:rsidRPr="00036247">
        <w:rPr>
          <w:rFonts w:ascii="Raleway" w:hAnsi="Raleway"/>
        </w:rPr>
        <w:t xml:space="preserve">terms, use </w:t>
      </w:r>
      <w:r>
        <w:rPr>
          <w:rFonts w:ascii="Raleway" w:hAnsi="Raleway"/>
        </w:rPr>
        <w:t>terms</w:t>
      </w:r>
      <w:r w:rsidRPr="00036247">
        <w:rPr>
          <w:rFonts w:ascii="Raleway" w:hAnsi="Raleway"/>
        </w:rPr>
        <w:t xml:space="preserve"> that </w:t>
      </w:r>
      <w:r>
        <w:rPr>
          <w:rFonts w:ascii="Raleway" w:hAnsi="Raleway"/>
        </w:rPr>
        <w:t>are</w:t>
      </w:r>
      <w:r w:rsidRPr="00036247">
        <w:rPr>
          <w:rFonts w:ascii="Raleway" w:hAnsi="Raleway"/>
        </w:rPr>
        <w:t xml:space="preserve"> familiar with the</w:t>
      </w:r>
      <w:r w:rsidR="00CF37C1">
        <w:rPr>
          <w:rFonts w:ascii="Raleway" w:hAnsi="Raleway"/>
        </w:rPr>
        <w:t xml:space="preserve"> learner’s</w:t>
      </w:r>
      <w:r w:rsidRPr="00036247">
        <w:rPr>
          <w:rFonts w:ascii="Raleway" w:hAnsi="Raleway"/>
        </w:rPr>
        <w:t xml:space="preserve"> situation</w:t>
      </w:r>
      <w:r w:rsidR="00CF37C1">
        <w:rPr>
          <w:rFonts w:ascii="Raleway" w:hAnsi="Raleway"/>
        </w:rPr>
        <w:t xml:space="preserve"> or terms used in the course material</w:t>
      </w:r>
      <w:r w:rsidRPr="00036247">
        <w:rPr>
          <w:rFonts w:ascii="Raleway" w:hAnsi="Raleway"/>
        </w:rPr>
        <w:t>.</w:t>
      </w:r>
    </w:p>
    <w:p w14:paraId="42BEFF31" w14:textId="44058FE2" w:rsidR="00924746" w:rsidRPr="00036247" w:rsidRDefault="00924746" w:rsidP="00924746">
      <w:pPr>
        <w:pStyle w:val="ListParagraph"/>
        <w:numPr>
          <w:ilvl w:val="0"/>
          <w:numId w:val="45"/>
        </w:numPr>
        <w:spacing w:before="120" w:after="120"/>
        <w:contextualSpacing w:val="0"/>
        <w:rPr>
          <w:rFonts w:ascii="Raleway" w:hAnsi="Raleway"/>
        </w:rPr>
      </w:pPr>
      <w:r>
        <w:rPr>
          <w:rFonts w:ascii="Raleway" w:hAnsi="Raleway"/>
        </w:rPr>
        <w:t xml:space="preserve">Check grammar – use simple, </w:t>
      </w:r>
      <w:r w:rsidR="00520148">
        <w:rPr>
          <w:rFonts w:ascii="Raleway" w:hAnsi="Raleway"/>
        </w:rPr>
        <w:t>precise,</w:t>
      </w:r>
      <w:r>
        <w:rPr>
          <w:rFonts w:ascii="Raleway" w:hAnsi="Raleway"/>
        </w:rPr>
        <w:t xml:space="preserve"> and clear wording.</w:t>
      </w:r>
    </w:p>
    <w:p w14:paraId="3450C01C" w14:textId="77777777" w:rsidR="00924746" w:rsidRPr="00036247" w:rsidRDefault="00924746" w:rsidP="00924746">
      <w:pPr>
        <w:pStyle w:val="ListParagraph"/>
        <w:numPr>
          <w:ilvl w:val="0"/>
          <w:numId w:val="45"/>
        </w:numPr>
        <w:spacing w:before="120" w:after="120"/>
        <w:contextualSpacing w:val="0"/>
        <w:rPr>
          <w:rFonts w:ascii="Raleway" w:hAnsi="Raleway"/>
        </w:rPr>
      </w:pPr>
      <w:r w:rsidRPr="00036247">
        <w:rPr>
          <w:rFonts w:ascii="Raleway" w:hAnsi="Raleway"/>
        </w:rPr>
        <w:t>Keep the question or task</w:t>
      </w:r>
      <w:r>
        <w:rPr>
          <w:rFonts w:ascii="Raleway" w:hAnsi="Raleway"/>
        </w:rPr>
        <w:t>s</w:t>
      </w:r>
      <w:r w:rsidRPr="00036247">
        <w:rPr>
          <w:rFonts w:ascii="Raleway" w:hAnsi="Raleway"/>
        </w:rPr>
        <w:t xml:space="preserve"> in a logical order</w:t>
      </w:r>
      <w:r>
        <w:rPr>
          <w:rFonts w:ascii="Raleway" w:hAnsi="Raleway"/>
        </w:rPr>
        <w:t>.</w:t>
      </w:r>
    </w:p>
    <w:p w14:paraId="18E6CCB0" w14:textId="77777777" w:rsidR="00924746" w:rsidRDefault="00924746" w:rsidP="00924746">
      <w:pPr>
        <w:pStyle w:val="ListParagraph"/>
        <w:numPr>
          <w:ilvl w:val="0"/>
          <w:numId w:val="45"/>
        </w:numPr>
        <w:spacing w:before="120" w:after="120"/>
        <w:contextualSpacing w:val="0"/>
        <w:rPr>
          <w:rFonts w:ascii="Raleway" w:hAnsi="Raleway"/>
        </w:rPr>
      </w:pPr>
      <w:r w:rsidRPr="00036247">
        <w:rPr>
          <w:rFonts w:ascii="Raleway" w:hAnsi="Raleway"/>
        </w:rPr>
        <w:t xml:space="preserve">Write scenarios if you think they will help the </w:t>
      </w:r>
      <w:r>
        <w:rPr>
          <w:rFonts w:ascii="Raleway" w:hAnsi="Raleway"/>
        </w:rPr>
        <w:t>learner</w:t>
      </w:r>
      <w:r w:rsidRPr="00036247">
        <w:rPr>
          <w:rFonts w:ascii="Raleway" w:hAnsi="Raleway"/>
        </w:rPr>
        <w:t xml:space="preserve"> understand and answer the question better. Scenarios are good for telling a story </w:t>
      </w:r>
      <w:r>
        <w:rPr>
          <w:rFonts w:ascii="Raleway" w:hAnsi="Raleway"/>
        </w:rPr>
        <w:t xml:space="preserve">and </w:t>
      </w:r>
      <w:r w:rsidRPr="00036247">
        <w:rPr>
          <w:rFonts w:ascii="Raleway" w:hAnsi="Raleway"/>
        </w:rPr>
        <w:t>putting the assessment topic in</w:t>
      </w:r>
      <w:r>
        <w:rPr>
          <w:rFonts w:ascii="Raleway" w:hAnsi="Raleway"/>
        </w:rPr>
        <w:t>to context</w:t>
      </w:r>
      <w:r w:rsidRPr="00036247">
        <w:rPr>
          <w:rFonts w:ascii="Raleway" w:hAnsi="Raleway"/>
        </w:rPr>
        <w:t>.</w:t>
      </w:r>
      <w:r w:rsidRPr="00924746">
        <w:rPr>
          <w:rFonts w:ascii="Raleway" w:hAnsi="Raleway"/>
        </w:rPr>
        <w:t xml:space="preserve"> </w:t>
      </w:r>
    </w:p>
    <w:p w14:paraId="69473F98" w14:textId="0FEF4124" w:rsidR="00924746" w:rsidRPr="00036247" w:rsidRDefault="00924746" w:rsidP="00924746">
      <w:pPr>
        <w:pStyle w:val="ListParagraph"/>
        <w:numPr>
          <w:ilvl w:val="0"/>
          <w:numId w:val="45"/>
        </w:numPr>
        <w:spacing w:before="120" w:after="120"/>
        <w:contextualSpacing w:val="0"/>
        <w:rPr>
          <w:rFonts w:ascii="Raleway" w:hAnsi="Raleway"/>
        </w:rPr>
      </w:pPr>
      <w:r>
        <w:rPr>
          <w:rFonts w:ascii="Raleway" w:hAnsi="Raleway"/>
        </w:rPr>
        <w:t xml:space="preserve">Have the questions reviewed by someone else to check accuracy, clues, grammar, </w:t>
      </w:r>
      <w:r w:rsidR="008C508F">
        <w:rPr>
          <w:rFonts w:ascii="Raleway" w:hAnsi="Raleway"/>
        </w:rPr>
        <w:t xml:space="preserve">and </w:t>
      </w:r>
      <w:r>
        <w:rPr>
          <w:rFonts w:ascii="Raleway" w:hAnsi="Raleway"/>
        </w:rPr>
        <w:t>ease of questions.</w:t>
      </w:r>
    </w:p>
    <w:p w14:paraId="6AAD94DE" w14:textId="77777777" w:rsidR="00924746" w:rsidRDefault="00924746" w:rsidP="00924746">
      <w:pPr>
        <w:spacing w:before="120" w:after="120"/>
        <w:rPr>
          <w:rFonts w:ascii="Raleway" w:hAnsi="Raleway"/>
          <w:b/>
          <w:bCs/>
          <w:color w:val="00B050"/>
        </w:rPr>
      </w:pPr>
    </w:p>
    <w:p w14:paraId="53A6EE7B" w14:textId="77777777" w:rsidR="00B25115" w:rsidRDefault="00B25115" w:rsidP="00924746">
      <w:pPr>
        <w:spacing w:before="120" w:after="120"/>
        <w:rPr>
          <w:rFonts w:ascii="Raleway" w:hAnsi="Raleway"/>
          <w:b/>
          <w:bCs/>
          <w:color w:val="00B050"/>
          <w:sz w:val="36"/>
          <w:szCs w:val="36"/>
        </w:rPr>
      </w:pPr>
    </w:p>
    <w:p w14:paraId="345081D3" w14:textId="77777777" w:rsidR="000E6A8E" w:rsidRDefault="000E6A8E">
      <w:pPr>
        <w:rPr>
          <w:rFonts w:ascii="Raleway" w:hAnsi="Raleway"/>
          <w:b/>
          <w:bCs/>
          <w:color w:val="0070C0"/>
          <w:sz w:val="36"/>
          <w:szCs w:val="36"/>
        </w:rPr>
      </w:pPr>
      <w:r>
        <w:rPr>
          <w:rFonts w:ascii="Raleway" w:hAnsi="Raleway"/>
          <w:b/>
          <w:bCs/>
          <w:color w:val="0070C0"/>
          <w:sz w:val="36"/>
          <w:szCs w:val="36"/>
        </w:rPr>
        <w:br w:type="page"/>
      </w:r>
    </w:p>
    <w:p w14:paraId="233EB186" w14:textId="78035E95" w:rsidR="00F83FAE" w:rsidRPr="00B25115" w:rsidRDefault="00B25115" w:rsidP="00924746">
      <w:pPr>
        <w:spacing w:before="120" w:after="120"/>
        <w:rPr>
          <w:rFonts w:ascii="Raleway" w:hAnsi="Raleway"/>
          <w:b/>
          <w:bCs/>
          <w:color w:val="00B050"/>
          <w:sz w:val="36"/>
          <w:szCs w:val="36"/>
        </w:rPr>
      </w:pPr>
      <w:r w:rsidRPr="00CA0742">
        <w:rPr>
          <w:rFonts w:ascii="Raleway" w:hAnsi="Raleway"/>
          <w:b/>
          <w:bCs/>
          <w:noProof/>
          <w:color w:val="0070C0"/>
          <w:sz w:val="36"/>
          <w:szCs w:val="36"/>
        </w:rPr>
        <w:lastRenderedPageBreak/>
        <mc:AlternateContent>
          <mc:Choice Requires="wps">
            <w:drawing>
              <wp:anchor distT="0" distB="0" distL="114300" distR="114300" simplePos="0" relativeHeight="251658246" behindDoc="0" locked="0" layoutInCell="1" allowOverlap="1" wp14:anchorId="23E4DF64" wp14:editId="13C6155A">
                <wp:simplePos x="0" y="0"/>
                <wp:positionH relativeFrom="column">
                  <wp:posOffset>2999740</wp:posOffset>
                </wp:positionH>
                <wp:positionV relativeFrom="paragraph">
                  <wp:posOffset>1261745</wp:posOffset>
                </wp:positionV>
                <wp:extent cx="2257425" cy="266700"/>
                <wp:effectExtent l="0" t="0" r="28575" b="19050"/>
                <wp:wrapNone/>
                <wp:docPr id="30" name="Text Box 30"/>
                <wp:cNvGraphicFramePr/>
                <a:graphic xmlns:a="http://schemas.openxmlformats.org/drawingml/2006/main">
                  <a:graphicData uri="http://schemas.microsoft.com/office/word/2010/wordprocessingShape">
                    <wps:wsp>
                      <wps:cNvSpPr txBox="1"/>
                      <wps:spPr>
                        <a:xfrm>
                          <a:off x="0" y="0"/>
                          <a:ext cx="2257425" cy="266700"/>
                        </a:xfrm>
                        <a:prstGeom prst="rect">
                          <a:avLst/>
                        </a:prstGeom>
                        <a:noFill/>
                        <a:ln w="6350">
                          <a:solidFill>
                            <a:schemeClr val="bg1">
                              <a:lumMod val="75000"/>
                            </a:schemeClr>
                          </a:solidFill>
                        </a:ln>
                      </wps:spPr>
                      <wps:txbx>
                        <w:txbxContent>
                          <w:p w14:paraId="0590E8C6" w14:textId="77777777" w:rsidR="00F83FAE" w:rsidRPr="003D591C" w:rsidRDefault="00F83FAE" w:rsidP="00F83FAE">
                            <w:pPr>
                              <w:rPr>
                                <w:b/>
                                <w:bCs/>
                                <w:color w:val="7030A0"/>
                                <w:lang w:val="en-US"/>
                              </w:rPr>
                            </w:pPr>
                            <w:r w:rsidRPr="003D591C">
                              <w:rPr>
                                <w:b/>
                                <w:bCs/>
                                <w:color w:val="7030A0"/>
                                <w:lang w:val="en-US"/>
                              </w:rPr>
                              <w:t>Question 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4DF64" id="Text Box 30" o:spid="_x0000_s1028" type="#_x0000_t202" style="position:absolute;margin-left:236.2pt;margin-top:99.35pt;width:177.75pt;height:2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" filled="f" strokecolor="#2c6ba0 [2412]" strokeweight=".5pt">
                <v:textbox>
                  <w:txbxContent>
                    <w:p w14:paraId="0590E8C6" w14:textId="77777777" w:rsidR="00F83FAE" w:rsidRPr="003D591C" w:rsidRDefault="00F83FAE" w:rsidP="00F83FAE">
                      <w:pPr>
                        <w:rPr>
                          <w:b/>
                          <w:bCs/>
                          <w:color w:val="7030A0"/>
                          <w:lang w:val="en-US"/>
                        </w:rPr>
                      </w:pPr>
                      <w:r w:rsidRPr="003D591C">
                        <w:rPr>
                          <w:b/>
                          <w:bCs/>
                          <w:color w:val="7030A0"/>
                          <w:lang w:val="en-US"/>
                        </w:rPr>
                        <w:t>Question stem</w:t>
                      </w:r>
                    </w:p>
                  </w:txbxContent>
                </v:textbox>
              </v:shape>
            </w:pict>
          </mc:Fallback>
        </mc:AlternateContent>
      </w:r>
      <w:r w:rsidRPr="00CA0742">
        <w:rPr>
          <w:rFonts w:ascii="Raleway" w:hAnsi="Raleway"/>
          <w:b/>
          <w:bCs/>
          <w:noProof/>
          <w:color w:val="0070C0"/>
          <w:sz w:val="36"/>
          <w:szCs w:val="36"/>
        </w:rPr>
        <mc:AlternateContent>
          <mc:Choice Requires="wps">
            <w:drawing>
              <wp:anchor distT="0" distB="0" distL="114300" distR="114300" simplePos="0" relativeHeight="251658247" behindDoc="0" locked="0" layoutInCell="1" allowOverlap="1" wp14:anchorId="57A2286C" wp14:editId="1671E3E9">
                <wp:simplePos x="0" y="0"/>
                <wp:positionH relativeFrom="column">
                  <wp:posOffset>3009900</wp:posOffset>
                </wp:positionH>
                <wp:positionV relativeFrom="paragraph">
                  <wp:posOffset>1785620</wp:posOffset>
                </wp:positionV>
                <wp:extent cx="2266950" cy="257175"/>
                <wp:effectExtent l="0" t="0" r="19050" b="28575"/>
                <wp:wrapNone/>
                <wp:docPr id="29" name="Text Box 29"/>
                <wp:cNvGraphicFramePr/>
                <a:graphic xmlns:a="http://schemas.openxmlformats.org/drawingml/2006/main">
                  <a:graphicData uri="http://schemas.microsoft.com/office/word/2010/wordprocessingShape">
                    <wps:wsp>
                      <wps:cNvSpPr txBox="1"/>
                      <wps:spPr>
                        <a:xfrm>
                          <a:off x="0" y="0"/>
                          <a:ext cx="2266950" cy="257175"/>
                        </a:xfrm>
                        <a:prstGeom prst="rect">
                          <a:avLst/>
                        </a:prstGeom>
                        <a:noFill/>
                        <a:ln w="6350">
                          <a:solidFill>
                            <a:srgbClr val="00B050"/>
                          </a:solidFill>
                        </a:ln>
                      </wps:spPr>
                      <wps:txbx>
                        <w:txbxContent>
                          <w:p w14:paraId="3E6D638D" w14:textId="77777777" w:rsidR="00F83FAE" w:rsidRPr="003D591C" w:rsidRDefault="00F83FAE" w:rsidP="00F83FAE">
                            <w:pPr>
                              <w:rPr>
                                <w:b/>
                                <w:bCs/>
                                <w:color w:val="00B050"/>
                                <w:lang w:val="en-US"/>
                              </w:rPr>
                            </w:pPr>
                            <w:r w:rsidRPr="003D591C">
                              <w:rPr>
                                <w:b/>
                                <w:bCs/>
                                <w:color w:val="00B050"/>
                                <w:lang w:val="en-US"/>
                              </w:rPr>
                              <w:t>Correct ans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2286C" id="Text Box 29" o:spid="_x0000_s1029" type="#_x0000_t202" style="position:absolute;margin-left:237pt;margin-top:140.6pt;width:178.5pt;height:20.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" filled="f" strokecolor="#00b050" strokeweight=".5pt">
                <v:textbox>
                  <w:txbxContent>
                    <w:p w14:paraId="3E6D638D" w14:textId="77777777" w:rsidR="00F83FAE" w:rsidRPr="003D591C" w:rsidRDefault="00F83FAE" w:rsidP="00F83FAE">
                      <w:pPr>
                        <w:rPr>
                          <w:b/>
                          <w:bCs/>
                          <w:color w:val="00B050"/>
                          <w:lang w:val="en-US"/>
                        </w:rPr>
                      </w:pPr>
                      <w:r w:rsidRPr="003D591C">
                        <w:rPr>
                          <w:b/>
                          <w:bCs/>
                          <w:color w:val="00B050"/>
                          <w:lang w:val="en-US"/>
                        </w:rPr>
                        <w:t>Correct answer</w:t>
                      </w:r>
                    </w:p>
                  </w:txbxContent>
                </v:textbox>
              </v:shape>
            </w:pict>
          </mc:Fallback>
        </mc:AlternateContent>
      </w:r>
      <w:r w:rsidRPr="00CA0742">
        <w:rPr>
          <w:rFonts w:ascii="Raleway" w:hAnsi="Raleway"/>
          <w:b/>
          <w:bCs/>
          <w:noProof/>
          <w:color w:val="0070C0"/>
          <w:sz w:val="36"/>
          <w:szCs w:val="36"/>
        </w:rPr>
        <mc:AlternateContent>
          <mc:Choice Requires="wps">
            <w:drawing>
              <wp:anchor distT="0" distB="0" distL="114300" distR="114300" simplePos="0" relativeHeight="251658248" behindDoc="0" locked="0" layoutInCell="1" allowOverlap="1" wp14:anchorId="77A0A031" wp14:editId="52FFFDD2">
                <wp:simplePos x="0" y="0"/>
                <wp:positionH relativeFrom="column">
                  <wp:posOffset>3000375</wp:posOffset>
                </wp:positionH>
                <wp:positionV relativeFrom="paragraph">
                  <wp:posOffset>2250440</wp:posOffset>
                </wp:positionV>
                <wp:extent cx="2247900" cy="295275"/>
                <wp:effectExtent l="0" t="0" r="19050" b="28575"/>
                <wp:wrapNone/>
                <wp:docPr id="28" name="Text Box 28"/>
                <wp:cNvGraphicFramePr/>
                <a:graphic xmlns:a="http://schemas.openxmlformats.org/drawingml/2006/main">
                  <a:graphicData uri="http://schemas.microsoft.com/office/word/2010/wordprocessingShape">
                    <wps:wsp>
                      <wps:cNvSpPr txBox="1"/>
                      <wps:spPr>
                        <a:xfrm>
                          <a:off x="0" y="0"/>
                          <a:ext cx="2247900" cy="295275"/>
                        </a:xfrm>
                        <a:prstGeom prst="rect">
                          <a:avLst/>
                        </a:prstGeom>
                        <a:noFill/>
                        <a:ln w="6350">
                          <a:solidFill>
                            <a:srgbClr val="C00000"/>
                          </a:solidFill>
                        </a:ln>
                      </wps:spPr>
                      <wps:txbx>
                        <w:txbxContent>
                          <w:p w14:paraId="2DC6CB2E" w14:textId="77777777" w:rsidR="00F83FAE" w:rsidRPr="003D591C" w:rsidRDefault="00F83FAE" w:rsidP="00F83FAE">
                            <w:pPr>
                              <w:rPr>
                                <w:b/>
                                <w:bCs/>
                                <w:color w:val="C00000"/>
                                <w:lang w:val="en-US"/>
                              </w:rPr>
                            </w:pPr>
                            <w:r w:rsidRPr="003D591C">
                              <w:rPr>
                                <w:b/>
                                <w:bCs/>
                                <w:color w:val="C00000"/>
                                <w:lang w:val="en-US"/>
                              </w:rPr>
                              <w:t>Distractors – incorrect ans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0A031" id="Text Box 28" o:spid="_x0000_s1030" type="#_x0000_t202" style="position:absolute;margin-left:236.25pt;margin-top:177.2pt;width:177pt;height:23.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" filled="f" strokecolor="#c00000" strokeweight=".5pt">
                <v:textbox>
                  <w:txbxContent>
                    <w:p w14:paraId="2DC6CB2E" w14:textId="77777777" w:rsidR="00F83FAE" w:rsidRPr="003D591C" w:rsidRDefault="00F83FAE" w:rsidP="00F83FAE">
                      <w:pPr>
                        <w:rPr>
                          <w:b/>
                          <w:bCs/>
                          <w:color w:val="C00000"/>
                          <w:lang w:val="en-US"/>
                        </w:rPr>
                      </w:pPr>
                      <w:r w:rsidRPr="003D591C">
                        <w:rPr>
                          <w:b/>
                          <w:bCs/>
                          <w:color w:val="C00000"/>
                          <w:lang w:val="en-US"/>
                        </w:rPr>
                        <w:t>Distractors – incorrect answers</w:t>
                      </w:r>
                    </w:p>
                  </w:txbxContent>
                </v:textbox>
              </v:shape>
            </w:pict>
          </mc:Fallback>
        </mc:AlternateContent>
      </w:r>
      <w:r w:rsidR="00F83FAE" w:rsidRPr="00CA0742">
        <w:rPr>
          <w:rFonts w:ascii="Raleway" w:hAnsi="Raleway"/>
          <w:b/>
          <w:bCs/>
          <w:color w:val="0070C0"/>
          <w:sz w:val="36"/>
          <w:szCs w:val="36"/>
        </w:rPr>
        <w:t>General rules for writing good multiple choice and multiple select questions</w:t>
      </w:r>
      <w:r w:rsidR="00F83FAE" w:rsidRPr="00CA0742">
        <w:rPr>
          <w:rFonts w:ascii="Raleway" w:hAnsi="Raleway"/>
          <w:b/>
          <w:bCs/>
          <w:color w:val="0070C0"/>
          <w:sz w:val="36"/>
          <w:szCs w:val="36"/>
        </w:rPr>
        <w:br/>
      </w:r>
      <w:r w:rsidR="00F83FAE" w:rsidRPr="00B25115">
        <w:rPr>
          <w:rFonts w:ascii="Raleway" w:hAnsi="Raleway"/>
          <w:b/>
          <w:bCs/>
          <w:color w:val="00B050"/>
          <w:sz w:val="36"/>
          <w:szCs w:val="36"/>
        </w:rPr>
        <w:br/>
      </w:r>
    </w:p>
    <w:tbl>
      <w:tblPr>
        <w:tblStyle w:val="TableGrid"/>
        <w:tblW w:w="0" w:type="auto"/>
        <w:tblInd w:w="-5" w:type="dxa"/>
        <w:tblBorders>
          <w:top w:val="single" w:sz="4" w:space="0" w:color="478FCC" w:themeColor="background1"/>
          <w:left w:val="single" w:sz="4" w:space="0" w:color="478FCC" w:themeColor="background1"/>
          <w:bottom w:val="single" w:sz="4" w:space="0" w:color="478FCC" w:themeColor="background1"/>
          <w:right w:val="single" w:sz="4" w:space="0" w:color="478FCC" w:themeColor="background1"/>
          <w:insideH w:val="single" w:sz="4" w:space="0" w:color="478FCC" w:themeColor="background1"/>
          <w:insideV w:val="single" w:sz="4" w:space="0" w:color="478FCC" w:themeColor="background1"/>
        </w:tblBorders>
        <w:tblLook w:val="04A0" w:firstRow="1" w:lastRow="0" w:firstColumn="1" w:lastColumn="0" w:noHBand="0" w:noVBand="1"/>
      </w:tblPr>
      <w:tblGrid>
        <w:gridCol w:w="4395"/>
      </w:tblGrid>
      <w:tr w:rsidR="00F83FAE" w:rsidRPr="0012461B" w14:paraId="45EF3654" w14:textId="77777777" w:rsidTr="000E6A8E">
        <w:trPr>
          <w:trHeight w:val="1720"/>
        </w:trPr>
        <w:tc>
          <w:tcPr>
            <w:tcW w:w="4395" w:type="dxa"/>
            <w:shd w:val="clear" w:color="auto" w:fill="DAE8F4" w:themeFill="background1" w:themeFillTint="33"/>
          </w:tcPr>
          <w:p w14:paraId="372D20FF" w14:textId="17539F3A" w:rsidR="00F83FAE" w:rsidRPr="0012461B" w:rsidRDefault="003D591C" w:rsidP="00924746">
            <w:pPr>
              <w:spacing w:before="120" w:after="120"/>
              <w:jc w:val="both"/>
              <w:rPr>
                <w:rFonts w:ascii="Raleway" w:hAnsi="Raleway"/>
              </w:rPr>
            </w:pPr>
            <w:r>
              <w:rPr>
                <w:rFonts w:ascii="Raleway" w:hAnsi="Raleway"/>
                <w:noProof/>
              </w:rPr>
              <mc:AlternateContent>
                <mc:Choice Requires="wps">
                  <w:drawing>
                    <wp:anchor distT="0" distB="0" distL="114300" distR="114300" simplePos="0" relativeHeight="251658249" behindDoc="0" locked="0" layoutInCell="1" allowOverlap="1" wp14:anchorId="060919D2" wp14:editId="4BB603F2">
                      <wp:simplePos x="0" y="0"/>
                      <wp:positionH relativeFrom="column">
                        <wp:posOffset>2560320</wp:posOffset>
                      </wp:positionH>
                      <wp:positionV relativeFrom="paragraph">
                        <wp:posOffset>149225</wp:posOffset>
                      </wp:positionV>
                      <wp:extent cx="285750" cy="0"/>
                      <wp:effectExtent l="38100" t="76200" r="0" b="95250"/>
                      <wp:wrapNone/>
                      <wp:docPr id="4" name="Straight Arrow Connector 4"/>
                      <wp:cNvGraphicFramePr/>
                      <a:graphic xmlns:a="http://schemas.openxmlformats.org/drawingml/2006/main">
                        <a:graphicData uri="http://schemas.microsoft.com/office/word/2010/wordprocessingShape">
                          <wps:wsp>
                            <wps:cNvCnPr/>
                            <wps:spPr>
                              <a:xfrm flipH="1">
                                <a:off x="0" y="0"/>
                                <a:ext cx="285750" cy="0"/>
                              </a:xfrm>
                              <a:prstGeom prst="straightConnector1">
                                <a:avLst/>
                              </a:prstGeom>
                              <a:ln>
                                <a:solidFill>
                                  <a:schemeClr val="tx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28B9A3CC" id="_x0000_t32" coordsize="21600,21600" o:spt="32" o:oned="t" path="m,l21600,21600e" filled="f">
                      <v:path arrowok="t" fillok="f" o:connecttype="none"/>
                      <o:lock v:ext="edit" shapetype="t"/>
                    </v:shapetype>
                    <v:shape id="Straight Arrow Connector 4" o:spid="_x0000_s1026" type="#_x0000_t32" style="position:absolute;margin-left:201.6pt;margin-top:11.75pt;width:22.5pt;height: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" strokecolor="#4c2b88 [2415]" strokeweight=".5pt">
                      <v:stroke endarrow="block" joinstyle="miter"/>
                    </v:shape>
                  </w:pict>
                </mc:Fallback>
              </mc:AlternateContent>
            </w:r>
            <w:r w:rsidR="00F83FAE" w:rsidRPr="0012461B">
              <w:rPr>
                <w:rFonts w:ascii="Raleway" w:hAnsi="Raleway"/>
              </w:rPr>
              <w:t>Which is the third planet from the sun?</w:t>
            </w:r>
          </w:p>
          <w:p w14:paraId="59579CC5" w14:textId="346839E1" w:rsidR="00F83FAE" w:rsidRPr="0012461B" w:rsidRDefault="00B25115" w:rsidP="00924746">
            <w:pPr>
              <w:pStyle w:val="ListParagraph"/>
              <w:numPr>
                <w:ilvl w:val="0"/>
                <w:numId w:val="43"/>
              </w:numPr>
              <w:spacing w:before="120" w:after="120"/>
              <w:contextualSpacing w:val="0"/>
              <w:jc w:val="both"/>
              <w:rPr>
                <w:rFonts w:ascii="Raleway" w:hAnsi="Raleway"/>
              </w:rPr>
            </w:pPr>
            <w:r w:rsidRPr="00B25115">
              <w:rPr>
                <w:rFonts w:ascii="Raleway" w:hAnsi="Raleway"/>
                <w:noProof/>
                <w:sz w:val="36"/>
                <w:szCs w:val="36"/>
              </w:rPr>
              <mc:AlternateContent>
                <mc:Choice Requires="wps">
                  <w:drawing>
                    <wp:anchor distT="0" distB="0" distL="114300" distR="114300" simplePos="0" relativeHeight="251658251" behindDoc="0" locked="0" layoutInCell="1" allowOverlap="1" wp14:anchorId="77C174A5" wp14:editId="1E3E264A">
                      <wp:simplePos x="0" y="0"/>
                      <wp:positionH relativeFrom="column">
                        <wp:posOffset>1036320</wp:posOffset>
                      </wp:positionH>
                      <wp:positionV relativeFrom="paragraph">
                        <wp:posOffset>118745</wp:posOffset>
                      </wp:positionV>
                      <wp:extent cx="1752600" cy="619125"/>
                      <wp:effectExtent l="38100" t="38100" r="19050" b="28575"/>
                      <wp:wrapNone/>
                      <wp:docPr id="8" name="Straight Arrow Connector 8"/>
                      <wp:cNvGraphicFramePr/>
                      <a:graphic xmlns:a="http://schemas.openxmlformats.org/drawingml/2006/main">
                        <a:graphicData uri="http://schemas.microsoft.com/office/word/2010/wordprocessingShape">
                          <wps:wsp>
                            <wps:cNvCnPr/>
                            <wps:spPr>
                              <a:xfrm flipH="1" flipV="1">
                                <a:off x="0" y="0"/>
                                <a:ext cx="1752600" cy="6191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3893EB7" id="Straight Arrow Connector 8" o:spid="_x0000_s1026" type="#_x0000_t32" style="position:absolute;margin-left:81.6pt;margin-top:9.35pt;width:138pt;height:48.75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" strokecolor="#c00000" strokeweight=".5pt">
                      <v:stroke endarrow="block" joinstyle="miter"/>
                    </v:shape>
                  </w:pict>
                </mc:Fallback>
              </mc:AlternateContent>
            </w:r>
            <w:r w:rsidR="00F83FAE" w:rsidRPr="0012461B">
              <w:rPr>
                <w:rFonts w:ascii="Raleway" w:hAnsi="Raleway"/>
              </w:rPr>
              <w:t>Mars</w:t>
            </w:r>
          </w:p>
          <w:p w14:paraId="11260C02" w14:textId="5358F36B" w:rsidR="00F83FAE" w:rsidRPr="005D4269" w:rsidRDefault="003D591C" w:rsidP="00924746">
            <w:pPr>
              <w:pStyle w:val="ListParagraph"/>
              <w:numPr>
                <w:ilvl w:val="0"/>
                <w:numId w:val="43"/>
              </w:numPr>
              <w:spacing w:before="120" w:after="120"/>
              <w:contextualSpacing w:val="0"/>
              <w:jc w:val="both"/>
              <w:rPr>
                <w:rFonts w:ascii="Raleway" w:hAnsi="Raleway"/>
              </w:rPr>
            </w:pPr>
            <w:r>
              <w:rPr>
                <w:rFonts w:ascii="Raleway" w:hAnsi="Raleway"/>
                <w:noProof/>
              </w:rPr>
              <mc:AlternateContent>
                <mc:Choice Requires="wps">
                  <w:drawing>
                    <wp:anchor distT="0" distB="0" distL="114300" distR="114300" simplePos="0" relativeHeight="251658250" behindDoc="0" locked="0" layoutInCell="1" allowOverlap="1" wp14:anchorId="6B421067" wp14:editId="137D1F90">
                      <wp:simplePos x="0" y="0"/>
                      <wp:positionH relativeFrom="column">
                        <wp:posOffset>1055369</wp:posOffset>
                      </wp:positionH>
                      <wp:positionV relativeFrom="paragraph">
                        <wp:posOffset>33656</wp:posOffset>
                      </wp:positionV>
                      <wp:extent cx="1800225" cy="45719"/>
                      <wp:effectExtent l="38100" t="38100" r="28575" b="88265"/>
                      <wp:wrapNone/>
                      <wp:docPr id="5" name="Straight Arrow Connector 5"/>
                      <wp:cNvGraphicFramePr/>
                      <a:graphic xmlns:a="http://schemas.openxmlformats.org/drawingml/2006/main">
                        <a:graphicData uri="http://schemas.microsoft.com/office/word/2010/wordprocessingShape">
                          <wps:wsp>
                            <wps:cNvCnPr/>
                            <wps:spPr>
                              <a:xfrm flipH="1">
                                <a:off x="0" y="0"/>
                                <a:ext cx="1800225" cy="45719"/>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E8E74E9" id="Straight Arrow Connector 5" o:spid="_x0000_s1026" type="#_x0000_t32" style="position:absolute;margin-left:83.1pt;margin-top:2.65pt;width:141.75pt;height:3.6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" strokecolor="#00b050" strokeweight=".5pt">
                      <v:stroke endarrow="block" joinstyle="miter"/>
                    </v:shape>
                  </w:pict>
                </mc:Fallback>
              </mc:AlternateContent>
            </w:r>
            <w:r w:rsidR="00F83FAE" w:rsidRPr="005D4269">
              <w:rPr>
                <w:rFonts w:ascii="Raleway" w:hAnsi="Raleway"/>
              </w:rPr>
              <w:t>Earth</w:t>
            </w:r>
          </w:p>
          <w:p w14:paraId="7BA7656A" w14:textId="0C372EA6" w:rsidR="00F83FAE" w:rsidRPr="0012461B" w:rsidRDefault="003D591C" w:rsidP="00924746">
            <w:pPr>
              <w:pStyle w:val="ListParagraph"/>
              <w:numPr>
                <w:ilvl w:val="0"/>
                <w:numId w:val="43"/>
              </w:numPr>
              <w:spacing w:before="120" w:after="120"/>
              <w:contextualSpacing w:val="0"/>
              <w:jc w:val="both"/>
              <w:rPr>
                <w:rFonts w:ascii="Raleway" w:hAnsi="Raleway"/>
              </w:rPr>
            </w:pPr>
            <w:r>
              <w:rPr>
                <w:rFonts w:ascii="Raleway" w:hAnsi="Raleway"/>
                <w:noProof/>
              </w:rPr>
              <mc:AlternateContent>
                <mc:Choice Requires="wps">
                  <w:drawing>
                    <wp:anchor distT="0" distB="0" distL="114300" distR="114300" simplePos="0" relativeHeight="251658252" behindDoc="0" locked="0" layoutInCell="1" allowOverlap="1" wp14:anchorId="6C18EFF3" wp14:editId="51B543C1">
                      <wp:simplePos x="0" y="0"/>
                      <wp:positionH relativeFrom="column">
                        <wp:posOffset>1036319</wp:posOffset>
                      </wp:positionH>
                      <wp:positionV relativeFrom="paragraph">
                        <wp:posOffset>129539</wp:posOffset>
                      </wp:positionV>
                      <wp:extent cx="1790700" cy="190500"/>
                      <wp:effectExtent l="0" t="57150" r="19050" b="19050"/>
                      <wp:wrapNone/>
                      <wp:docPr id="10" name="Straight Arrow Connector 10"/>
                      <wp:cNvGraphicFramePr/>
                      <a:graphic xmlns:a="http://schemas.openxmlformats.org/drawingml/2006/main">
                        <a:graphicData uri="http://schemas.microsoft.com/office/word/2010/wordprocessingShape">
                          <wps:wsp>
                            <wps:cNvCnPr/>
                            <wps:spPr>
                              <a:xfrm flipH="1" flipV="1">
                                <a:off x="0" y="0"/>
                                <a:ext cx="1790700" cy="1905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4EE6E4F" id="Straight Arrow Connector 10" o:spid="_x0000_s1026" type="#_x0000_t32" style="position:absolute;margin-left:81.6pt;margin-top:10.2pt;width:141pt;height:15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" strokecolor="#c00000" strokeweight=".5pt">
                      <v:stroke endarrow="block" joinstyle="miter"/>
                    </v:shape>
                  </w:pict>
                </mc:Fallback>
              </mc:AlternateContent>
            </w:r>
            <w:r w:rsidR="00F83FAE" w:rsidRPr="0012461B">
              <w:rPr>
                <w:rFonts w:ascii="Raleway" w:hAnsi="Raleway"/>
              </w:rPr>
              <w:t>Uranus</w:t>
            </w:r>
          </w:p>
          <w:p w14:paraId="5FEA98A7" w14:textId="3C055672" w:rsidR="00F83FAE" w:rsidRPr="0012461B" w:rsidRDefault="003D591C" w:rsidP="00924746">
            <w:pPr>
              <w:pStyle w:val="ListParagraph"/>
              <w:numPr>
                <w:ilvl w:val="0"/>
                <w:numId w:val="43"/>
              </w:numPr>
              <w:spacing w:before="120" w:after="120"/>
              <w:contextualSpacing w:val="0"/>
              <w:jc w:val="both"/>
              <w:rPr>
                <w:rFonts w:ascii="Raleway" w:hAnsi="Raleway"/>
              </w:rPr>
            </w:pPr>
            <w:r>
              <w:rPr>
                <w:rFonts w:ascii="Raleway" w:hAnsi="Raleway"/>
                <w:noProof/>
              </w:rPr>
              <mc:AlternateContent>
                <mc:Choice Requires="wps">
                  <w:drawing>
                    <wp:anchor distT="0" distB="0" distL="114300" distR="114300" simplePos="0" relativeHeight="251658253" behindDoc="0" locked="0" layoutInCell="1" allowOverlap="1" wp14:anchorId="25F889E6" wp14:editId="37C5A1D4">
                      <wp:simplePos x="0" y="0"/>
                      <wp:positionH relativeFrom="column">
                        <wp:posOffset>1045844</wp:posOffset>
                      </wp:positionH>
                      <wp:positionV relativeFrom="paragraph">
                        <wp:posOffset>78740</wp:posOffset>
                      </wp:positionV>
                      <wp:extent cx="1809750" cy="45719"/>
                      <wp:effectExtent l="19050" t="76200" r="19050" b="50165"/>
                      <wp:wrapNone/>
                      <wp:docPr id="11" name="Straight Arrow Connector 11"/>
                      <wp:cNvGraphicFramePr/>
                      <a:graphic xmlns:a="http://schemas.openxmlformats.org/drawingml/2006/main">
                        <a:graphicData uri="http://schemas.microsoft.com/office/word/2010/wordprocessingShape">
                          <wps:wsp>
                            <wps:cNvCnPr/>
                            <wps:spPr>
                              <a:xfrm flipH="1" flipV="1">
                                <a:off x="0" y="0"/>
                                <a:ext cx="1809750" cy="45719"/>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FE1BFC0" id="Straight Arrow Connector 11" o:spid="_x0000_s1026" type="#_x0000_t32" style="position:absolute;margin-left:82.35pt;margin-top:6.2pt;width:142.5pt;height:3.6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" strokecolor="#c00000" strokeweight=".5pt">
                      <v:stroke endarrow="block" joinstyle="miter"/>
                    </v:shape>
                  </w:pict>
                </mc:Fallback>
              </mc:AlternateContent>
            </w:r>
            <w:r w:rsidR="00F83FAE" w:rsidRPr="0012461B">
              <w:rPr>
                <w:rFonts w:ascii="Raleway" w:hAnsi="Raleway"/>
              </w:rPr>
              <w:t>Jupiter</w:t>
            </w:r>
          </w:p>
        </w:tc>
      </w:tr>
    </w:tbl>
    <w:p w14:paraId="0504116E" w14:textId="77777777" w:rsidR="00F83FAE" w:rsidRDefault="00F83FAE" w:rsidP="00924746">
      <w:pPr>
        <w:spacing w:before="120" w:after="120"/>
        <w:rPr>
          <w:rFonts w:ascii="Raleway" w:hAnsi="Raleway"/>
          <w:b/>
          <w:bCs/>
        </w:rPr>
      </w:pPr>
    </w:p>
    <w:p w14:paraId="081D656F" w14:textId="77777777" w:rsidR="00F83FAE" w:rsidRDefault="00F83FAE" w:rsidP="00924746">
      <w:pPr>
        <w:spacing w:before="120" w:after="120"/>
        <w:rPr>
          <w:rFonts w:ascii="Raleway" w:hAnsi="Raleway"/>
          <w:b/>
          <w:bCs/>
        </w:rPr>
      </w:pPr>
    </w:p>
    <w:p w14:paraId="6AC8F6D7" w14:textId="0DA0DA18" w:rsidR="00F83FAE" w:rsidRDefault="00F83FAE" w:rsidP="004A7AC1">
      <w:pPr>
        <w:pStyle w:val="ListParagraph"/>
        <w:numPr>
          <w:ilvl w:val="0"/>
          <w:numId w:val="47"/>
        </w:numPr>
        <w:spacing w:before="120" w:after="120"/>
        <w:ind w:left="567" w:hanging="567"/>
        <w:contextualSpacing w:val="0"/>
        <w:rPr>
          <w:rFonts w:ascii="Raleway" w:hAnsi="Raleway"/>
        </w:rPr>
      </w:pPr>
      <w:r w:rsidRPr="005A6D0E">
        <w:rPr>
          <w:rFonts w:ascii="Raleway" w:hAnsi="Raleway"/>
        </w:rPr>
        <w:t xml:space="preserve">The </w:t>
      </w:r>
      <w:r>
        <w:rPr>
          <w:rFonts w:ascii="Raleway" w:hAnsi="Raleway"/>
        </w:rPr>
        <w:t xml:space="preserve">question </w:t>
      </w:r>
      <w:r w:rsidRPr="005A6D0E">
        <w:rPr>
          <w:rFonts w:ascii="Raleway" w:hAnsi="Raleway"/>
        </w:rPr>
        <w:t>stem should focus on the learning outcome</w:t>
      </w:r>
      <w:r w:rsidR="004A7AC1">
        <w:rPr>
          <w:rFonts w:ascii="Raleway" w:hAnsi="Raleway"/>
        </w:rPr>
        <w:t>. Avoid adding</w:t>
      </w:r>
      <w:r w:rsidRPr="005A6D0E">
        <w:rPr>
          <w:rFonts w:ascii="Raleway" w:hAnsi="Raleway"/>
        </w:rPr>
        <w:t xml:space="preserve"> irrelevant material</w:t>
      </w:r>
      <w:r w:rsidR="004A7AC1">
        <w:rPr>
          <w:rFonts w:ascii="Raleway" w:hAnsi="Raleway"/>
        </w:rPr>
        <w:t xml:space="preserve"> as this confuses learners and </w:t>
      </w:r>
      <w:r w:rsidR="00CA0742">
        <w:rPr>
          <w:rFonts w:ascii="Raleway" w:hAnsi="Raleway"/>
        </w:rPr>
        <w:t>can wa</w:t>
      </w:r>
      <w:r w:rsidR="004A7AC1">
        <w:rPr>
          <w:rFonts w:ascii="Raleway" w:hAnsi="Raleway"/>
        </w:rPr>
        <w:t>ste time</w:t>
      </w:r>
      <w:r w:rsidRPr="005A6D0E">
        <w:rPr>
          <w:rFonts w:ascii="Raleway" w:hAnsi="Raleway"/>
        </w:rPr>
        <w:t>.</w:t>
      </w:r>
      <w:r w:rsidR="004A7AC1">
        <w:rPr>
          <w:rFonts w:ascii="Raleway" w:hAnsi="Raleway"/>
        </w:rPr>
        <w:t xml:space="preserve"> </w:t>
      </w:r>
      <w:r w:rsidRPr="005A6D0E">
        <w:rPr>
          <w:rFonts w:ascii="Raleway" w:hAnsi="Raleway"/>
        </w:rPr>
        <w:t xml:space="preserve"> </w:t>
      </w:r>
    </w:p>
    <w:tbl>
      <w:tblPr>
        <w:tblStyle w:val="TableGrid"/>
        <w:tblW w:w="0" w:type="auto"/>
        <w:tblInd w:w="567" w:type="dxa"/>
        <w:tblLook w:val="04A0" w:firstRow="1" w:lastRow="0" w:firstColumn="1" w:lastColumn="0" w:noHBand="0" w:noVBand="1"/>
      </w:tblPr>
      <w:tblGrid>
        <w:gridCol w:w="2972"/>
        <w:gridCol w:w="5477"/>
      </w:tblGrid>
      <w:tr w:rsidR="00F83FAE" w14:paraId="12C28F5C" w14:textId="77777777" w:rsidTr="000E6A8E">
        <w:tc>
          <w:tcPr>
            <w:tcW w:w="2972" w:type="dxa"/>
          </w:tcPr>
          <w:p w14:paraId="6B0D2231" w14:textId="77777777" w:rsidR="00F83FAE" w:rsidRPr="004A7AC1" w:rsidRDefault="00F83FAE" w:rsidP="004A7AC1">
            <w:pPr>
              <w:spacing w:before="120" w:after="120"/>
              <w:rPr>
                <w:rFonts w:ascii="Raleway" w:hAnsi="Raleway"/>
                <w:color w:val="FF0000"/>
              </w:rPr>
            </w:pPr>
            <w:r w:rsidRPr="004A7AC1">
              <w:rPr>
                <w:rFonts w:ascii="Raleway" w:hAnsi="Raleway"/>
                <w:color w:val="FF0000"/>
              </w:rPr>
              <w:t>Ineffective stem</w:t>
            </w:r>
          </w:p>
        </w:tc>
        <w:tc>
          <w:tcPr>
            <w:tcW w:w="5477" w:type="dxa"/>
          </w:tcPr>
          <w:p w14:paraId="71E5AA48" w14:textId="77777777" w:rsidR="00F83FAE" w:rsidRPr="004A7AC1" w:rsidRDefault="00F83FAE" w:rsidP="004A7AC1">
            <w:pPr>
              <w:spacing w:before="120" w:after="120"/>
              <w:rPr>
                <w:rFonts w:ascii="Raleway" w:hAnsi="Raleway"/>
                <w:color w:val="FF0000"/>
              </w:rPr>
            </w:pPr>
            <w:r w:rsidRPr="004A7AC1">
              <w:rPr>
                <w:rFonts w:ascii="Raleway" w:hAnsi="Raleway"/>
              </w:rPr>
              <w:t>There used to be nine planets in the solar system but now there are eight planets. Which is the third planet from the sun?</w:t>
            </w:r>
          </w:p>
        </w:tc>
      </w:tr>
      <w:tr w:rsidR="00F83FAE" w14:paraId="23A8CB67" w14:textId="77777777" w:rsidTr="000E6A8E">
        <w:tc>
          <w:tcPr>
            <w:tcW w:w="2972" w:type="dxa"/>
          </w:tcPr>
          <w:p w14:paraId="4D0271FF" w14:textId="77777777" w:rsidR="00F83FAE" w:rsidRPr="004A7AC1" w:rsidRDefault="00F83FAE" w:rsidP="004A7AC1">
            <w:pPr>
              <w:spacing w:before="120" w:after="120"/>
              <w:rPr>
                <w:rFonts w:ascii="Raleway" w:hAnsi="Raleway"/>
                <w:color w:val="FF0000"/>
              </w:rPr>
            </w:pPr>
            <w:r w:rsidRPr="004A7AC1">
              <w:rPr>
                <w:rFonts w:ascii="Raleway" w:hAnsi="Raleway"/>
                <w:color w:val="00B050"/>
              </w:rPr>
              <w:t>Better stem</w:t>
            </w:r>
          </w:p>
        </w:tc>
        <w:tc>
          <w:tcPr>
            <w:tcW w:w="5477" w:type="dxa"/>
          </w:tcPr>
          <w:p w14:paraId="71DC189A" w14:textId="77777777" w:rsidR="00F83FAE" w:rsidRPr="004A7AC1" w:rsidRDefault="00F83FAE" w:rsidP="004A7AC1">
            <w:pPr>
              <w:spacing w:before="120" w:after="120"/>
              <w:rPr>
                <w:rFonts w:ascii="Raleway" w:hAnsi="Raleway"/>
              </w:rPr>
            </w:pPr>
            <w:r w:rsidRPr="004A7AC1">
              <w:rPr>
                <w:rFonts w:ascii="Raleway" w:hAnsi="Raleway"/>
              </w:rPr>
              <w:t>Which is the third planet from the sun?</w:t>
            </w:r>
          </w:p>
        </w:tc>
      </w:tr>
    </w:tbl>
    <w:p w14:paraId="1D8FE0D9" w14:textId="6FA66233" w:rsidR="00F83FAE" w:rsidRPr="00924746" w:rsidRDefault="00F83FAE" w:rsidP="004A7AC1">
      <w:pPr>
        <w:spacing w:before="120" w:after="120"/>
        <w:ind w:left="567" w:hanging="567"/>
        <w:rPr>
          <w:rFonts w:ascii="Raleway" w:hAnsi="Raleway"/>
        </w:rPr>
      </w:pPr>
    </w:p>
    <w:p w14:paraId="16BB4A94" w14:textId="137904D7" w:rsidR="00924746" w:rsidRDefault="00F83FAE" w:rsidP="004A7AC1">
      <w:pPr>
        <w:pStyle w:val="ListParagraph"/>
        <w:numPr>
          <w:ilvl w:val="0"/>
          <w:numId w:val="47"/>
        </w:numPr>
        <w:spacing w:before="120" w:after="120"/>
        <w:ind w:left="567" w:hanging="567"/>
        <w:contextualSpacing w:val="0"/>
        <w:rPr>
          <w:rFonts w:ascii="Raleway" w:hAnsi="Raleway"/>
        </w:rPr>
      </w:pPr>
      <w:r w:rsidRPr="005A6D0E">
        <w:rPr>
          <w:rFonts w:ascii="Raleway" w:hAnsi="Raleway"/>
        </w:rPr>
        <w:t xml:space="preserve">The </w:t>
      </w:r>
      <w:r>
        <w:rPr>
          <w:rFonts w:ascii="Raleway" w:hAnsi="Raleway"/>
        </w:rPr>
        <w:t xml:space="preserve">question </w:t>
      </w:r>
      <w:r w:rsidRPr="005A6D0E">
        <w:rPr>
          <w:rFonts w:ascii="Raleway" w:hAnsi="Raleway"/>
        </w:rPr>
        <w:t xml:space="preserve">stem should </w:t>
      </w:r>
      <w:r>
        <w:rPr>
          <w:rFonts w:ascii="Raleway" w:hAnsi="Raleway"/>
        </w:rPr>
        <w:t xml:space="preserve">be meaningful </w:t>
      </w:r>
      <w:r w:rsidR="00520148">
        <w:rPr>
          <w:rFonts w:ascii="Raleway" w:hAnsi="Raleway"/>
        </w:rPr>
        <w:t>and</w:t>
      </w:r>
      <w:r>
        <w:rPr>
          <w:rFonts w:ascii="Raleway" w:hAnsi="Raleway"/>
        </w:rPr>
        <w:t xml:space="preserve"> be a clear problem statement. Include the main idea in the question.</w:t>
      </w:r>
      <w:r w:rsidR="004A7AC1">
        <w:rPr>
          <w:rFonts w:ascii="Raleway" w:hAnsi="Raleway"/>
        </w:rPr>
        <w:t xml:space="preserve"> </w:t>
      </w:r>
    </w:p>
    <w:tbl>
      <w:tblPr>
        <w:tblStyle w:val="TableGrid"/>
        <w:tblW w:w="8483" w:type="dxa"/>
        <w:tblInd w:w="583" w:type="dxa"/>
        <w:tblLook w:val="04A0" w:firstRow="1" w:lastRow="0" w:firstColumn="1" w:lastColumn="0" w:noHBand="0" w:noVBand="1"/>
      </w:tblPr>
      <w:tblGrid>
        <w:gridCol w:w="2968"/>
        <w:gridCol w:w="5515"/>
      </w:tblGrid>
      <w:tr w:rsidR="00F83FAE" w14:paraId="7103167C" w14:textId="77777777" w:rsidTr="000E6A8E">
        <w:tc>
          <w:tcPr>
            <w:tcW w:w="2968" w:type="dxa"/>
          </w:tcPr>
          <w:p w14:paraId="40943035" w14:textId="77777777" w:rsidR="00F83FAE" w:rsidRPr="004A7AC1" w:rsidRDefault="00F83FAE" w:rsidP="004A7AC1">
            <w:pPr>
              <w:spacing w:before="120" w:after="120"/>
              <w:rPr>
                <w:rFonts w:ascii="Raleway" w:hAnsi="Raleway"/>
                <w:color w:val="FF0000"/>
              </w:rPr>
            </w:pPr>
            <w:r w:rsidRPr="004A7AC1">
              <w:rPr>
                <w:rFonts w:ascii="Raleway" w:hAnsi="Raleway"/>
                <w:color w:val="FF0000"/>
              </w:rPr>
              <w:t>Stem is not meaningful</w:t>
            </w:r>
          </w:p>
        </w:tc>
        <w:tc>
          <w:tcPr>
            <w:tcW w:w="5515" w:type="dxa"/>
          </w:tcPr>
          <w:p w14:paraId="100A2A3D" w14:textId="77777777" w:rsidR="00F83FAE" w:rsidRPr="004A7AC1" w:rsidRDefault="00F83FAE" w:rsidP="004A7AC1">
            <w:pPr>
              <w:spacing w:before="120" w:after="120"/>
              <w:rPr>
                <w:rFonts w:ascii="Raleway" w:hAnsi="Raleway"/>
              </w:rPr>
            </w:pPr>
            <w:r w:rsidRPr="004A7AC1">
              <w:rPr>
                <w:rFonts w:ascii="Raleway" w:hAnsi="Raleway"/>
              </w:rPr>
              <w:t>Which of the following is a true statement?</w:t>
            </w:r>
          </w:p>
        </w:tc>
      </w:tr>
      <w:tr w:rsidR="00F83FAE" w14:paraId="3217EB45" w14:textId="77777777" w:rsidTr="000E6A8E">
        <w:tc>
          <w:tcPr>
            <w:tcW w:w="2968" w:type="dxa"/>
          </w:tcPr>
          <w:p w14:paraId="1E829952" w14:textId="77777777" w:rsidR="00F83FAE" w:rsidRPr="004A7AC1" w:rsidRDefault="00F83FAE" w:rsidP="004A7AC1">
            <w:pPr>
              <w:spacing w:before="120" w:after="120"/>
              <w:rPr>
                <w:rFonts w:ascii="Raleway" w:hAnsi="Raleway"/>
                <w:color w:val="FF0000"/>
              </w:rPr>
            </w:pPr>
            <w:r w:rsidRPr="004A7AC1">
              <w:rPr>
                <w:rFonts w:ascii="Raleway" w:hAnsi="Raleway"/>
                <w:color w:val="00B050"/>
              </w:rPr>
              <w:t>Better stem</w:t>
            </w:r>
          </w:p>
        </w:tc>
        <w:tc>
          <w:tcPr>
            <w:tcW w:w="5515" w:type="dxa"/>
          </w:tcPr>
          <w:p w14:paraId="1340A573" w14:textId="77777777" w:rsidR="00F83FAE" w:rsidRPr="004A7AC1" w:rsidRDefault="00F83FAE" w:rsidP="004A7AC1">
            <w:pPr>
              <w:spacing w:before="120" w:after="120"/>
              <w:rPr>
                <w:rFonts w:ascii="Raleway" w:hAnsi="Raleway"/>
              </w:rPr>
            </w:pPr>
            <w:r w:rsidRPr="004A7AC1">
              <w:rPr>
                <w:rFonts w:ascii="Raleway" w:hAnsi="Raleway"/>
              </w:rPr>
              <w:t>Which is the third planet from the sun?</w:t>
            </w:r>
          </w:p>
        </w:tc>
      </w:tr>
    </w:tbl>
    <w:p w14:paraId="3CD85746" w14:textId="77777777" w:rsidR="00924746" w:rsidRDefault="00924746" w:rsidP="004A7AC1">
      <w:pPr>
        <w:pStyle w:val="ListParagraph"/>
        <w:spacing w:before="120" w:after="120"/>
        <w:ind w:left="567" w:hanging="567"/>
        <w:contextualSpacing w:val="0"/>
        <w:rPr>
          <w:rFonts w:ascii="Raleway" w:hAnsi="Raleway"/>
        </w:rPr>
      </w:pPr>
    </w:p>
    <w:p w14:paraId="13999358" w14:textId="52467414" w:rsidR="00924746" w:rsidRPr="00924746" w:rsidRDefault="00F83FAE" w:rsidP="004A7AC1">
      <w:pPr>
        <w:pStyle w:val="ListParagraph"/>
        <w:numPr>
          <w:ilvl w:val="0"/>
          <w:numId w:val="47"/>
        </w:numPr>
        <w:spacing w:before="120" w:after="120"/>
        <w:ind w:left="567" w:hanging="567"/>
        <w:contextualSpacing w:val="0"/>
        <w:rPr>
          <w:rFonts w:ascii="Raleway" w:hAnsi="Raleway"/>
        </w:rPr>
      </w:pPr>
      <w:r>
        <w:rPr>
          <w:rFonts w:ascii="Raleway" w:hAnsi="Raleway"/>
        </w:rPr>
        <w:t>Avoid using negative phrasing - it can make it harder for the learner to understand the question.</w:t>
      </w:r>
      <w:r w:rsidR="00924746">
        <w:rPr>
          <w:rFonts w:ascii="Raleway" w:hAnsi="Raleway"/>
        </w:rPr>
        <w:t xml:space="preserve"> If you need to use negative phrasing, either bold or italicise to make it clear to the learner.</w:t>
      </w:r>
    </w:p>
    <w:tbl>
      <w:tblPr>
        <w:tblStyle w:val="TableGrid"/>
        <w:tblW w:w="8505" w:type="dxa"/>
        <w:tblInd w:w="562" w:type="dxa"/>
        <w:tblLook w:val="04A0" w:firstRow="1" w:lastRow="0" w:firstColumn="1" w:lastColumn="0" w:noHBand="0" w:noVBand="1"/>
      </w:tblPr>
      <w:tblGrid>
        <w:gridCol w:w="2977"/>
        <w:gridCol w:w="5528"/>
      </w:tblGrid>
      <w:tr w:rsidR="00F83FAE" w14:paraId="710C154C" w14:textId="77777777" w:rsidTr="000E6A8E">
        <w:tc>
          <w:tcPr>
            <w:tcW w:w="2977" w:type="dxa"/>
          </w:tcPr>
          <w:p w14:paraId="30083602" w14:textId="4DC16295" w:rsidR="00F83FAE" w:rsidRPr="004A7AC1" w:rsidRDefault="00DA0D4A" w:rsidP="004A7AC1">
            <w:pPr>
              <w:spacing w:before="120" w:after="120"/>
              <w:rPr>
                <w:rFonts w:ascii="Raleway" w:hAnsi="Raleway"/>
                <w:color w:val="FF0000"/>
              </w:rPr>
            </w:pPr>
            <w:r w:rsidRPr="004A7AC1">
              <w:rPr>
                <w:rFonts w:ascii="Raleway" w:hAnsi="Raleway"/>
                <w:color w:val="FF0000"/>
              </w:rPr>
              <w:t>Stem has n</w:t>
            </w:r>
            <w:r w:rsidR="00F83FAE" w:rsidRPr="004A7AC1">
              <w:rPr>
                <w:rFonts w:ascii="Raleway" w:hAnsi="Raleway"/>
                <w:color w:val="FF0000"/>
              </w:rPr>
              <w:t>egative phrasing</w:t>
            </w:r>
          </w:p>
        </w:tc>
        <w:tc>
          <w:tcPr>
            <w:tcW w:w="5528" w:type="dxa"/>
          </w:tcPr>
          <w:p w14:paraId="460CB86D" w14:textId="77777777" w:rsidR="00F83FAE" w:rsidRPr="004A7AC1" w:rsidRDefault="00F83FAE" w:rsidP="004A7AC1">
            <w:pPr>
              <w:spacing w:before="120" w:after="120"/>
              <w:rPr>
                <w:rFonts w:ascii="Raleway" w:hAnsi="Raleway"/>
              </w:rPr>
            </w:pPr>
            <w:r w:rsidRPr="004A7AC1">
              <w:rPr>
                <w:rFonts w:ascii="Raleway" w:hAnsi="Raleway"/>
              </w:rPr>
              <w:t xml:space="preserve">Which of the following is </w:t>
            </w:r>
            <w:r w:rsidRPr="004A7AC1">
              <w:rPr>
                <w:rFonts w:ascii="Raleway" w:hAnsi="Raleway"/>
                <w:b/>
                <w:bCs/>
                <w:i/>
                <w:iCs/>
              </w:rPr>
              <w:t>not true</w:t>
            </w:r>
            <w:r w:rsidRPr="004A7AC1">
              <w:rPr>
                <w:rFonts w:ascii="Raleway" w:hAnsi="Raleway"/>
              </w:rPr>
              <w:t>?</w:t>
            </w:r>
          </w:p>
        </w:tc>
      </w:tr>
      <w:tr w:rsidR="00F83FAE" w14:paraId="34B1B63F" w14:textId="77777777" w:rsidTr="000E6A8E">
        <w:tc>
          <w:tcPr>
            <w:tcW w:w="2977" w:type="dxa"/>
          </w:tcPr>
          <w:p w14:paraId="7799ED6E" w14:textId="12964517" w:rsidR="00F83FAE" w:rsidRPr="004A7AC1" w:rsidRDefault="00DA0D4A" w:rsidP="004A7AC1">
            <w:pPr>
              <w:spacing w:before="120" w:after="120"/>
              <w:rPr>
                <w:rFonts w:ascii="Raleway" w:hAnsi="Raleway"/>
                <w:color w:val="FF0000"/>
              </w:rPr>
            </w:pPr>
            <w:r w:rsidRPr="004A7AC1">
              <w:rPr>
                <w:rFonts w:ascii="Raleway" w:hAnsi="Raleway"/>
                <w:color w:val="FF0000"/>
              </w:rPr>
              <w:t>Stem has n</w:t>
            </w:r>
            <w:r w:rsidR="00F83FAE" w:rsidRPr="004A7AC1">
              <w:rPr>
                <w:rFonts w:ascii="Raleway" w:hAnsi="Raleway"/>
                <w:color w:val="FF0000"/>
              </w:rPr>
              <w:t>egative phrasing</w:t>
            </w:r>
          </w:p>
        </w:tc>
        <w:tc>
          <w:tcPr>
            <w:tcW w:w="5528" w:type="dxa"/>
          </w:tcPr>
          <w:p w14:paraId="673699A8" w14:textId="44A1D98A" w:rsidR="00F83FAE" w:rsidRPr="004A7AC1" w:rsidRDefault="00520148" w:rsidP="004A7AC1">
            <w:pPr>
              <w:spacing w:before="120" w:after="120"/>
              <w:rPr>
                <w:rFonts w:ascii="Raleway" w:hAnsi="Raleway"/>
              </w:rPr>
            </w:pPr>
            <w:r w:rsidRPr="004A7AC1">
              <w:rPr>
                <w:rFonts w:ascii="Raleway" w:hAnsi="Raleway"/>
              </w:rPr>
              <w:t>All</w:t>
            </w:r>
            <w:r w:rsidR="00F83FAE" w:rsidRPr="004A7AC1">
              <w:rPr>
                <w:rFonts w:ascii="Raleway" w:hAnsi="Raleway"/>
              </w:rPr>
              <w:t xml:space="preserve"> the following statements about planets are true, </w:t>
            </w:r>
            <w:r w:rsidR="00F83FAE" w:rsidRPr="004A7AC1">
              <w:rPr>
                <w:rFonts w:ascii="Raleway" w:hAnsi="Raleway"/>
                <w:b/>
                <w:bCs/>
                <w:i/>
                <w:iCs/>
              </w:rPr>
              <w:t>except</w:t>
            </w:r>
            <w:r w:rsidR="00F83FAE" w:rsidRPr="004A7AC1">
              <w:rPr>
                <w:rFonts w:ascii="Raleway" w:hAnsi="Raleway"/>
              </w:rPr>
              <w:t>…</w:t>
            </w:r>
          </w:p>
        </w:tc>
      </w:tr>
    </w:tbl>
    <w:p w14:paraId="6531A07C" w14:textId="6EDB78B9" w:rsidR="00D87389" w:rsidRDefault="00D87389" w:rsidP="004A7AC1">
      <w:pPr>
        <w:pStyle w:val="ListParagraph"/>
        <w:spacing w:before="120" w:after="120"/>
        <w:ind w:left="567" w:hanging="567"/>
        <w:contextualSpacing w:val="0"/>
        <w:rPr>
          <w:rFonts w:ascii="Raleway" w:hAnsi="Raleway"/>
        </w:rPr>
      </w:pPr>
    </w:p>
    <w:p w14:paraId="74B33F46" w14:textId="1B8F5A31" w:rsidR="00CA0742" w:rsidRDefault="00CA0742" w:rsidP="004A7AC1">
      <w:pPr>
        <w:pStyle w:val="ListParagraph"/>
        <w:spacing w:before="120" w:after="120"/>
        <w:ind w:left="567" w:hanging="567"/>
        <w:contextualSpacing w:val="0"/>
        <w:rPr>
          <w:rFonts w:ascii="Raleway" w:hAnsi="Raleway"/>
        </w:rPr>
      </w:pPr>
    </w:p>
    <w:p w14:paraId="6583C3B8" w14:textId="0AF85359" w:rsidR="00CA0742" w:rsidRDefault="00CA0742" w:rsidP="004A7AC1">
      <w:pPr>
        <w:pStyle w:val="ListParagraph"/>
        <w:spacing w:before="120" w:after="120"/>
        <w:ind w:left="567" w:hanging="567"/>
        <w:contextualSpacing w:val="0"/>
        <w:rPr>
          <w:rFonts w:ascii="Raleway" w:hAnsi="Raleway"/>
        </w:rPr>
      </w:pPr>
    </w:p>
    <w:p w14:paraId="73A22737" w14:textId="77777777" w:rsidR="00CA0742" w:rsidRDefault="00CA0742" w:rsidP="004A7AC1">
      <w:pPr>
        <w:pStyle w:val="ListParagraph"/>
        <w:spacing w:before="120" w:after="120"/>
        <w:ind w:left="567" w:hanging="567"/>
        <w:contextualSpacing w:val="0"/>
        <w:rPr>
          <w:rFonts w:ascii="Raleway" w:hAnsi="Raleway"/>
        </w:rPr>
      </w:pPr>
    </w:p>
    <w:p w14:paraId="1526C655" w14:textId="39B8CC7B" w:rsidR="00F83FAE" w:rsidRPr="004A7AC1" w:rsidRDefault="00F83FAE" w:rsidP="004A7AC1">
      <w:pPr>
        <w:pStyle w:val="ListParagraph"/>
        <w:numPr>
          <w:ilvl w:val="0"/>
          <w:numId w:val="47"/>
        </w:numPr>
        <w:spacing w:before="120" w:after="120"/>
        <w:ind w:left="567" w:hanging="567"/>
        <w:rPr>
          <w:rFonts w:ascii="Raleway" w:hAnsi="Raleway"/>
        </w:rPr>
      </w:pPr>
      <w:r w:rsidRPr="004A7AC1">
        <w:rPr>
          <w:rFonts w:ascii="Raleway" w:hAnsi="Raleway"/>
        </w:rPr>
        <w:lastRenderedPageBreak/>
        <w:t>Distractors are the incorrect answers. Distractors should be plausible, and not be obviously wrong.</w:t>
      </w:r>
    </w:p>
    <w:tbl>
      <w:tblPr>
        <w:tblStyle w:val="TableGrid"/>
        <w:tblW w:w="8505" w:type="dxa"/>
        <w:tblInd w:w="562" w:type="dxa"/>
        <w:tblLook w:val="04A0" w:firstRow="1" w:lastRow="0" w:firstColumn="1" w:lastColumn="0" w:noHBand="0" w:noVBand="1"/>
      </w:tblPr>
      <w:tblGrid>
        <w:gridCol w:w="2977"/>
        <w:gridCol w:w="5528"/>
      </w:tblGrid>
      <w:tr w:rsidR="00F83FAE" w14:paraId="6C71FFE8" w14:textId="77777777" w:rsidTr="00924746">
        <w:tc>
          <w:tcPr>
            <w:tcW w:w="2977" w:type="dxa"/>
          </w:tcPr>
          <w:p w14:paraId="0B936AA5" w14:textId="77777777" w:rsidR="00F83FAE" w:rsidRPr="004A7AC1" w:rsidRDefault="00F83FAE" w:rsidP="004A7AC1">
            <w:pPr>
              <w:spacing w:before="120" w:after="120"/>
              <w:rPr>
                <w:rFonts w:ascii="Raleway" w:hAnsi="Raleway"/>
                <w:color w:val="FF0000"/>
              </w:rPr>
            </w:pPr>
            <w:r w:rsidRPr="004A7AC1">
              <w:rPr>
                <w:rFonts w:ascii="Raleway" w:hAnsi="Raleway"/>
                <w:color w:val="FF0000"/>
              </w:rPr>
              <w:t xml:space="preserve">Obviously wrong </w:t>
            </w:r>
            <w:r w:rsidRPr="004A7AC1">
              <w:rPr>
                <w:rFonts w:ascii="Raleway" w:hAnsi="Raleway"/>
                <w:color w:val="FF0000"/>
              </w:rPr>
              <w:br/>
              <w:t>(Popeye is not a real person)</w:t>
            </w:r>
          </w:p>
        </w:tc>
        <w:tc>
          <w:tcPr>
            <w:tcW w:w="5528" w:type="dxa"/>
          </w:tcPr>
          <w:p w14:paraId="04241263" w14:textId="77777777" w:rsidR="000B5BED" w:rsidRDefault="00F83FAE" w:rsidP="004A7AC1">
            <w:pPr>
              <w:spacing w:before="120" w:after="120"/>
              <w:rPr>
                <w:rFonts w:ascii="Raleway" w:hAnsi="Raleway"/>
              </w:rPr>
            </w:pPr>
            <w:r w:rsidRPr="004A7AC1">
              <w:rPr>
                <w:rFonts w:ascii="Raleway" w:hAnsi="Raleway"/>
              </w:rPr>
              <w:t>Who was the first to walk on the moon?</w:t>
            </w:r>
          </w:p>
          <w:p w14:paraId="316F0586" w14:textId="5985FC12" w:rsidR="00F83FAE" w:rsidRPr="004A7AC1" w:rsidRDefault="00F83FAE" w:rsidP="004A7AC1">
            <w:pPr>
              <w:spacing w:before="120" w:after="120"/>
              <w:rPr>
                <w:rFonts w:ascii="Raleway" w:hAnsi="Raleway"/>
              </w:rPr>
            </w:pPr>
            <w:r w:rsidRPr="004A7AC1">
              <w:rPr>
                <w:rFonts w:ascii="Raleway" w:hAnsi="Raleway"/>
              </w:rPr>
              <w:br/>
              <w:t>A. John Walker</w:t>
            </w:r>
          </w:p>
          <w:p w14:paraId="0B33A765" w14:textId="6A6152AC" w:rsidR="00F83FAE" w:rsidRPr="004A7AC1" w:rsidRDefault="004A7AC1" w:rsidP="004A7AC1">
            <w:pPr>
              <w:spacing w:before="120" w:after="120"/>
              <w:ind w:left="360" w:hanging="360"/>
              <w:rPr>
                <w:rFonts w:ascii="Raleway" w:hAnsi="Raleway"/>
              </w:rPr>
            </w:pPr>
            <w:r>
              <w:rPr>
                <w:rFonts w:ascii="Raleway" w:hAnsi="Raleway"/>
              </w:rPr>
              <w:t xml:space="preserve">B. </w:t>
            </w:r>
            <w:r w:rsidR="00F83FAE" w:rsidRPr="004A7AC1">
              <w:rPr>
                <w:rFonts w:ascii="Raleway" w:hAnsi="Raleway"/>
              </w:rPr>
              <w:t>Edmund Hillary</w:t>
            </w:r>
          </w:p>
          <w:p w14:paraId="57A98CA1" w14:textId="69559F24" w:rsidR="00F83FAE" w:rsidRDefault="00F83FAE" w:rsidP="004A7AC1">
            <w:pPr>
              <w:pStyle w:val="ListParagraph"/>
              <w:numPr>
                <w:ilvl w:val="0"/>
                <w:numId w:val="30"/>
              </w:numPr>
              <w:spacing w:before="120" w:after="120"/>
              <w:ind w:left="325" w:hanging="325"/>
              <w:contextualSpacing w:val="0"/>
              <w:rPr>
                <w:rFonts w:ascii="Raleway" w:hAnsi="Raleway"/>
              </w:rPr>
            </w:pPr>
            <w:r>
              <w:rPr>
                <w:rFonts w:ascii="Raleway" w:hAnsi="Raleway"/>
              </w:rPr>
              <w:t>Popeye</w:t>
            </w:r>
          </w:p>
          <w:p w14:paraId="1E84EC82" w14:textId="77777777" w:rsidR="00F83FAE" w:rsidRPr="004A7AC1" w:rsidRDefault="00F83FAE" w:rsidP="004A7AC1">
            <w:pPr>
              <w:spacing w:before="120" w:after="120"/>
              <w:rPr>
                <w:rFonts w:ascii="Raleway" w:hAnsi="Raleway"/>
              </w:rPr>
            </w:pPr>
            <w:r w:rsidRPr="004A7AC1">
              <w:rPr>
                <w:rFonts w:ascii="Raleway" w:hAnsi="Raleway"/>
              </w:rPr>
              <w:t>D. Neil Armstrong</w:t>
            </w:r>
          </w:p>
        </w:tc>
      </w:tr>
    </w:tbl>
    <w:p w14:paraId="6C734876" w14:textId="77777777" w:rsidR="00F83FAE" w:rsidRDefault="00F83FAE" w:rsidP="004A7AC1">
      <w:pPr>
        <w:spacing w:before="120" w:after="120"/>
        <w:ind w:left="567" w:hanging="567"/>
        <w:rPr>
          <w:rFonts w:ascii="Raleway" w:hAnsi="Raleway"/>
        </w:rPr>
      </w:pPr>
    </w:p>
    <w:p w14:paraId="1DAFC756" w14:textId="02FE4EC4" w:rsidR="00F83FAE" w:rsidRPr="004A7AC1" w:rsidRDefault="00F83FAE" w:rsidP="004A7AC1">
      <w:pPr>
        <w:pStyle w:val="ListParagraph"/>
        <w:numPr>
          <w:ilvl w:val="0"/>
          <w:numId w:val="47"/>
        </w:numPr>
        <w:spacing w:before="120" w:after="120"/>
        <w:ind w:left="567" w:hanging="567"/>
        <w:rPr>
          <w:rFonts w:ascii="Raleway" w:hAnsi="Raleway"/>
        </w:rPr>
      </w:pPr>
      <w:r w:rsidRPr="004A7AC1">
        <w:rPr>
          <w:rFonts w:ascii="Raleway" w:hAnsi="Raleway"/>
        </w:rPr>
        <w:t xml:space="preserve">Distractors should be written clearly and concisely. The learner’s knowledge of the learning outcome is being assessed, not their reading ability. </w:t>
      </w:r>
      <w:r w:rsidRPr="004A7AC1">
        <w:rPr>
          <w:rFonts w:ascii="Raleway" w:hAnsi="Raleway"/>
        </w:rPr>
        <w:br/>
      </w:r>
    </w:p>
    <w:p w14:paraId="43E31C79" w14:textId="77777777" w:rsidR="000B5BED" w:rsidRDefault="004A7AC1" w:rsidP="000E6A8E">
      <w:pPr>
        <w:pStyle w:val="ListParagraph"/>
        <w:numPr>
          <w:ilvl w:val="0"/>
          <w:numId w:val="47"/>
        </w:numPr>
        <w:spacing w:before="120" w:after="120"/>
        <w:ind w:left="567" w:hanging="567"/>
        <w:rPr>
          <w:rFonts w:ascii="Raleway" w:hAnsi="Raleway"/>
        </w:rPr>
      </w:pPr>
      <w:r w:rsidRPr="000B5BED">
        <w:rPr>
          <w:rFonts w:ascii="Raleway" w:hAnsi="Raleway"/>
        </w:rPr>
        <w:t>Make the options grammatically consistent with the question stem. Read the stem and the questions to make sure they read correctly.</w:t>
      </w:r>
      <w:r w:rsidR="000B5BED">
        <w:rPr>
          <w:rFonts w:ascii="Raleway" w:hAnsi="Raleway"/>
        </w:rPr>
        <w:br/>
      </w:r>
    </w:p>
    <w:p w14:paraId="5A9B4A4E" w14:textId="64C3BAD3" w:rsidR="000B5BED" w:rsidRPr="000B5BED" w:rsidRDefault="000B5BED" w:rsidP="000E6A8E">
      <w:pPr>
        <w:pStyle w:val="ListParagraph"/>
        <w:numPr>
          <w:ilvl w:val="0"/>
          <w:numId w:val="47"/>
        </w:numPr>
        <w:spacing w:before="120" w:after="120"/>
        <w:ind w:left="567" w:hanging="567"/>
        <w:rPr>
          <w:rFonts w:ascii="Raleway" w:hAnsi="Raleway"/>
        </w:rPr>
      </w:pPr>
      <w:r w:rsidRPr="000B5BED">
        <w:rPr>
          <w:rFonts w:ascii="Raleway" w:hAnsi="Raleway"/>
        </w:rPr>
        <w:t>The number of distractors vary depending on the number of correct answers. Typically for multi-choice questions there is one correct answer and three distractors.</w:t>
      </w:r>
      <w:r w:rsidRPr="000B5BED">
        <w:rPr>
          <w:rFonts w:ascii="Raleway" w:hAnsi="Raleway"/>
        </w:rPr>
        <w:br/>
      </w:r>
    </w:p>
    <w:p w14:paraId="127E813C" w14:textId="62E6223C" w:rsidR="000B5BED" w:rsidRDefault="000B5BED" w:rsidP="000B5BED">
      <w:pPr>
        <w:pStyle w:val="ListParagraph"/>
        <w:numPr>
          <w:ilvl w:val="0"/>
          <w:numId w:val="47"/>
        </w:numPr>
        <w:spacing w:before="120" w:after="120"/>
        <w:ind w:left="567" w:hanging="567"/>
        <w:rPr>
          <w:rFonts w:ascii="Raleway" w:hAnsi="Raleway"/>
        </w:rPr>
      </w:pPr>
      <w:r w:rsidRPr="004A7AC1">
        <w:rPr>
          <w:rFonts w:ascii="Raleway" w:hAnsi="Raleway"/>
        </w:rPr>
        <w:t>Mix up the placement of the correct answer. Be mindful</w:t>
      </w:r>
      <w:r w:rsidR="001E0393">
        <w:rPr>
          <w:rFonts w:ascii="Raleway" w:hAnsi="Raleway"/>
        </w:rPr>
        <w:t xml:space="preserve"> of this</w:t>
      </w:r>
      <w:r w:rsidRPr="004A7AC1">
        <w:rPr>
          <w:rFonts w:ascii="Raleway" w:hAnsi="Raleway"/>
        </w:rPr>
        <w:t xml:space="preserve"> because correct answers are usually the second and third option.</w:t>
      </w:r>
      <w:r>
        <w:rPr>
          <w:rFonts w:ascii="Raleway" w:hAnsi="Raleway"/>
        </w:rPr>
        <w:br/>
      </w:r>
    </w:p>
    <w:p w14:paraId="419342CB" w14:textId="3FF4F627" w:rsidR="004A7AC1" w:rsidRDefault="00CA0742" w:rsidP="004A7AC1">
      <w:pPr>
        <w:pStyle w:val="ListParagraph"/>
        <w:numPr>
          <w:ilvl w:val="0"/>
          <w:numId w:val="47"/>
        </w:numPr>
        <w:spacing w:before="120" w:after="120"/>
        <w:ind w:left="567" w:hanging="567"/>
        <w:rPr>
          <w:rFonts w:ascii="Raleway" w:hAnsi="Raleway"/>
        </w:rPr>
      </w:pPr>
      <w:r>
        <w:rPr>
          <w:rFonts w:ascii="Raleway" w:hAnsi="Raleway"/>
        </w:rPr>
        <w:t>Place the</w:t>
      </w:r>
      <w:r w:rsidR="004A7AC1">
        <w:rPr>
          <w:rFonts w:ascii="Raleway" w:hAnsi="Raleway"/>
        </w:rPr>
        <w:t xml:space="preserve"> distractors in a logical order.</w:t>
      </w:r>
    </w:p>
    <w:tbl>
      <w:tblPr>
        <w:tblStyle w:val="TableGrid"/>
        <w:tblW w:w="8505" w:type="dxa"/>
        <w:tblInd w:w="562" w:type="dxa"/>
        <w:tblLook w:val="04A0" w:firstRow="1" w:lastRow="0" w:firstColumn="1" w:lastColumn="0" w:noHBand="0" w:noVBand="1"/>
      </w:tblPr>
      <w:tblGrid>
        <w:gridCol w:w="2977"/>
        <w:gridCol w:w="5528"/>
      </w:tblGrid>
      <w:tr w:rsidR="004A7AC1" w14:paraId="14FFBE5D" w14:textId="77777777" w:rsidTr="000E6A8E">
        <w:tc>
          <w:tcPr>
            <w:tcW w:w="2977" w:type="dxa"/>
          </w:tcPr>
          <w:p w14:paraId="49762F2D" w14:textId="2AC01CF3" w:rsidR="004A7AC1" w:rsidRPr="004A7AC1" w:rsidRDefault="00BC6970" w:rsidP="000E6A8E">
            <w:pPr>
              <w:spacing w:before="120" w:after="120"/>
              <w:rPr>
                <w:rFonts w:ascii="Raleway" w:hAnsi="Raleway"/>
                <w:color w:val="FF0000"/>
              </w:rPr>
            </w:pPr>
            <w:r>
              <w:rPr>
                <w:rFonts w:ascii="Raleway" w:hAnsi="Raleway"/>
                <w:color w:val="FF0000"/>
              </w:rPr>
              <w:t>Distractors not in logical order</w:t>
            </w:r>
            <w:r w:rsidR="009B3F37">
              <w:rPr>
                <w:rFonts w:ascii="Raleway" w:hAnsi="Raleway"/>
                <w:color w:val="FF0000"/>
              </w:rPr>
              <w:t xml:space="preserve"> (dates are not in order from the earliest year to the latest year)</w:t>
            </w:r>
            <w:r w:rsidR="004A7AC1" w:rsidRPr="004A7AC1">
              <w:rPr>
                <w:rFonts w:ascii="Raleway" w:hAnsi="Raleway"/>
                <w:color w:val="FF0000"/>
              </w:rPr>
              <w:br/>
            </w:r>
          </w:p>
        </w:tc>
        <w:tc>
          <w:tcPr>
            <w:tcW w:w="5528" w:type="dxa"/>
          </w:tcPr>
          <w:p w14:paraId="713E0756" w14:textId="76E21D41" w:rsidR="004A7AC1" w:rsidRDefault="004A7AC1" w:rsidP="000E6A8E">
            <w:pPr>
              <w:spacing w:before="120" w:after="120"/>
              <w:rPr>
                <w:rFonts w:ascii="Raleway" w:hAnsi="Raleway"/>
              </w:rPr>
            </w:pPr>
            <w:r>
              <w:rPr>
                <w:rFonts w:ascii="Raleway" w:hAnsi="Raleway"/>
              </w:rPr>
              <w:t>What year did Neil Armstrong walk on the moon?</w:t>
            </w:r>
          </w:p>
          <w:p w14:paraId="5B8936C8" w14:textId="77777777" w:rsidR="000B5BED" w:rsidRDefault="000B5BED" w:rsidP="000E6A8E">
            <w:pPr>
              <w:spacing w:before="120" w:after="120"/>
              <w:rPr>
                <w:rFonts w:ascii="Raleway" w:hAnsi="Raleway"/>
              </w:rPr>
            </w:pPr>
          </w:p>
          <w:p w14:paraId="55FCAB7C" w14:textId="7D8C342E" w:rsidR="004A7AC1" w:rsidRPr="004A7AC1" w:rsidRDefault="004A7AC1" w:rsidP="000E6A8E">
            <w:pPr>
              <w:spacing w:before="120" w:after="120"/>
              <w:rPr>
                <w:rFonts w:ascii="Raleway" w:hAnsi="Raleway"/>
              </w:rPr>
            </w:pPr>
            <w:r>
              <w:rPr>
                <w:rFonts w:ascii="Raleway" w:hAnsi="Raleway"/>
              </w:rPr>
              <w:t>A</w:t>
            </w:r>
            <w:r w:rsidRPr="004A7AC1">
              <w:rPr>
                <w:rFonts w:ascii="Raleway" w:hAnsi="Raleway"/>
              </w:rPr>
              <w:t xml:space="preserve">. </w:t>
            </w:r>
            <w:r>
              <w:rPr>
                <w:rFonts w:ascii="Raleway" w:hAnsi="Raleway"/>
              </w:rPr>
              <w:t xml:space="preserve"> 1954</w:t>
            </w:r>
          </w:p>
          <w:p w14:paraId="594BA197" w14:textId="66FF1488" w:rsidR="004A7AC1" w:rsidRDefault="004A7AC1" w:rsidP="000E6A8E">
            <w:pPr>
              <w:spacing w:before="120" w:after="120"/>
              <w:ind w:left="360" w:hanging="360"/>
              <w:rPr>
                <w:rFonts w:ascii="Raleway" w:hAnsi="Raleway"/>
              </w:rPr>
            </w:pPr>
            <w:r>
              <w:rPr>
                <w:rFonts w:ascii="Raleway" w:hAnsi="Raleway"/>
              </w:rPr>
              <w:t xml:space="preserve">B.  1980 </w:t>
            </w:r>
          </w:p>
          <w:p w14:paraId="5C9A5F80" w14:textId="317059B3" w:rsidR="004A7AC1" w:rsidRDefault="004A7AC1" w:rsidP="000E6A8E">
            <w:pPr>
              <w:spacing w:before="120" w:after="120"/>
              <w:ind w:left="360" w:hanging="360"/>
              <w:rPr>
                <w:rFonts w:ascii="Raleway" w:hAnsi="Raleway"/>
              </w:rPr>
            </w:pPr>
            <w:r>
              <w:rPr>
                <w:rFonts w:ascii="Raleway" w:hAnsi="Raleway"/>
              </w:rPr>
              <w:t>C.  1969</w:t>
            </w:r>
          </w:p>
          <w:p w14:paraId="4F9B5459" w14:textId="78C543BF" w:rsidR="004A7AC1" w:rsidRPr="004A7AC1" w:rsidRDefault="004A7AC1" w:rsidP="00BC6970">
            <w:pPr>
              <w:spacing w:before="120" w:after="120"/>
              <w:ind w:left="360" w:hanging="360"/>
              <w:rPr>
                <w:rFonts w:ascii="Raleway" w:hAnsi="Raleway"/>
              </w:rPr>
            </w:pPr>
            <w:r>
              <w:rPr>
                <w:rFonts w:ascii="Raleway" w:hAnsi="Raleway"/>
              </w:rPr>
              <w:t>D.  19</w:t>
            </w:r>
            <w:r w:rsidR="00BC6970">
              <w:rPr>
                <w:rFonts w:ascii="Raleway" w:hAnsi="Raleway"/>
              </w:rPr>
              <w:t>63</w:t>
            </w:r>
          </w:p>
        </w:tc>
      </w:tr>
      <w:tr w:rsidR="00BC6970" w14:paraId="01C0E5F8" w14:textId="77777777" w:rsidTr="000E6A8E">
        <w:tc>
          <w:tcPr>
            <w:tcW w:w="2977" w:type="dxa"/>
          </w:tcPr>
          <w:p w14:paraId="7A499281" w14:textId="2BBB3274" w:rsidR="00BC6970" w:rsidRDefault="00BC6970" w:rsidP="00BC6970">
            <w:pPr>
              <w:spacing w:before="120" w:after="120"/>
              <w:rPr>
                <w:rFonts w:ascii="Raleway" w:hAnsi="Raleway"/>
                <w:color w:val="FF0000"/>
              </w:rPr>
            </w:pPr>
            <w:r w:rsidRPr="00BC6970">
              <w:rPr>
                <w:rFonts w:ascii="Raleway" w:hAnsi="Raleway"/>
                <w:color w:val="00B050"/>
              </w:rPr>
              <w:t>Logical order</w:t>
            </w:r>
          </w:p>
        </w:tc>
        <w:tc>
          <w:tcPr>
            <w:tcW w:w="5528" w:type="dxa"/>
          </w:tcPr>
          <w:p w14:paraId="1F6A7298" w14:textId="3A076D59" w:rsidR="00BC6970" w:rsidRDefault="00BC6970" w:rsidP="00BC6970">
            <w:pPr>
              <w:spacing w:before="120" w:after="120"/>
              <w:rPr>
                <w:rFonts w:ascii="Raleway" w:hAnsi="Raleway"/>
              </w:rPr>
            </w:pPr>
            <w:r>
              <w:rPr>
                <w:rFonts w:ascii="Raleway" w:hAnsi="Raleway"/>
              </w:rPr>
              <w:t>What year did Neil Armstrong walk on the moon?</w:t>
            </w:r>
          </w:p>
          <w:p w14:paraId="49FACF3D" w14:textId="77777777" w:rsidR="000B5BED" w:rsidRDefault="000B5BED" w:rsidP="00BC6970">
            <w:pPr>
              <w:spacing w:before="120" w:after="120"/>
              <w:rPr>
                <w:rFonts w:ascii="Raleway" w:hAnsi="Raleway"/>
              </w:rPr>
            </w:pPr>
          </w:p>
          <w:p w14:paraId="51BAF913" w14:textId="77777777" w:rsidR="00BC6970" w:rsidRPr="004A7AC1" w:rsidRDefault="00BC6970" w:rsidP="00BC6970">
            <w:pPr>
              <w:spacing w:before="120" w:after="120"/>
              <w:rPr>
                <w:rFonts w:ascii="Raleway" w:hAnsi="Raleway"/>
              </w:rPr>
            </w:pPr>
            <w:r>
              <w:rPr>
                <w:rFonts w:ascii="Raleway" w:hAnsi="Raleway"/>
              </w:rPr>
              <w:t>A</w:t>
            </w:r>
            <w:r w:rsidRPr="004A7AC1">
              <w:rPr>
                <w:rFonts w:ascii="Raleway" w:hAnsi="Raleway"/>
              </w:rPr>
              <w:t xml:space="preserve">. </w:t>
            </w:r>
            <w:r>
              <w:rPr>
                <w:rFonts w:ascii="Raleway" w:hAnsi="Raleway"/>
              </w:rPr>
              <w:t xml:space="preserve"> 1954</w:t>
            </w:r>
          </w:p>
          <w:p w14:paraId="0CF22F2A" w14:textId="22E9A840" w:rsidR="00BC6970" w:rsidRDefault="00BC6970" w:rsidP="00BC6970">
            <w:pPr>
              <w:spacing w:before="120" w:after="120"/>
              <w:ind w:left="360" w:hanging="360"/>
              <w:rPr>
                <w:rFonts w:ascii="Raleway" w:hAnsi="Raleway"/>
              </w:rPr>
            </w:pPr>
            <w:r>
              <w:rPr>
                <w:rFonts w:ascii="Raleway" w:hAnsi="Raleway"/>
              </w:rPr>
              <w:t xml:space="preserve">B.  1963 </w:t>
            </w:r>
          </w:p>
          <w:p w14:paraId="420808E4" w14:textId="77777777" w:rsidR="00BC6970" w:rsidRDefault="00BC6970" w:rsidP="00BC6970">
            <w:pPr>
              <w:spacing w:before="120" w:after="120"/>
              <w:ind w:left="360" w:hanging="360"/>
              <w:rPr>
                <w:rFonts w:ascii="Raleway" w:hAnsi="Raleway"/>
              </w:rPr>
            </w:pPr>
            <w:r>
              <w:rPr>
                <w:rFonts w:ascii="Raleway" w:hAnsi="Raleway"/>
              </w:rPr>
              <w:t>C.  1969</w:t>
            </w:r>
          </w:p>
          <w:p w14:paraId="7386498F" w14:textId="76365E35" w:rsidR="00BC6970" w:rsidRDefault="00BC6970" w:rsidP="00BC6970">
            <w:pPr>
              <w:spacing w:before="120" w:after="120"/>
              <w:rPr>
                <w:rFonts w:ascii="Raleway" w:hAnsi="Raleway"/>
              </w:rPr>
            </w:pPr>
            <w:r>
              <w:rPr>
                <w:rFonts w:ascii="Raleway" w:hAnsi="Raleway"/>
              </w:rPr>
              <w:t>D.  1980</w:t>
            </w:r>
          </w:p>
        </w:tc>
      </w:tr>
    </w:tbl>
    <w:p w14:paraId="249DAF52" w14:textId="2FF91047" w:rsidR="00CA0742" w:rsidRDefault="00CA0742" w:rsidP="004A7AC1">
      <w:pPr>
        <w:pStyle w:val="ListParagraph"/>
        <w:spacing w:before="120" w:after="120"/>
        <w:ind w:left="567"/>
        <w:rPr>
          <w:rFonts w:ascii="Raleway" w:hAnsi="Raleway"/>
        </w:rPr>
      </w:pPr>
    </w:p>
    <w:p w14:paraId="508FF3EA" w14:textId="48BD9EBE" w:rsidR="004A7AC1" w:rsidRPr="00CA0742" w:rsidRDefault="00CA0742" w:rsidP="00CA0742">
      <w:pPr>
        <w:rPr>
          <w:rFonts w:ascii="Raleway" w:hAnsi="Raleway"/>
        </w:rPr>
      </w:pPr>
      <w:r>
        <w:rPr>
          <w:rFonts w:ascii="Raleway" w:hAnsi="Raleway"/>
        </w:rPr>
        <w:br w:type="page"/>
      </w:r>
    </w:p>
    <w:p w14:paraId="4B06C71B" w14:textId="1FF158BF" w:rsidR="00F83FAE" w:rsidRDefault="00F83FAE" w:rsidP="004A7AC1">
      <w:pPr>
        <w:pStyle w:val="ListParagraph"/>
        <w:numPr>
          <w:ilvl w:val="0"/>
          <w:numId w:val="47"/>
        </w:numPr>
        <w:spacing w:before="120" w:after="120"/>
        <w:ind w:left="567" w:hanging="567"/>
        <w:rPr>
          <w:rFonts w:ascii="Raleway" w:hAnsi="Raleway"/>
        </w:rPr>
      </w:pPr>
      <w:r w:rsidRPr="004A7AC1">
        <w:rPr>
          <w:rFonts w:ascii="Raleway" w:hAnsi="Raleway"/>
        </w:rPr>
        <w:lastRenderedPageBreak/>
        <w:t>Keep the answer options similar in length and language.</w:t>
      </w:r>
    </w:p>
    <w:p w14:paraId="08E65CA0" w14:textId="77777777" w:rsidR="004A7AC1" w:rsidRPr="004A7AC1" w:rsidRDefault="004A7AC1" w:rsidP="004A7AC1">
      <w:pPr>
        <w:pStyle w:val="ListParagraph"/>
        <w:spacing w:before="120" w:after="120"/>
        <w:ind w:left="567"/>
        <w:rPr>
          <w:rFonts w:ascii="Raleway" w:hAnsi="Raleway"/>
        </w:rPr>
      </w:pPr>
    </w:p>
    <w:p w14:paraId="56784B79" w14:textId="76F19B4F" w:rsidR="00F83FAE" w:rsidRDefault="00F83FAE" w:rsidP="004A7AC1">
      <w:pPr>
        <w:pStyle w:val="ListParagraph"/>
        <w:numPr>
          <w:ilvl w:val="0"/>
          <w:numId w:val="47"/>
        </w:numPr>
        <w:spacing w:before="120" w:after="120"/>
        <w:ind w:left="567" w:hanging="567"/>
        <w:rPr>
          <w:rFonts w:ascii="Raleway" w:hAnsi="Raleway"/>
        </w:rPr>
      </w:pPr>
      <w:r w:rsidRPr="004A7AC1">
        <w:rPr>
          <w:rFonts w:ascii="Raleway" w:hAnsi="Raleway"/>
        </w:rPr>
        <w:t>Avoid using ‘all of the above’</w:t>
      </w:r>
      <w:r w:rsidR="00DA0D4A" w:rsidRPr="004A7AC1">
        <w:rPr>
          <w:rFonts w:ascii="Raleway" w:hAnsi="Raleway"/>
        </w:rPr>
        <w:t xml:space="preserve"> as an </w:t>
      </w:r>
      <w:r w:rsidR="00924746" w:rsidRPr="004A7AC1">
        <w:rPr>
          <w:rFonts w:ascii="Raleway" w:hAnsi="Raleway"/>
        </w:rPr>
        <w:t xml:space="preserve">answer </w:t>
      </w:r>
      <w:r w:rsidR="00DA0D4A" w:rsidRPr="004A7AC1">
        <w:rPr>
          <w:rFonts w:ascii="Raleway" w:hAnsi="Raleway"/>
        </w:rPr>
        <w:t>option</w:t>
      </w:r>
      <w:r w:rsidRPr="004A7AC1">
        <w:rPr>
          <w:rFonts w:ascii="Raleway" w:hAnsi="Raleway"/>
        </w:rPr>
        <w:t xml:space="preserve">. Learners </w:t>
      </w:r>
      <w:r w:rsidR="00DA0D4A" w:rsidRPr="004A7AC1">
        <w:rPr>
          <w:rFonts w:ascii="Raleway" w:hAnsi="Raleway"/>
        </w:rPr>
        <w:t xml:space="preserve">only </w:t>
      </w:r>
      <w:r w:rsidRPr="004A7AC1">
        <w:rPr>
          <w:rFonts w:ascii="Raleway" w:hAnsi="Raleway"/>
        </w:rPr>
        <w:t xml:space="preserve">need to recognise two correct options </w:t>
      </w:r>
      <w:r w:rsidR="00DA0D4A" w:rsidRPr="004A7AC1">
        <w:rPr>
          <w:rFonts w:ascii="Raleway" w:hAnsi="Raleway"/>
        </w:rPr>
        <w:t xml:space="preserve">and then choose ‘all of the above’ </w:t>
      </w:r>
      <w:r w:rsidRPr="004A7AC1">
        <w:rPr>
          <w:rFonts w:ascii="Raleway" w:hAnsi="Raleway"/>
        </w:rPr>
        <w:t xml:space="preserve">to get the answer correct. </w:t>
      </w:r>
    </w:p>
    <w:p w14:paraId="2DE00F80" w14:textId="77777777" w:rsidR="004A7AC1" w:rsidRPr="004A7AC1" w:rsidRDefault="004A7AC1" w:rsidP="004A7AC1">
      <w:pPr>
        <w:pStyle w:val="ListParagraph"/>
        <w:spacing w:before="120" w:after="120"/>
        <w:ind w:left="567"/>
        <w:rPr>
          <w:rFonts w:ascii="Raleway" w:hAnsi="Raleway"/>
        </w:rPr>
      </w:pPr>
    </w:p>
    <w:p w14:paraId="35ED442F" w14:textId="0445C38B" w:rsidR="000B5BED" w:rsidRPr="000B5BED" w:rsidRDefault="00F83FAE" w:rsidP="000B5BED">
      <w:pPr>
        <w:pStyle w:val="ListParagraph"/>
        <w:numPr>
          <w:ilvl w:val="0"/>
          <w:numId w:val="47"/>
        </w:numPr>
        <w:spacing w:before="120" w:after="120"/>
        <w:ind w:left="567" w:hanging="567"/>
        <w:rPr>
          <w:rFonts w:ascii="Raleway" w:hAnsi="Raleway"/>
        </w:rPr>
      </w:pPr>
      <w:r w:rsidRPr="004A7AC1">
        <w:rPr>
          <w:rFonts w:ascii="Raleway" w:hAnsi="Raleway"/>
        </w:rPr>
        <w:t>Avoid using ‘none of the above’</w:t>
      </w:r>
      <w:r w:rsidR="00924746" w:rsidRPr="004A7AC1">
        <w:rPr>
          <w:rFonts w:ascii="Raleway" w:hAnsi="Raleway"/>
        </w:rPr>
        <w:t xml:space="preserve"> as an answer option</w:t>
      </w:r>
      <w:r w:rsidRPr="004A7AC1">
        <w:rPr>
          <w:rFonts w:ascii="Raleway" w:hAnsi="Raleway"/>
        </w:rPr>
        <w:t>. You will never know if the learner knew the correct answer.</w:t>
      </w:r>
    </w:p>
    <w:sectPr w:rsidR="000B5BED" w:rsidRPr="000B5BED" w:rsidSect="000910A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37B8B" w14:textId="77777777" w:rsidR="007452D7" w:rsidRDefault="007452D7" w:rsidP="00A419F2">
      <w:pPr>
        <w:spacing w:after="0" w:line="240" w:lineRule="auto"/>
      </w:pPr>
      <w:r>
        <w:separator/>
      </w:r>
    </w:p>
  </w:endnote>
  <w:endnote w:type="continuationSeparator" w:id="0">
    <w:p w14:paraId="46CB154E" w14:textId="77777777" w:rsidR="007452D7" w:rsidRDefault="007452D7" w:rsidP="00A419F2">
      <w:pPr>
        <w:spacing w:after="0" w:line="240" w:lineRule="auto"/>
      </w:pPr>
      <w:r>
        <w:continuationSeparator/>
      </w:r>
    </w:p>
  </w:endnote>
  <w:endnote w:type="continuationNotice" w:id="1">
    <w:p w14:paraId="47E99DF3" w14:textId="77777777" w:rsidR="003B180A" w:rsidRDefault="003B18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Black">
    <w:altName w:val="Trebuchet MS"/>
    <w:charset w:val="00"/>
    <w:family w:val="auto"/>
    <w:pitch w:val="variable"/>
    <w:sig w:usb0="A00002FF" w:usb1="5000205B" w:usb2="00000000" w:usb3="00000000" w:csb0="00000197" w:csb1="00000000"/>
  </w:font>
  <w:font w:name="Arial">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0D232" w14:textId="77777777" w:rsidR="000E6A8E" w:rsidRDefault="000E6A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E6EB0" w14:textId="64374459" w:rsidR="0008091C" w:rsidRPr="003E7C85" w:rsidRDefault="00026BD9" w:rsidP="003E7C85">
    <w:pPr>
      <w:pStyle w:val="Footer"/>
      <w:tabs>
        <w:tab w:val="clear" w:pos="9026"/>
        <w:tab w:val="right" w:pos="10773"/>
      </w:tabs>
      <w:rPr>
        <w:rFonts w:ascii="Raleway" w:hAnsi="Raleway"/>
      </w:rPr>
    </w:pPr>
    <w:r>
      <w:rPr>
        <w:rFonts w:ascii="Raleway" w:hAnsi="Raleway"/>
      </w:rPr>
      <w:tab/>
    </w:r>
    <w:r w:rsidR="0008091C" w:rsidRPr="001015C5">
      <w:rPr>
        <w:rFonts w:ascii="Raleway" w:hAnsi="Raleway"/>
      </w:rPr>
      <w:tab/>
    </w:r>
    <w:sdt>
      <w:sdtPr>
        <w:rPr>
          <w:rFonts w:ascii="Raleway" w:hAnsi="Raleway"/>
        </w:rPr>
        <w:id w:val="830181858"/>
        <w:docPartObj>
          <w:docPartGallery w:val="Page Numbers (Bottom of Page)"/>
          <w:docPartUnique/>
        </w:docPartObj>
      </w:sdtPr>
      <w:sdtEndPr>
        <w:rPr>
          <w:noProof/>
        </w:rPr>
      </w:sdtEndPr>
      <w:sdtContent>
        <w:r w:rsidR="0008091C" w:rsidRPr="001015C5">
          <w:rPr>
            <w:rFonts w:ascii="Raleway" w:hAnsi="Raleway"/>
          </w:rPr>
          <w:fldChar w:fldCharType="begin"/>
        </w:r>
        <w:r w:rsidR="0008091C" w:rsidRPr="001015C5">
          <w:rPr>
            <w:rFonts w:ascii="Raleway" w:hAnsi="Raleway"/>
          </w:rPr>
          <w:instrText xml:space="preserve"> PAGE   \* MERGEFORMAT </w:instrText>
        </w:r>
        <w:r w:rsidR="0008091C" w:rsidRPr="001015C5">
          <w:rPr>
            <w:rFonts w:ascii="Raleway" w:hAnsi="Raleway"/>
          </w:rPr>
          <w:fldChar w:fldCharType="separate"/>
        </w:r>
        <w:r w:rsidR="0008091C">
          <w:rPr>
            <w:rFonts w:ascii="Raleway" w:hAnsi="Raleway"/>
          </w:rPr>
          <w:t>1</w:t>
        </w:r>
        <w:r w:rsidR="0008091C" w:rsidRPr="001015C5">
          <w:rPr>
            <w:rFonts w:ascii="Raleway" w:hAnsi="Raleway"/>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C54" w14:textId="77777777" w:rsidR="000E6A8E" w:rsidRDefault="000E6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7951B" w14:textId="77777777" w:rsidR="007452D7" w:rsidRDefault="007452D7" w:rsidP="00A419F2">
      <w:pPr>
        <w:spacing w:after="0" w:line="240" w:lineRule="auto"/>
      </w:pPr>
      <w:r>
        <w:separator/>
      </w:r>
    </w:p>
  </w:footnote>
  <w:footnote w:type="continuationSeparator" w:id="0">
    <w:p w14:paraId="5CCCA8F9" w14:textId="77777777" w:rsidR="007452D7" w:rsidRDefault="007452D7" w:rsidP="00A419F2">
      <w:pPr>
        <w:spacing w:after="0" w:line="240" w:lineRule="auto"/>
      </w:pPr>
      <w:r>
        <w:continuationSeparator/>
      </w:r>
    </w:p>
  </w:footnote>
  <w:footnote w:type="continuationNotice" w:id="1">
    <w:p w14:paraId="3B849C70" w14:textId="77777777" w:rsidR="003B180A" w:rsidRDefault="003B18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4978C" w14:textId="77777777" w:rsidR="000E6A8E" w:rsidRDefault="000E6A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9A1F8" w14:textId="51B39FE6" w:rsidR="0008091C" w:rsidRDefault="0008091C">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E5CE6" w14:textId="77777777" w:rsidR="000E6A8E" w:rsidRDefault="000E6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54B6"/>
    <w:multiLevelType w:val="hybridMultilevel"/>
    <w:tmpl w:val="42D2D94C"/>
    <w:lvl w:ilvl="0" w:tplc="56CE797C">
      <w:start w:val="1"/>
      <w:numFmt w:val="bullet"/>
      <w:lvlText w:val=""/>
      <w:lvlJc w:val="left"/>
      <w:pPr>
        <w:ind w:left="720" w:hanging="360"/>
      </w:pPr>
      <w:rPr>
        <w:rFonts w:ascii="Symbol" w:hAnsi="Symbol" w:hint="default"/>
        <w:color w:val="auto"/>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8F4676"/>
    <w:multiLevelType w:val="hybridMultilevel"/>
    <w:tmpl w:val="CB38C8B2"/>
    <w:lvl w:ilvl="0" w:tplc="14090001">
      <w:start w:val="1"/>
      <w:numFmt w:val="bullet"/>
      <w:lvlText w:val=""/>
      <w:lvlJc w:val="left"/>
      <w:pPr>
        <w:ind w:left="720" w:hanging="360"/>
      </w:pPr>
      <w:rPr>
        <w:rFonts w:ascii="Symbol" w:hAnsi="Symbol" w:hint="default"/>
        <w:color w:val="673AB7" w:themeColor="text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2FB0E03"/>
    <w:multiLevelType w:val="multilevel"/>
    <w:tmpl w:val="9208E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89725E"/>
    <w:multiLevelType w:val="hybridMultilevel"/>
    <w:tmpl w:val="C6287B52"/>
    <w:lvl w:ilvl="0" w:tplc="14090001">
      <w:start w:val="1"/>
      <w:numFmt w:val="bullet"/>
      <w:lvlText w:val=""/>
      <w:lvlJc w:val="left"/>
      <w:pPr>
        <w:ind w:left="720" w:hanging="360"/>
      </w:pPr>
      <w:rPr>
        <w:rFonts w:ascii="Symbol" w:hAnsi="Symbol" w:hint="default"/>
        <w:color w:val="673AB7" w:themeColor="text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F5A27D4"/>
    <w:multiLevelType w:val="hybridMultilevel"/>
    <w:tmpl w:val="7B3294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12E466B"/>
    <w:multiLevelType w:val="hybridMultilevel"/>
    <w:tmpl w:val="73C6F404"/>
    <w:lvl w:ilvl="0" w:tplc="0ED6A352">
      <w:start w:val="1"/>
      <w:numFmt w:val="bullet"/>
      <w:lvlText w:val=""/>
      <w:lvlJc w:val="left"/>
      <w:pPr>
        <w:ind w:left="720" w:hanging="360"/>
      </w:pPr>
      <w:rPr>
        <w:rFonts w:ascii="Symbol" w:hAnsi="Symbol" w:hint="default"/>
        <w:color w:val="009789" w:themeColor="tex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4B4A3A"/>
    <w:multiLevelType w:val="hybridMultilevel"/>
    <w:tmpl w:val="AEC2EBA2"/>
    <w:lvl w:ilvl="0" w:tplc="C876E5D8">
      <w:start w:val="1"/>
      <w:numFmt w:val="bullet"/>
      <w:lvlText w:val=""/>
      <w:lvlJc w:val="left"/>
      <w:pPr>
        <w:ind w:left="720" w:hanging="360"/>
      </w:pPr>
      <w:rPr>
        <w:rFonts w:ascii="Symbol" w:hAnsi="Symbol" w:hint="default"/>
        <w:color w:val="009789" w:themeColor="tex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73212C7"/>
    <w:multiLevelType w:val="hybridMultilevel"/>
    <w:tmpl w:val="41688106"/>
    <w:lvl w:ilvl="0" w:tplc="C876E5D8">
      <w:start w:val="1"/>
      <w:numFmt w:val="bullet"/>
      <w:lvlText w:val=""/>
      <w:lvlJc w:val="left"/>
      <w:pPr>
        <w:ind w:left="720" w:hanging="360"/>
      </w:pPr>
      <w:rPr>
        <w:rFonts w:ascii="Symbol" w:hAnsi="Symbol" w:hint="default"/>
        <w:color w:val="009789" w:themeColor="tex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7DB5793"/>
    <w:multiLevelType w:val="hybridMultilevel"/>
    <w:tmpl w:val="1458EEF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BC17835"/>
    <w:multiLevelType w:val="hybridMultilevel"/>
    <w:tmpl w:val="1458EEF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D5174D3"/>
    <w:multiLevelType w:val="hybridMultilevel"/>
    <w:tmpl w:val="19B0C1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E7066CE"/>
    <w:multiLevelType w:val="hybridMultilevel"/>
    <w:tmpl w:val="EA346D92"/>
    <w:lvl w:ilvl="0" w:tplc="1409000F">
      <w:start w:val="1"/>
      <w:numFmt w:val="decimal"/>
      <w:lvlText w:val="%1."/>
      <w:lvlJc w:val="left"/>
      <w:pPr>
        <w:ind w:left="720" w:hanging="360"/>
      </w:pPr>
      <w:rPr>
        <w:rFont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1EE69B4"/>
    <w:multiLevelType w:val="hybridMultilevel"/>
    <w:tmpl w:val="F954C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2CC24D1"/>
    <w:multiLevelType w:val="hybridMultilevel"/>
    <w:tmpl w:val="2DEAD910"/>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290481"/>
    <w:multiLevelType w:val="hybridMultilevel"/>
    <w:tmpl w:val="E4EA96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0C47DE2"/>
    <w:multiLevelType w:val="multilevel"/>
    <w:tmpl w:val="C728B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39104C1"/>
    <w:multiLevelType w:val="hybridMultilevel"/>
    <w:tmpl w:val="421CB94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3F27E0C"/>
    <w:multiLevelType w:val="hybridMultilevel"/>
    <w:tmpl w:val="AD9488D0"/>
    <w:lvl w:ilvl="0" w:tplc="AF2E0582">
      <w:start w:val="1"/>
      <w:numFmt w:val="bullet"/>
      <w:lvlText w:val=""/>
      <w:lvlJc w:val="left"/>
      <w:pPr>
        <w:ind w:left="720" w:hanging="360"/>
      </w:pPr>
      <w:rPr>
        <w:rFonts w:ascii="Symbol" w:hAnsi="Symbol" w:hint="default"/>
        <w:color w:val="673AB7" w:themeColor="text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7E4F71"/>
    <w:multiLevelType w:val="hybridMultilevel"/>
    <w:tmpl w:val="D3CCE1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9FE1314"/>
    <w:multiLevelType w:val="hybridMultilevel"/>
    <w:tmpl w:val="4C689F32"/>
    <w:lvl w:ilvl="0" w:tplc="AF2E0582">
      <w:start w:val="1"/>
      <w:numFmt w:val="bullet"/>
      <w:lvlText w:val=""/>
      <w:lvlJc w:val="left"/>
      <w:pPr>
        <w:ind w:left="720" w:hanging="360"/>
      </w:pPr>
      <w:rPr>
        <w:rFonts w:ascii="Symbol" w:hAnsi="Symbol" w:hint="default"/>
        <w:color w:val="673AB7" w:themeColor="text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0041533"/>
    <w:multiLevelType w:val="multilevel"/>
    <w:tmpl w:val="9208E81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1" w15:restartNumberingAfterBreak="0">
    <w:nsid w:val="40B17BFB"/>
    <w:multiLevelType w:val="hybridMultilevel"/>
    <w:tmpl w:val="57801F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1EA6A2B"/>
    <w:multiLevelType w:val="hybridMultilevel"/>
    <w:tmpl w:val="88DC0208"/>
    <w:lvl w:ilvl="0" w:tplc="C876E5D8">
      <w:start w:val="1"/>
      <w:numFmt w:val="bullet"/>
      <w:lvlText w:val=""/>
      <w:lvlJc w:val="left"/>
      <w:pPr>
        <w:ind w:left="887" w:hanging="360"/>
      </w:pPr>
      <w:rPr>
        <w:rFonts w:ascii="Symbol" w:hAnsi="Symbol" w:hint="default"/>
        <w:color w:val="009789" w:themeColor="text1"/>
      </w:rPr>
    </w:lvl>
    <w:lvl w:ilvl="1" w:tplc="14090003" w:tentative="1">
      <w:start w:val="1"/>
      <w:numFmt w:val="bullet"/>
      <w:lvlText w:val="o"/>
      <w:lvlJc w:val="left"/>
      <w:pPr>
        <w:ind w:left="1607" w:hanging="360"/>
      </w:pPr>
      <w:rPr>
        <w:rFonts w:ascii="Courier New" w:hAnsi="Courier New" w:cs="Courier New" w:hint="default"/>
      </w:rPr>
    </w:lvl>
    <w:lvl w:ilvl="2" w:tplc="14090005" w:tentative="1">
      <w:start w:val="1"/>
      <w:numFmt w:val="bullet"/>
      <w:lvlText w:val=""/>
      <w:lvlJc w:val="left"/>
      <w:pPr>
        <w:ind w:left="2327" w:hanging="360"/>
      </w:pPr>
      <w:rPr>
        <w:rFonts w:ascii="Wingdings" w:hAnsi="Wingdings" w:hint="default"/>
      </w:rPr>
    </w:lvl>
    <w:lvl w:ilvl="3" w:tplc="14090001" w:tentative="1">
      <w:start w:val="1"/>
      <w:numFmt w:val="bullet"/>
      <w:lvlText w:val=""/>
      <w:lvlJc w:val="left"/>
      <w:pPr>
        <w:ind w:left="3047" w:hanging="360"/>
      </w:pPr>
      <w:rPr>
        <w:rFonts w:ascii="Symbol" w:hAnsi="Symbol" w:hint="default"/>
      </w:rPr>
    </w:lvl>
    <w:lvl w:ilvl="4" w:tplc="14090003" w:tentative="1">
      <w:start w:val="1"/>
      <w:numFmt w:val="bullet"/>
      <w:lvlText w:val="o"/>
      <w:lvlJc w:val="left"/>
      <w:pPr>
        <w:ind w:left="3767" w:hanging="360"/>
      </w:pPr>
      <w:rPr>
        <w:rFonts w:ascii="Courier New" w:hAnsi="Courier New" w:cs="Courier New" w:hint="default"/>
      </w:rPr>
    </w:lvl>
    <w:lvl w:ilvl="5" w:tplc="14090005" w:tentative="1">
      <w:start w:val="1"/>
      <w:numFmt w:val="bullet"/>
      <w:lvlText w:val=""/>
      <w:lvlJc w:val="left"/>
      <w:pPr>
        <w:ind w:left="4487" w:hanging="360"/>
      </w:pPr>
      <w:rPr>
        <w:rFonts w:ascii="Wingdings" w:hAnsi="Wingdings" w:hint="default"/>
      </w:rPr>
    </w:lvl>
    <w:lvl w:ilvl="6" w:tplc="14090001" w:tentative="1">
      <w:start w:val="1"/>
      <w:numFmt w:val="bullet"/>
      <w:lvlText w:val=""/>
      <w:lvlJc w:val="left"/>
      <w:pPr>
        <w:ind w:left="5207" w:hanging="360"/>
      </w:pPr>
      <w:rPr>
        <w:rFonts w:ascii="Symbol" w:hAnsi="Symbol" w:hint="default"/>
      </w:rPr>
    </w:lvl>
    <w:lvl w:ilvl="7" w:tplc="14090003" w:tentative="1">
      <w:start w:val="1"/>
      <w:numFmt w:val="bullet"/>
      <w:lvlText w:val="o"/>
      <w:lvlJc w:val="left"/>
      <w:pPr>
        <w:ind w:left="5927" w:hanging="360"/>
      </w:pPr>
      <w:rPr>
        <w:rFonts w:ascii="Courier New" w:hAnsi="Courier New" w:cs="Courier New" w:hint="default"/>
      </w:rPr>
    </w:lvl>
    <w:lvl w:ilvl="8" w:tplc="14090005" w:tentative="1">
      <w:start w:val="1"/>
      <w:numFmt w:val="bullet"/>
      <w:lvlText w:val=""/>
      <w:lvlJc w:val="left"/>
      <w:pPr>
        <w:ind w:left="6647" w:hanging="360"/>
      </w:pPr>
      <w:rPr>
        <w:rFonts w:ascii="Wingdings" w:hAnsi="Wingdings" w:hint="default"/>
      </w:rPr>
    </w:lvl>
  </w:abstractNum>
  <w:abstractNum w:abstractNumId="23" w15:restartNumberingAfterBreak="0">
    <w:nsid w:val="431659E2"/>
    <w:multiLevelType w:val="hybridMultilevel"/>
    <w:tmpl w:val="922ADA0C"/>
    <w:lvl w:ilvl="0" w:tplc="D3F01B3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55C1BC7"/>
    <w:multiLevelType w:val="hybridMultilevel"/>
    <w:tmpl w:val="C63C5E78"/>
    <w:lvl w:ilvl="0" w:tplc="1409000F">
      <w:start w:val="1"/>
      <w:numFmt w:val="decimal"/>
      <w:lvlText w:val="%1."/>
      <w:lvlJc w:val="left"/>
      <w:pPr>
        <w:ind w:left="3600" w:hanging="360"/>
      </w:pPr>
    </w:lvl>
    <w:lvl w:ilvl="1" w:tplc="14090019" w:tentative="1">
      <w:start w:val="1"/>
      <w:numFmt w:val="lowerLetter"/>
      <w:lvlText w:val="%2."/>
      <w:lvlJc w:val="left"/>
      <w:pPr>
        <w:ind w:left="4320" w:hanging="360"/>
      </w:pPr>
    </w:lvl>
    <w:lvl w:ilvl="2" w:tplc="1409001B" w:tentative="1">
      <w:start w:val="1"/>
      <w:numFmt w:val="lowerRoman"/>
      <w:lvlText w:val="%3."/>
      <w:lvlJc w:val="right"/>
      <w:pPr>
        <w:ind w:left="5040" w:hanging="180"/>
      </w:pPr>
    </w:lvl>
    <w:lvl w:ilvl="3" w:tplc="1409000F" w:tentative="1">
      <w:start w:val="1"/>
      <w:numFmt w:val="decimal"/>
      <w:lvlText w:val="%4."/>
      <w:lvlJc w:val="left"/>
      <w:pPr>
        <w:ind w:left="5760" w:hanging="360"/>
      </w:pPr>
    </w:lvl>
    <w:lvl w:ilvl="4" w:tplc="14090019" w:tentative="1">
      <w:start w:val="1"/>
      <w:numFmt w:val="lowerLetter"/>
      <w:lvlText w:val="%5."/>
      <w:lvlJc w:val="left"/>
      <w:pPr>
        <w:ind w:left="6480" w:hanging="360"/>
      </w:pPr>
    </w:lvl>
    <w:lvl w:ilvl="5" w:tplc="1409001B" w:tentative="1">
      <w:start w:val="1"/>
      <w:numFmt w:val="lowerRoman"/>
      <w:lvlText w:val="%6."/>
      <w:lvlJc w:val="right"/>
      <w:pPr>
        <w:ind w:left="7200" w:hanging="180"/>
      </w:pPr>
    </w:lvl>
    <w:lvl w:ilvl="6" w:tplc="1409000F" w:tentative="1">
      <w:start w:val="1"/>
      <w:numFmt w:val="decimal"/>
      <w:lvlText w:val="%7."/>
      <w:lvlJc w:val="left"/>
      <w:pPr>
        <w:ind w:left="7920" w:hanging="360"/>
      </w:pPr>
    </w:lvl>
    <w:lvl w:ilvl="7" w:tplc="14090019" w:tentative="1">
      <w:start w:val="1"/>
      <w:numFmt w:val="lowerLetter"/>
      <w:lvlText w:val="%8."/>
      <w:lvlJc w:val="left"/>
      <w:pPr>
        <w:ind w:left="8640" w:hanging="360"/>
      </w:pPr>
    </w:lvl>
    <w:lvl w:ilvl="8" w:tplc="1409001B" w:tentative="1">
      <w:start w:val="1"/>
      <w:numFmt w:val="lowerRoman"/>
      <w:lvlText w:val="%9."/>
      <w:lvlJc w:val="right"/>
      <w:pPr>
        <w:ind w:left="9360" w:hanging="180"/>
      </w:pPr>
    </w:lvl>
  </w:abstractNum>
  <w:abstractNum w:abstractNumId="25" w15:restartNumberingAfterBreak="0">
    <w:nsid w:val="4A2772ED"/>
    <w:multiLevelType w:val="hybridMultilevel"/>
    <w:tmpl w:val="848C7A6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A8477DE"/>
    <w:multiLevelType w:val="hybridMultilevel"/>
    <w:tmpl w:val="860616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4BCF78A1"/>
    <w:multiLevelType w:val="hybridMultilevel"/>
    <w:tmpl w:val="F496D03A"/>
    <w:lvl w:ilvl="0" w:tplc="C876E5D8">
      <w:start w:val="1"/>
      <w:numFmt w:val="bullet"/>
      <w:lvlText w:val=""/>
      <w:lvlJc w:val="left"/>
      <w:pPr>
        <w:ind w:left="720" w:hanging="360"/>
      </w:pPr>
      <w:rPr>
        <w:rFonts w:ascii="Symbol" w:hAnsi="Symbol" w:hint="default"/>
        <w:color w:val="009789" w:themeColor="tex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0166DF"/>
    <w:multiLevelType w:val="hybridMultilevel"/>
    <w:tmpl w:val="9F6EE83A"/>
    <w:lvl w:ilvl="0" w:tplc="623C37CC">
      <w:start w:val="1"/>
      <w:numFmt w:val="bullet"/>
      <w:lvlText w:val=""/>
      <w:lvlJc w:val="left"/>
      <w:pPr>
        <w:ind w:left="720" w:hanging="360"/>
      </w:pPr>
      <w:rPr>
        <w:rFonts w:ascii="Symbol" w:hAnsi="Symbol" w:hint="default"/>
        <w:color w:val="673AB7" w:themeColor="text2"/>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F6C338B"/>
    <w:multiLevelType w:val="hybridMultilevel"/>
    <w:tmpl w:val="2FF0860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0DF3F4D"/>
    <w:multiLevelType w:val="hybridMultilevel"/>
    <w:tmpl w:val="521462B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520D0C3E"/>
    <w:multiLevelType w:val="hybridMultilevel"/>
    <w:tmpl w:val="B46E5DCC"/>
    <w:lvl w:ilvl="0" w:tplc="332EB9C4">
      <w:start w:val="1"/>
      <w:numFmt w:val="bullet"/>
      <w:lvlText w:val=""/>
      <w:lvlJc w:val="left"/>
      <w:pPr>
        <w:ind w:left="720" w:hanging="360"/>
      </w:pPr>
      <w:rPr>
        <w:rFonts w:ascii="Symbol" w:hAnsi="Symbol" w:hint="default"/>
        <w:color w:val="673AB7" w:themeColor="text2"/>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22D5EC4"/>
    <w:multiLevelType w:val="hybridMultilevel"/>
    <w:tmpl w:val="7C50AF98"/>
    <w:lvl w:ilvl="0" w:tplc="AF2E0582">
      <w:start w:val="1"/>
      <w:numFmt w:val="bullet"/>
      <w:lvlText w:val=""/>
      <w:lvlJc w:val="left"/>
      <w:pPr>
        <w:ind w:left="720" w:hanging="360"/>
      </w:pPr>
      <w:rPr>
        <w:rFonts w:ascii="Symbol" w:hAnsi="Symbol" w:hint="default"/>
        <w:color w:val="673AB7" w:themeColor="text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7E52765"/>
    <w:multiLevelType w:val="hybridMultilevel"/>
    <w:tmpl w:val="EA346D92"/>
    <w:lvl w:ilvl="0" w:tplc="1409000F">
      <w:start w:val="1"/>
      <w:numFmt w:val="decimal"/>
      <w:lvlText w:val="%1."/>
      <w:lvlJc w:val="left"/>
      <w:pPr>
        <w:ind w:left="720" w:hanging="360"/>
      </w:pPr>
      <w:rPr>
        <w:rFont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868541B"/>
    <w:multiLevelType w:val="hybridMultilevel"/>
    <w:tmpl w:val="EA346D92"/>
    <w:lvl w:ilvl="0" w:tplc="1409000F">
      <w:start w:val="1"/>
      <w:numFmt w:val="decimal"/>
      <w:lvlText w:val="%1."/>
      <w:lvlJc w:val="left"/>
      <w:pPr>
        <w:ind w:left="720" w:hanging="360"/>
      </w:pPr>
      <w:rPr>
        <w:rFont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87D6A29"/>
    <w:multiLevelType w:val="multilevel"/>
    <w:tmpl w:val="C728B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BD71F5D"/>
    <w:multiLevelType w:val="hybridMultilevel"/>
    <w:tmpl w:val="77D249B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CB60008"/>
    <w:multiLevelType w:val="hybridMultilevel"/>
    <w:tmpl w:val="C0C4D6D8"/>
    <w:lvl w:ilvl="0" w:tplc="AF2E0582">
      <w:start w:val="1"/>
      <w:numFmt w:val="bullet"/>
      <w:lvlText w:val=""/>
      <w:lvlJc w:val="left"/>
      <w:pPr>
        <w:ind w:left="720" w:hanging="360"/>
      </w:pPr>
      <w:rPr>
        <w:rFonts w:ascii="Symbol" w:hAnsi="Symbol" w:hint="default"/>
        <w:color w:val="673AB7" w:themeColor="text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01E1CDC"/>
    <w:multiLevelType w:val="hybridMultilevel"/>
    <w:tmpl w:val="B494477E"/>
    <w:lvl w:ilvl="0" w:tplc="56CE797C">
      <w:start w:val="1"/>
      <w:numFmt w:val="bullet"/>
      <w:lvlText w:val=""/>
      <w:lvlJc w:val="left"/>
      <w:pPr>
        <w:ind w:left="720" w:hanging="360"/>
      </w:pPr>
      <w:rPr>
        <w:rFonts w:ascii="Symbol" w:hAnsi="Symbol" w:hint="default"/>
        <w:color w:val="auto"/>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0AB4815"/>
    <w:multiLevelType w:val="multilevel"/>
    <w:tmpl w:val="130E4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DA5749"/>
    <w:multiLevelType w:val="multilevel"/>
    <w:tmpl w:val="C728B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23B45B5"/>
    <w:multiLevelType w:val="hybridMultilevel"/>
    <w:tmpl w:val="1458EEF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62D26AD3"/>
    <w:multiLevelType w:val="hybridMultilevel"/>
    <w:tmpl w:val="1458EEF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6B6A03AC"/>
    <w:multiLevelType w:val="hybridMultilevel"/>
    <w:tmpl w:val="01103174"/>
    <w:lvl w:ilvl="0" w:tplc="56CE797C">
      <w:start w:val="1"/>
      <w:numFmt w:val="bullet"/>
      <w:lvlText w:val=""/>
      <w:lvlJc w:val="left"/>
      <w:pPr>
        <w:ind w:left="720" w:hanging="360"/>
      </w:pPr>
      <w:rPr>
        <w:rFonts w:ascii="Symbol" w:hAnsi="Symbol" w:hint="default"/>
        <w:color w:val="auto"/>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11F0265"/>
    <w:multiLevelType w:val="hybridMultilevel"/>
    <w:tmpl w:val="137269A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C120802"/>
    <w:multiLevelType w:val="hybridMultilevel"/>
    <w:tmpl w:val="D9308E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E02772A"/>
    <w:multiLevelType w:val="hybridMultilevel"/>
    <w:tmpl w:val="C0DC4DDC"/>
    <w:lvl w:ilvl="0" w:tplc="C15C6054">
      <w:start w:val="1"/>
      <w:numFmt w:val="bullet"/>
      <w:lvlText w:val=""/>
      <w:lvlJc w:val="left"/>
      <w:pPr>
        <w:ind w:left="887" w:hanging="360"/>
      </w:pPr>
      <w:rPr>
        <w:rFonts w:ascii="Symbol" w:hAnsi="Symbol" w:hint="default"/>
        <w:color w:val="E91E63" w:themeColor="background2"/>
      </w:rPr>
    </w:lvl>
    <w:lvl w:ilvl="1" w:tplc="14090003" w:tentative="1">
      <w:start w:val="1"/>
      <w:numFmt w:val="bullet"/>
      <w:lvlText w:val="o"/>
      <w:lvlJc w:val="left"/>
      <w:pPr>
        <w:ind w:left="1607" w:hanging="360"/>
      </w:pPr>
      <w:rPr>
        <w:rFonts w:ascii="Courier New" w:hAnsi="Courier New" w:cs="Courier New" w:hint="default"/>
      </w:rPr>
    </w:lvl>
    <w:lvl w:ilvl="2" w:tplc="14090005" w:tentative="1">
      <w:start w:val="1"/>
      <w:numFmt w:val="bullet"/>
      <w:lvlText w:val=""/>
      <w:lvlJc w:val="left"/>
      <w:pPr>
        <w:ind w:left="2327" w:hanging="360"/>
      </w:pPr>
      <w:rPr>
        <w:rFonts w:ascii="Wingdings" w:hAnsi="Wingdings" w:hint="default"/>
      </w:rPr>
    </w:lvl>
    <w:lvl w:ilvl="3" w:tplc="14090001" w:tentative="1">
      <w:start w:val="1"/>
      <w:numFmt w:val="bullet"/>
      <w:lvlText w:val=""/>
      <w:lvlJc w:val="left"/>
      <w:pPr>
        <w:ind w:left="3047" w:hanging="360"/>
      </w:pPr>
      <w:rPr>
        <w:rFonts w:ascii="Symbol" w:hAnsi="Symbol" w:hint="default"/>
      </w:rPr>
    </w:lvl>
    <w:lvl w:ilvl="4" w:tplc="14090003" w:tentative="1">
      <w:start w:val="1"/>
      <w:numFmt w:val="bullet"/>
      <w:lvlText w:val="o"/>
      <w:lvlJc w:val="left"/>
      <w:pPr>
        <w:ind w:left="3767" w:hanging="360"/>
      </w:pPr>
      <w:rPr>
        <w:rFonts w:ascii="Courier New" w:hAnsi="Courier New" w:cs="Courier New" w:hint="default"/>
      </w:rPr>
    </w:lvl>
    <w:lvl w:ilvl="5" w:tplc="14090005" w:tentative="1">
      <w:start w:val="1"/>
      <w:numFmt w:val="bullet"/>
      <w:lvlText w:val=""/>
      <w:lvlJc w:val="left"/>
      <w:pPr>
        <w:ind w:left="4487" w:hanging="360"/>
      </w:pPr>
      <w:rPr>
        <w:rFonts w:ascii="Wingdings" w:hAnsi="Wingdings" w:hint="default"/>
      </w:rPr>
    </w:lvl>
    <w:lvl w:ilvl="6" w:tplc="14090001" w:tentative="1">
      <w:start w:val="1"/>
      <w:numFmt w:val="bullet"/>
      <w:lvlText w:val=""/>
      <w:lvlJc w:val="left"/>
      <w:pPr>
        <w:ind w:left="5207" w:hanging="360"/>
      </w:pPr>
      <w:rPr>
        <w:rFonts w:ascii="Symbol" w:hAnsi="Symbol" w:hint="default"/>
      </w:rPr>
    </w:lvl>
    <w:lvl w:ilvl="7" w:tplc="14090003" w:tentative="1">
      <w:start w:val="1"/>
      <w:numFmt w:val="bullet"/>
      <w:lvlText w:val="o"/>
      <w:lvlJc w:val="left"/>
      <w:pPr>
        <w:ind w:left="5927" w:hanging="360"/>
      </w:pPr>
      <w:rPr>
        <w:rFonts w:ascii="Courier New" w:hAnsi="Courier New" w:cs="Courier New" w:hint="default"/>
      </w:rPr>
    </w:lvl>
    <w:lvl w:ilvl="8" w:tplc="14090005" w:tentative="1">
      <w:start w:val="1"/>
      <w:numFmt w:val="bullet"/>
      <w:lvlText w:val=""/>
      <w:lvlJc w:val="left"/>
      <w:pPr>
        <w:ind w:left="6647" w:hanging="360"/>
      </w:pPr>
      <w:rPr>
        <w:rFonts w:ascii="Wingdings" w:hAnsi="Wingdings" w:hint="default"/>
      </w:rPr>
    </w:lvl>
  </w:abstractNum>
  <w:num w:numId="1">
    <w:abstractNumId w:val="10"/>
  </w:num>
  <w:num w:numId="2">
    <w:abstractNumId w:val="29"/>
  </w:num>
  <w:num w:numId="3">
    <w:abstractNumId w:val="33"/>
  </w:num>
  <w:num w:numId="4">
    <w:abstractNumId w:val="34"/>
  </w:num>
  <w:num w:numId="5">
    <w:abstractNumId w:val="11"/>
  </w:num>
  <w:num w:numId="6">
    <w:abstractNumId w:val="2"/>
  </w:num>
  <w:num w:numId="7">
    <w:abstractNumId w:val="20"/>
  </w:num>
  <w:num w:numId="8">
    <w:abstractNumId w:val="27"/>
  </w:num>
  <w:num w:numId="9">
    <w:abstractNumId w:val="7"/>
  </w:num>
  <w:num w:numId="10">
    <w:abstractNumId w:val="6"/>
  </w:num>
  <w:num w:numId="11">
    <w:abstractNumId w:val="22"/>
  </w:num>
  <w:num w:numId="12">
    <w:abstractNumId w:val="46"/>
  </w:num>
  <w:num w:numId="13">
    <w:abstractNumId w:val="5"/>
  </w:num>
  <w:num w:numId="14">
    <w:abstractNumId w:val="37"/>
  </w:num>
  <w:num w:numId="15">
    <w:abstractNumId w:val="17"/>
  </w:num>
  <w:num w:numId="16">
    <w:abstractNumId w:val="19"/>
  </w:num>
  <w:num w:numId="17">
    <w:abstractNumId w:val="32"/>
  </w:num>
  <w:num w:numId="18">
    <w:abstractNumId w:val="1"/>
  </w:num>
  <w:num w:numId="19">
    <w:abstractNumId w:val="31"/>
  </w:num>
  <w:num w:numId="20">
    <w:abstractNumId w:val="28"/>
  </w:num>
  <w:num w:numId="21">
    <w:abstractNumId w:val="0"/>
  </w:num>
  <w:num w:numId="22">
    <w:abstractNumId w:val="3"/>
  </w:num>
  <w:num w:numId="23">
    <w:abstractNumId w:val="38"/>
  </w:num>
  <w:num w:numId="24">
    <w:abstractNumId w:val="43"/>
  </w:num>
  <w:num w:numId="25">
    <w:abstractNumId w:val="35"/>
  </w:num>
  <w:num w:numId="26">
    <w:abstractNumId w:val="30"/>
  </w:num>
  <w:num w:numId="27">
    <w:abstractNumId w:val="21"/>
  </w:num>
  <w:num w:numId="28">
    <w:abstractNumId w:val="9"/>
  </w:num>
  <w:num w:numId="29">
    <w:abstractNumId w:val="42"/>
  </w:num>
  <w:num w:numId="30">
    <w:abstractNumId w:val="8"/>
  </w:num>
  <w:num w:numId="31">
    <w:abstractNumId w:val="41"/>
  </w:num>
  <w:num w:numId="32">
    <w:abstractNumId w:val="26"/>
  </w:num>
  <w:num w:numId="33">
    <w:abstractNumId w:val="14"/>
  </w:num>
  <w:num w:numId="34">
    <w:abstractNumId w:val="40"/>
  </w:num>
  <w:num w:numId="35">
    <w:abstractNumId w:val="12"/>
  </w:num>
  <w:num w:numId="36">
    <w:abstractNumId w:val="15"/>
  </w:num>
  <w:num w:numId="37">
    <w:abstractNumId w:val="39"/>
  </w:num>
  <w:num w:numId="38">
    <w:abstractNumId w:val="18"/>
  </w:num>
  <w:num w:numId="39">
    <w:abstractNumId w:val="45"/>
  </w:num>
  <w:num w:numId="40">
    <w:abstractNumId w:val="23"/>
  </w:num>
  <w:num w:numId="41">
    <w:abstractNumId w:val="25"/>
  </w:num>
  <w:num w:numId="42">
    <w:abstractNumId w:val="24"/>
  </w:num>
  <w:num w:numId="43">
    <w:abstractNumId w:val="36"/>
  </w:num>
  <w:num w:numId="44">
    <w:abstractNumId w:val="4"/>
  </w:num>
  <w:num w:numId="45">
    <w:abstractNumId w:val="13"/>
  </w:num>
  <w:num w:numId="46">
    <w:abstractNumId w:val="16"/>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NZ"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DC1MDEyNzY3sTRT0lEKTi0uzszPAykwNK4FADtutOUtAAAA"/>
  </w:docVars>
  <w:rsids>
    <w:rsidRoot w:val="00027140"/>
    <w:rsid w:val="00001B43"/>
    <w:rsid w:val="00006196"/>
    <w:rsid w:val="000067AA"/>
    <w:rsid w:val="000068D2"/>
    <w:rsid w:val="00006EC4"/>
    <w:rsid w:val="000070D5"/>
    <w:rsid w:val="00011843"/>
    <w:rsid w:val="00016803"/>
    <w:rsid w:val="00021D60"/>
    <w:rsid w:val="0002259D"/>
    <w:rsid w:val="00025524"/>
    <w:rsid w:val="000258EC"/>
    <w:rsid w:val="000259D0"/>
    <w:rsid w:val="00026BD9"/>
    <w:rsid w:val="00027140"/>
    <w:rsid w:val="000319B7"/>
    <w:rsid w:val="000323CC"/>
    <w:rsid w:val="00033225"/>
    <w:rsid w:val="00036247"/>
    <w:rsid w:val="000404E9"/>
    <w:rsid w:val="000419B3"/>
    <w:rsid w:val="000477AD"/>
    <w:rsid w:val="000544F5"/>
    <w:rsid w:val="000568E3"/>
    <w:rsid w:val="00062C36"/>
    <w:rsid w:val="00067252"/>
    <w:rsid w:val="00067AD2"/>
    <w:rsid w:val="00071EDE"/>
    <w:rsid w:val="000741AF"/>
    <w:rsid w:val="0007656E"/>
    <w:rsid w:val="0008091C"/>
    <w:rsid w:val="00081C5B"/>
    <w:rsid w:val="00082838"/>
    <w:rsid w:val="00083C4E"/>
    <w:rsid w:val="000842F9"/>
    <w:rsid w:val="00090682"/>
    <w:rsid w:val="000910A3"/>
    <w:rsid w:val="000920D1"/>
    <w:rsid w:val="0009316B"/>
    <w:rsid w:val="00097278"/>
    <w:rsid w:val="000972F8"/>
    <w:rsid w:val="00097441"/>
    <w:rsid w:val="000976EC"/>
    <w:rsid w:val="00097924"/>
    <w:rsid w:val="00097F71"/>
    <w:rsid w:val="000A3244"/>
    <w:rsid w:val="000A4FAF"/>
    <w:rsid w:val="000A5413"/>
    <w:rsid w:val="000A5BFC"/>
    <w:rsid w:val="000B093F"/>
    <w:rsid w:val="000B2E24"/>
    <w:rsid w:val="000B5521"/>
    <w:rsid w:val="000B5BED"/>
    <w:rsid w:val="000B6B1A"/>
    <w:rsid w:val="000C2470"/>
    <w:rsid w:val="000C2658"/>
    <w:rsid w:val="000C3B9D"/>
    <w:rsid w:val="000C4171"/>
    <w:rsid w:val="000C54BF"/>
    <w:rsid w:val="000C63C7"/>
    <w:rsid w:val="000C7BAD"/>
    <w:rsid w:val="000D16B2"/>
    <w:rsid w:val="000D30F3"/>
    <w:rsid w:val="000D4555"/>
    <w:rsid w:val="000D45F2"/>
    <w:rsid w:val="000D54DB"/>
    <w:rsid w:val="000D5BEB"/>
    <w:rsid w:val="000E0272"/>
    <w:rsid w:val="000E0DB5"/>
    <w:rsid w:val="000E253B"/>
    <w:rsid w:val="000E5051"/>
    <w:rsid w:val="000E56BF"/>
    <w:rsid w:val="000E69F0"/>
    <w:rsid w:val="000E6A8A"/>
    <w:rsid w:val="000E6A8E"/>
    <w:rsid w:val="000F0091"/>
    <w:rsid w:val="000F1892"/>
    <w:rsid w:val="000F22FD"/>
    <w:rsid w:val="000F3227"/>
    <w:rsid w:val="000F348A"/>
    <w:rsid w:val="000F450D"/>
    <w:rsid w:val="000F5417"/>
    <w:rsid w:val="001002AF"/>
    <w:rsid w:val="00102ECE"/>
    <w:rsid w:val="0011030F"/>
    <w:rsid w:val="00110790"/>
    <w:rsid w:val="0011100C"/>
    <w:rsid w:val="00111A89"/>
    <w:rsid w:val="00115048"/>
    <w:rsid w:val="001172C1"/>
    <w:rsid w:val="0011788B"/>
    <w:rsid w:val="00120B2D"/>
    <w:rsid w:val="00122AA6"/>
    <w:rsid w:val="001239D3"/>
    <w:rsid w:val="0012461B"/>
    <w:rsid w:val="0013115D"/>
    <w:rsid w:val="00132C9F"/>
    <w:rsid w:val="001333E4"/>
    <w:rsid w:val="00135A38"/>
    <w:rsid w:val="00137002"/>
    <w:rsid w:val="00137111"/>
    <w:rsid w:val="00140E2C"/>
    <w:rsid w:val="001413F6"/>
    <w:rsid w:val="001425FA"/>
    <w:rsid w:val="00142B8B"/>
    <w:rsid w:val="00147E04"/>
    <w:rsid w:val="00147EE0"/>
    <w:rsid w:val="00150543"/>
    <w:rsid w:val="00150A4C"/>
    <w:rsid w:val="0015106E"/>
    <w:rsid w:val="001521B6"/>
    <w:rsid w:val="00153C37"/>
    <w:rsid w:val="001546CA"/>
    <w:rsid w:val="00156B43"/>
    <w:rsid w:val="00162947"/>
    <w:rsid w:val="00167511"/>
    <w:rsid w:val="0016761A"/>
    <w:rsid w:val="0017313E"/>
    <w:rsid w:val="00175497"/>
    <w:rsid w:val="00175894"/>
    <w:rsid w:val="001758C1"/>
    <w:rsid w:val="0017685B"/>
    <w:rsid w:val="00177561"/>
    <w:rsid w:val="0018204F"/>
    <w:rsid w:val="00183163"/>
    <w:rsid w:val="00183FDF"/>
    <w:rsid w:val="00184C24"/>
    <w:rsid w:val="00185CDE"/>
    <w:rsid w:val="00186B0F"/>
    <w:rsid w:val="00190AF0"/>
    <w:rsid w:val="00190DDA"/>
    <w:rsid w:val="001921A5"/>
    <w:rsid w:val="001922A2"/>
    <w:rsid w:val="00192C06"/>
    <w:rsid w:val="00193A12"/>
    <w:rsid w:val="001945F0"/>
    <w:rsid w:val="00194DB5"/>
    <w:rsid w:val="0019635B"/>
    <w:rsid w:val="0019669D"/>
    <w:rsid w:val="00197469"/>
    <w:rsid w:val="001975FD"/>
    <w:rsid w:val="001A1639"/>
    <w:rsid w:val="001A4068"/>
    <w:rsid w:val="001A4CE6"/>
    <w:rsid w:val="001A73CC"/>
    <w:rsid w:val="001A7ABD"/>
    <w:rsid w:val="001B0CC0"/>
    <w:rsid w:val="001B16E1"/>
    <w:rsid w:val="001B3121"/>
    <w:rsid w:val="001B474C"/>
    <w:rsid w:val="001B5AA1"/>
    <w:rsid w:val="001B5AF8"/>
    <w:rsid w:val="001B6050"/>
    <w:rsid w:val="001B7143"/>
    <w:rsid w:val="001B78DD"/>
    <w:rsid w:val="001B7B6B"/>
    <w:rsid w:val="001C289E"/>
    <w:rsid w:val="001C3973"/>
    <w:rsid w:val="001D17FC"/>
    <w:rsid w:val="001D1BE8"/>
    <w:rsid w:val="001D295E"/>
    <w:rsid w:val="001D2CB9"/>
    <w:rsid w:val="001D50CB"/>
    <w:rsid w:val="001D6378"/>
    <w:rsid w:val="001D77F7"/>
    <w:rsid w:val="001E0393"/>
    <w:rsid w:val="001E30CE"/>
    <w:rsid w:val="001E33F0"/>
    <w:rsid w:val="001E47DB"/>
    <w:rsid w:val="001E5121"/>
    <w:rsid w:val="001F1547"/>
    <w:rsid w:val="001F3932"/>
    <w:rsid w:val="001F3A06"/>
    <w:rsid w:val="001F7CDA"/>
    <w:rsid w:val="00200A96"/>
    <w:rsid w:val="00203465"/>
    <w:rsid w:val="002056DF"/>
    <w:rsid w:val="00207538"/>
    <w:rsid w:val="0020776E"/>
    <w:rsid w:val="00210B88"/>
    <w:rsid w:val="002124A1"/>
    <w:rsid w:val="002133E9"/>
    <w:rsid w:val="00217582"/>
    <w:rsid w:val="0021794D"/>
    <w:rsid w:val="00217FCA"/>
    <w:rsid w:val="002218DC"/>
    <w:rsid w:val="00227744"/>
    <w:rsid w:val="00227EAF"/>
    <w:rsid w:val="00231130"/>
    <w:rsid w:val="00233D7F"/>
    <w:rsid w:val="0023579A"/>
    <w:rsid w:val="002362E7"/>
    <w:rsid w:val="002428B4"/>
    <w:rsid w:val="00242B15"/>
    <w:rsid w:val="0024399A"/>
    <w:rsid w:val="00244320"/>
    <w:rsid w:val="00244431"/>
    <w:rsid w:val="00244619"/>
    <w:rsid w:val="00244F3B"/>
    <w:rsid w:val="002454CA"/>
    <w:rsid w:val="00245FE5"/>
    <w:rsid w:val="00250740"/>
    <w:rsid w:val="002507E9"/>
    <w:rsid w:val="00251575"/>
    <w:rsid w:val="00260E16"/>
    <w:rsid w:val="00261445"/>
    <w:rsid w:val="00262E58"/>
    <w:rsid w:val="002671C1"/>
    <w:rsid w:val="00267F51"/>
    <w:rsid w:val="0027099C"/>
    <w:rsid w:val="00272F31"/>
    <w:rsid w:val="00274A26"/>
    <w:rsid w:val="00274C04"/>
    <w:rsid w:val="002752A8"/>
    <w:rsid w:val="002752D8"/>
    <w:rsid w:val="002818C9"/>
    <w:rsid w:val="0028262C"/>
    <w:rsid w:val="0028382B"/>
    <w:rsid w:val="002926B8"/>
    <w:rsid w:val="002928D7"/>
    <w:rsid w:val="002929D3"/>
    <w:rsid w:val="00295B28"/>
    <w:rsid w:val="002974D8"/>
    <w:rsid w:val="002A261A"/>
    <w:rsid w:val="002A4E45"/>
    <w:rsid w:val="002A62CA"/>
    <w:rsid w:val="002A7FEA"/>
    <w:rsid w:val="002B0B20"/>
    <w:rsid w:val="002B0BFC"/>
    <w:rsid w:val="002B180F"/>
    <w:rsid w:val="002B2854"/>
    <w:rsid w:val="002B3353"/>
    <w:rsid w:val="002B470D"/>
    <w:rsid w:val="002B4A3C"/>
    <w:rsid w:val="002C2BFD"/>
    <w:rsid w:val="002C5AA1"/>
    <w:rsid w:val="002C6008"/>
    <w:rsid w:val="002C7E6B"/>
    <w:rsid w:val="002D2AFD"/>
    <w:rsid w:val="002D343D"/>
    <w:rsid w:val="002D524F"/>
    <w:rsid w:val="002D6770"/>
    <w:rsid w:val="002D6D4D"/>
    <w:rsid w:val="002D7D21"/>
    <w:rsid w:val="002E0060"/>
    <w:rsid w:val="002E0FF0"/>
    <w:rsid w:val="002E1E91"/>
    <w:rsid w:val="002E276E"/>
    <w:rsid w:val="002E4E80"/>
    <w:rsid w:val="002E73DF"/>
    <w:rsid w:val="002F0D6F"/>
    <w:rsid w:val="002F1972"/>
    <w:rsid w:val="002F22B2"/>
    <w:rsid w:val="002F249D"/>
    <w:rsid w:val="002F4946"/>
    <w:rsid w:val="002F70E6"/>
    <w:rsid w:val="0030090E"/>
    <w:rsid w:val="00300BD5"/>
    <w:rsid w:val="00302759"/>
    <w:rsid w:val="003027C9"/>
    <w:rsid w:val="0030600B"/>
    <w:rsid w:val="003060E1"/>
    <w:rsid w:val="00307A5D"/>
    <w:rsid w:val="003103D6"/>
    <w:rsid w:val="0031725E"/>
    <w:rsid w:val="00317A89"/>
    <w:rsid w:val="00320245"/>
    <w:rsid w:val="0032027A"/>
    <w:rsid w:val="003219D3"/>
    <w:rsid w:val="0032282A"/>
    <w:rsid w:val="003230A7"/>
    <w:rsid w:val="0032472A"/>
    <w:rsid w:val="00324DEB"/>
    <w:rsid w:val="0032530A"/>
    <w:rsid w:val="00330E20"/>
    <w:rsid w:val="0033260D"/>
    <w:rsid w:val="00332EF5"/>
    <w:rsid w:val="003344D7"/>
    <w:rsid w:val="00334B82"/>
    <w:rsid w:val="0033734F"/>
    <w:rsid w:val="00337FCC"/>
    <w:rsid w:val="0034124F"/>
    <w:rsid w:val="0034365E"/>
    <w:rsid w:val="00343BA4"/>
    <w:rsid w:val="00343CA6"/>
    <w:rsid w:val="0034673B"/>
    <w:rsid w:val="00350955"/>
    <w:rsid w:val="00351300"/>
    <w:rsid w:val="0035488C"/>
    <w:rsid w:val="00355069"/>
    <w:rsid w:val="00355729"/>
    <w:rsid w:val="00357BFA"/>
    <w:rsid w:val="003621CC"/>
    <w:rsid w:val="0036478D"/>
    <w:rsid w:val="0036623E"/>
    <w:rsid w:val="003713BA"/>
    <w:rsid w:val="00373311"/>
    <w:rsid w:val="00374138"/>
    <w:rsid w:val="003802DB"/>
    <w:rsid w:val="00381DCF"/>
    <w:rsid w:val="00383CFB"/>
    <w:rsid w:val="0038404E"/>
    <w:rsid w:val="00387E35"/>
    <w:rsid w:val="00392359"/>
    <w:rsid w:val="00394CC9"/>
    <w:rsid w:val="003958EA"/>
    <w:rsid w:val="00397155"/>
    <w:rsid w:val="003979F4"/>
    <w:rsid w:val="00397A54"/>
    <w:rsid w:val="00397D1C"/>
    <w:rsid w:val="003A0D15"/>
    <w:rsid w:val="003A2EBA"/>
    <w:rsid w:val="003A58AC"/>
    <w:rsid w:val="003A72BB"/>
    <w:rsid w:val="003B180A"/>
    <w:rsid w:val="003B327F"/>
    <w:rsid w:val="003B4C8F"/>
    <w:rsid w:val="003B591B"/>
    <w:rsid w:val="003C0857"/>
    <w:rsid w:val="003C2AF5"/>
    <w:rsid w:val="003C3338"/>
    <w:rsid w:val="003C354E"/>
    <w:rsid w:val="003C44AC"/>
    <w:rsid w:val="003C5364"/>
    <w:rsid w:val="003C7496"/>
    <w:rsid w:val="003D049C"/>
    <w:rsid w:val="003D0612"/>
    <w:rsid w:val="003D1962"/>
    <w:rsid w:val="003D295F"/>
    <w:rsid w:val="003D34F4"/>
    <w:rsid w:val="003D4035"/>
    <w:rsid w:val="003D591C"/>
    <w:rsid w:val="003E0E1C"/>
    <w:rsid w:val="003E0E5F"/>
    <w:rsid w:val="003E2C1E"/>
    <w:rsid w:val="003E2E84"/>
    <w:rsid w:val="003E40AE"/>
    <w:rsid w:val="003E43AE"/>
    <w:rsid w:val="003E4A83"/>
    <w:rsid w:val="003E682B"/>
    <w:rsid w:val="003E708D"/>
    <w:rsid w:val="003E7C85"/>
    <w:rsid w:val="003F179F"/>
    <w:rsid w:val="003F228A"/>
    <w:rsid w:val="003F27F5"/>
    <w:rsid w:val="003F3730"/>
    <w:rsid w:val="003F37E0"/>
    <w:rsid w:val="00400F00"/>
    <w:rsid w:val="00401BD5"/>
    <w:rsid w:val="00402C1C"/>
    <w:rsid w:val="00402C5C"/>
    <w:rsid w:val="00404ED6"/>
    <w:rsid w:val="004117E3"/>
    <w:rsid w:val="004141AE"/>
    <w:rsid w:val="004143D1"/>
    <w:rsid w:val="00415053"/>
    <w:rsid w:val="00416D94"/>
    <w:rsid w:val="00422CFF"/>
    <w:rsid w:val="004231E3"/>
    <w:rsid w:val="004258A6"/>
    <w:rsid w:val="004262E5"/>
    <w:rsid w:val="00426430"/>
    <w:rsid w:val="00430D22"/>
    <w:rsid w:val="00430D6D"/>
    <w:rsid w:val="0043493C"/>
    <w:rsid w:val="00435EE6"/>
    <w:rsid w:val="00437A84"/>
    <w:rsid w:val="00437EF6"/>
    <w:rsid w:val="00441768"/>
    <w:rsid w:val="0044361E"/>
    <w:rsid w:val="0044381C"/>
    <w:rsid w:val="00444462"/>
    <w:rsid w:val="004534B8"/>
    <w:rsid w:val="0045354F"/>
    <w:rsid w:val="00453BDD"/>
    <w:rsid w:val="004549FF"/>
    <w:rsid w:val="0045594E"/>
    <w:rsid w:val="00455AE6"/>
    <w:rsid w:val="00455F90"/>
    <w:rsid w:val="004566E0"/>
    <w:rsid w:val="004569B0"/>
    <w:rsid w:val="0046023B"/>
    <w:rsid w:val="00460F86"/>
    <w:rsid w:val="004633EF"/>
    <w:rsid w:val="00464DA8"/>
    <w:rsid w:val="004650C6"/>
    <w:rsid w:val="00466282"/>
    <w:rsid w:val="0046633E"/>
    <w:rsid w:val="00472849"/>
    <w:rsid w:val="00473603"/>
    <w:rsid w:val="00475C5D"/>
    <w:rsid w:val="00476EA3"/>
    <w:rsid w:val="00481298"/>
    <w:rsid w:val="0048320E"/>
    <w:rsid w:val="00483A54"/>
    <w:rsid w:val="00484726"/>
    <w:rsid w:val="00484EDA"/>
    <w:rsid w:val="004867BA"/>
    <w:rsid w:val="0049489D"/>
    <w:rsid w:val="00495A64"/>
    <w:rsid w:val="0049648B"/>
    <w:rsid w:val="00497D12"/>
    <w:rsid w:val="004A11B1"/>
    <w:rsid w:val="004A26E0"/>
    <w:rsid w:val="004A2A65"/>
    <w:rsid w:val="004A3ED2"/>
    <w:rsid w:val="004A6122"/>
    <w:rsid w:val="004A6BE0"/>
    <w:rsid w:val="004A7AC1"/>
    <w:rsid w:val="004B5DD7"/>
    <w:rsid w:val="004B7631"/>
    <w:rsid w:val="004B7E67"/>
    <w:rsid w:val="004C1B8F"/>
    <w:rsid w:val="004C29F0"/>
    <w:rsid w:val="004D0A82"/>
    <w:rsid w:val="004D0BE4"/>
    <w:rsid w:val="004D2D66"/>
    <w:rsid w:val="004D46AB"/>
    <w:rsid w:val="004D509F"/>
    <w:rsid w:val="004D5DFF"/>
    <w:rsid w:val="004D729A"/>
    <w:rsid w:val="004E019F"/>
    <w:rsid w:val="004E0DF4"/>
    <w:rsid w:val="004E0F94"/>
    <w:rsid w:val="004E12CA"/>
    <w:rsid w:val="004E1462"/>
    <w:rsid w:val="004E36D2"/>
    <w:rsid w:val="004E50E1"/>
    <w:rsid w:val="004E7CCA"/>
    <w:rsid w:val="004F13A2"/>
    <w:rsid w:val="004F171C"/>
    <w:rsid w:val="004F304A"/>
    <w:rsid w:val="004F35FB"/>
    <w:rsid w:val="004F43BC"/>
    <w:rsid w:val="004F4E92"/>
    <w:rsid w:val="004F591B"/>
    <w:rsid w:val="004F5DF7"/>
    <w:rsid w:val="004F5F40"/>
    <w:rsid w:val="004F7580"/>
    <w:rsid w:val="00501B8C"/>
    <w:rsid w:val="00501C5A"/>
    <w:rsid w:val="005046FD"/>
    <w:rsid w:val="00505B59"/>
    <w:rsid w:val="005065C5"/>
    <w:rsid w:val="00506711"/>
    <w:rsid w:val="0050690D"/>
    <w:rsid w:val="005073E9"/>
    <w:rsid w:val="00507D64"/>
    <w:rsid w:val="00510993"/>
    <w:rsid w:val="00512A09"/>
    <w:rsid w:val="0051374B"/>
    <w:rsid w:val="00514CDC"/>
    <w:rsid w:val="005150A9"/>
    <w:rsid w:val="00515542"/>
    <w:rsid w:val="00516A5D"/>
    <w:rsid w:val="00520148"/>
    <w:rsid w:val="005202EF"/>
    <w:rsid w:val="005203DA"/>
    <w:rsid w:val="0052174B"/>
    <w:rsid w:val="00524D0F"/>
    <w:rsid w:val="00525FAE"/>
    <w:rsid w:val="005262B7"/>
    <w:rsid w:val="00526B41"/>
    <w:rsid w:val="0052700C"/>
    <w:rsid w:val="00527367"/>
    <w:rsid w:val="00527F7C"/>
    <w:rsid w:val="005312B2"/>
    <w:rsid w:val="00533B7C"/>
    <w:rsid w:val="00536C03"/>
    <w:rsid w:val="00536F6E"/>
    <w:rsid w:val="00537F21"/>
    <w:rsid w:val="00542876"/>
    <w:rsid w:val="00543035"/>
    <w:rsid w:val="005444EC"/>
    <w:rsid w:val="00545B3C"/>
    <w:rsid w:val="00550871"/>
    <w:rsid w:val="00550FDA"/>
    <w:rsid w:val="005573A6"/>
    <w:rsid w:val="005622F7"/>
    <w:rsid w:val="00562D50"/>
    <w:rsid w:val="00564E93"/>
    <w:rsid w:val="005707F0"/>
    <w:rsid w:val="00571152"/>
    <w:rsid w:val="0057678D"/>
    <w:rsid w:val="00576A3B"/>
    <w:rsid w:val="00580EAF"/>
    <w:rsid w:val="00581F74"/>
    <w:rsid w:val="005835DE"/>
    <w:rsid w:val="005849E8"/>
    <w:rsid w:val="005851DD"/>
    <w:rsid w:val="00585977"/>
    <w:rsid w:val="005869A9"/>
    <w:rsid w:val="00590017"/>
    <w:rsid w:val="00591BAC"/>
    <w:rsid w:val="00592948"/>
    <w:rsid w:val="00593265"/>
    <w:rsid w:val="005941FF"/>
    <w:rsid w:val="00594756"/>
    <w:rsid w:val="00595512"/>
    <w:rsid w:val="0059748C"/>
    <w:rsid w:val="005A080A"/>
    <w:rsid w:val="005A2985"/>
    <w:rsid w:val="005A6D0E"/>
    <w:rsid w:val="005A7772"/>
    <w:rsid w:val="005B2BF4"/>
    <w:rsid w:val="005B5DEC"/>
    <w:rsid w:val="005B6443"/>
    <w:rsid w:val="005B7049"/>
    <w:rsid w:val="005B73C9"/>
    <w:rsid w:val="005D0D29"/>
    <w:rsid w:val="005D2A1F"/>
    <w:rsid w:val="005D4269"/>
    <w:rsid w:val="005D69EC"/>
    <w:rsid w:val="005D73CF"/>
    <w:rsid w:val="005E1A9F"/>
    <w:rsid w:val="005E23CD"/>
    <w:rsid w:val="005E27C0"/>
    <w:rsid w:val="005E38C5"/>
    <w:rsid w:val="005E400A"/>
    <w:rsid w:val="005E46BD"/>
    <w:rsid w:val="005E4FF2"/>
    <w:rsid w:val="005E5B49"/>
    <w:rsid w:val="005E5BF8"/>
    <w:rsid w:val="005E6EE5"/>
    <w:rsid w:val="005E6F80"/>
    <w:rsid w:val="005E7C76"/>
    <w:rsid w:val="005E7F78"/>
    <w:rsid w:val="005F220C"/>
    <w:rsid w:val="005F2CB5"/>
    <w:rsid w:val="005F4F1C"/>
    <w:rsid w:val="005F4FD3"/>
    <w:rsid w:val="005F626B"/>
    <w:rsid w:val="005F693C"/>
    <w:rsid w:val="00600ABB"/>
    <w:rsid w:val="00600EE3"/>
    <w:rsid w:val="00601895"/>
    <w:rsid w:val="00602BC3"/>
    <w:rsid w:val="0060402F"/>
    <w:rsid w:val="00604A74"/>
    <w:rsid w:val="006061FC"/>
    <w:rsid w:val="00615439"/>
    <w:rsid w:val="0061691B"/>
    <w:rsid w:val="00624D86"/>
    <w:rsid w:val="00625D56"/>
    <w:rsid w:val="00627842"/>
    <w:rsid w:val="006319EC"/>
    <w:rsid w:val="00632B46"/>
    <w:rsid w:val="00634E51"/>
    <w:rsid w:val="006367C2"/>
    <w:rsid w:val="006402E5"/>
    <w:rsid w:val="00641ACD"/>
    <w:rsid w:val="00642E0A"/>
    <w:rsid w:val="00645D5D"/>
    <w:rsid w:val="00652ADB"/>
    <w:rsid w:val="00655903"/>
    <w:rsid w:val="00656C20"/>
    <w:rsid w:val="006573D6"/>
    <w:rsid w:val="006605FA"/>
    <w:rsid w:val="00661BA7"/>
    <w:rsid w:val="00663C66"/>
    <w:rsid w:val="00664544"/>
    <w:rsid w:val="00666025"/>
    <w:rsid w:val="00666062"/>
    <w:rsid w:val="00666B34"/>
    <w:rsid w:val="00667C94"/>
    <w:rsid w:val="00672F9C"/>
    <w:rsid w:val="00675288"/>
    <w:rsid w:val="0067696E"/>
    <w:rsid w:val="006810FC"/>
    <w:rsid w:val="0068294E"/>
    <w:rsid w:val="00683D44"/>
    <w:rsid w:val="006841BD"/>
    <w:rsid w:val="00684BA2"/>
    <w:rsid w:val="00692F5F"/>
    <w:rsid w:val="00693E00"/>
    <w:rsid w:val="00695532"/>
    <w:rsid w:val="00695E02"/>
    <w:rsid w:val="006976A8"/>
    <w:rsid w:val="00697AF8"/>
    <w:rsid w:val="00697CAD"/>
    <w:rsid w:val="00697E6B"/>
    <w:rsid w:val="006A4654"/>
    <w:rsid w:val="006A4CF0"/>
    <w:rsid w:val="006A5EC2"/>
    <w:rsid w:val="006A6B3D"/>
    <w:rsid w:val="006B03A5"/>
    <w:rsid w:val="006B09C9"/>
    <w:rsid w:val="006B1A09"/>
    <w:rsid w:val="006B285B"/>
    <w:rsid w:val="006B2EC2"/>
    <w:rsid w:val="006B452B"/>
    <w:rsid w:val="006C2A8C"/>
    <w:rsid w:val="006C3206"/>
    <w:rsid w:val="006C436B"/>
    <w:rsid w:val="006C4976"/>
    <w:rsid w:val="006C52AF"/>
    <w:rsid w:val="006C5989"/>
    <w:rsid w:val="006D3901"/>
    <w:rsid w:val="006D3FCB"/>
    <w:rsid w:val="006D4E4D"/>
    <w:rsid w:val="006D522D"/>
    <w:rsid w:val="006D5431"/>
    <w:rsid w:val="006D6FCE"/>
    <w:rsid w:val="006E0550"/>
    <w:rsid w:val="006E0604"/>
    <w:rsid w:val="006E52A0"/>
    <w:rsid w:val="006E5810"/>
    <w:rsid w:val="006F360F"/>
    <w:rsid w:val="006F651E"/>
    <w:rsid w:val="006F689E"/>
    <w:rsid w:val="00700EA3"/>
    <w:rsid w:val="00703F36"/>
    <w:rsid w:val="007050FA"/>
    <w:rsid w:val="007110FA"/>
    <w:rsid w:val="00712429"/>
    <w:rsid w:val="00712614"/>
    <w:rsid w:val="00713D61"/>
    <w:rsid w:val="00715384"/>
    <w:rsid w:val="00715E63"/>
    <w:rsid w:val="00715FC3"/>
    <w:rsid w:val="007174FA"/>
    <w:rsid w:val="007200D8"/>
    <w:rsid w:val="00722DD1"/>
    <w:rsid w:val="007264FA"/>
    <w:rsid w:val="007265AA"/>
    <w:rsid w:val="00726DD8"/>
    <w:rsid w:val="00730ABC"/>
    <w:rsid w:val="00733561"/>
    <w:rsid w:val="00734117"/>
    <w:rsid w:val="0073671B"/>
    <w:rsid w:val="007378A5"/>
    <w:rsid w:val="00737B07"/>
    <w:rsid w:val="007416B0"/>
    <w:rsid w:val="00743C92"/>
    <w:rsid w:val="007452D7"/>
    <w:rsid w:val="00750136"/>
    <w:rsid w:val="00750615"/>
    <w:rsid w:val="0075096C"/>
    <w:rsid w:val="007520BD"/>
    <w:rsid w:val="00753E7F"/>
    <w:rsid w:val="007542AA"/>
    <w:rsid w:val="00755AE1"/>
    <w:rsid w:val="00756A11"/>
    <w:rsid w:val="00757107"/>
    <w:rsid w:val="007657B0"/>
    <w:rsid w:val="0077091D"/>
    <w:rsid w:val="007724EC"/>
    <w:rsid w:val="007732D1"/>
    <w:rsid w:val="007739B7"/>
    <w:rsid w:val="0077483D"/>
    <w:rsid w:val="00776525"/>
    <w:rsid w:val="00777304"/>
    <w:rsid w:val="007773C7"/>
    <w:rsid w:val="00782957"/>
    <w:rsid w:val="007857BA"/>
    <w:rsid w:val="0079065E"/>
    <w:rsid w:val="00790E99"/>
    <w:rsid w:val="007916D3"/>
    <w:rsid w:val="007964A3"/>
    <w:rsid w:val="00796FD6"/>
    <w:rsid w:val="00797490"/>
    <w:rsid w:val="007A3268"/>
    <w:rsid w:val="007A38F3"/>
    <w:rsid w:val="007A3EEB"/>
    <w:rsid w:val="007A5ED9"/>
    <w:rsid w:val="007A6A93"/>
    <w:rsid w:val="007A73AD"/>
    <w:rsid w:val="007B01F2"/>
    <w:rsid w:val="007B467B"/>
    <w:rsid w:val="007B483C"/>
    <w:rsid w:val="007B4AC4"/>
    <w:rsid w:val="007B61CF"/>
    <w:rsid w:val="007C0485"/>
    <w:rsid w:val="007C1348"/>
    <w:rsid w:val="007C3340"/>
    <w:rsid w:val="007C535F"/>
    <w:rsid w:val="007D15F0"/>
    <w:rsid w:val="007D4664"/>
    <w:rsid w:val="007D491E"/>
    <w:rsid w:val="007E0961"/>
    <w:rsid w:val="007E3550"/>
    <w:rsid w:val="007E5A5E"/>
    <w:rsid w:val="007E5A63"/>
    <w:rsid w:val="007E69AA"/>
    <w:rsid w:val="007E6AD7"/>
    <w:rsid w:val="007F157E"/>
    <w:rsid w:val="007F1747"/>
    <w:rsid w:val="007F20FD"/>
    <w:rsid w:val="007F342D"/>
    <w:rsid w:val="00802339"/>
    <w:rsid w:val="00803323"/>
    <w:rsid w:val="008034E5"/>
    <w:rsid w:val="00803E68"/>
    <w:rsid w:val="0080534D"/>
    <w:rsid w:val="00807B6C"/>
    <w:rsid w:val="008131DC"/>
    <w:rsid w:val="00815CCB"/>
    <w:rsid w:val="00816E48"/>
    <w:rsid w:val="00817518"/>
    <w:rsid w:val="00817F8E"/>
    <w:rsid w:val="0082065F"/>
    <w:rsid w:val="00820DE4"/>
    <w:rsid w:val="0082262A"/>
    <w:rsid w:val="00822C96"/>
    <w:rsid w:val="00823F19"/>
    <w:rsid w:val="00830004"/>
    <w:rsid w:val="00834106"/>
    <w:rsid w:val="0083425C"/>
    <w:rsid w:val="00834472"/>
    <w:rsid w:val="008363AC"/>
    <w:rsid w:val="008372B3"/>
    <w:rsid w:val="008438DF"/>
    <w:rsid w:val="00843C58"/>
    <w:rsid w:val="0084407A"/>
    <w:rsid w:val="00845C0D"/>
    <w:rsid w:val="008518D1"/>
    <w:rsid w:val="00856297"/>
    <w:rsid w:val="008574FD"/>
    <w:rsid w:val="008608C1"/>
    <w:rsid w:val="00861AD6"/>
    <w:rsid w:val="00862349"/>
    <w:rsid w:val="00862A75"/>
    <w:rsid w:val="00862D8C"/>
    <w:rsid w:val="008642A1"/>
    <w:rsid w:val="008644F9"/>
    <w:rsid w:val="00864AAE"/>
    <w:rsid w:val="00866015"/>
    <w:rsid w:val="00867F60"/>
    <w:rsid w:val="00871AAF"/>
    <w:rsid w:val="00873156"/>
    <w:rsid w:val="008732C6"/>
    <w:rsid w:val="00876CA5"/>
    <w:rsid w:val="0087710D"/>
    <w:rsid w:val="008800C7"/>
    <w:rsid w:val="00881891"/>
    <w:rsid w:val="008869D5"/>
    <w:rsid w:val="008879CC"/>
    <w:rsid w:val="008910E5"/>
    <w:rsid w:val="00891165"/>
    <w:rsid w:val="00891AC3"/>
    <w:rsid w:val="0089216B"/>
    <w:rsid w:val="00893DD5"/>
    <w:rsid w:val="00895E4A"/>
    <w:rsid w:val="00896707"/>
    <w:rsid w:val="008A00FF"/>
    <w:rsid w:val="008A0C1D"/>
    <w:rsid w:val="008A0E92"/>
    <w:rsid w:val="008A3423"/>
    <w:rsid w:val="008A4781"/>
    <w:rsid w:val="008B06A8"/>
    <w:rsid w:val="008B151E"/>
    <w:rsid w:val="008B3A99"/>
    <w:rsid w:val="008B4915"/>
    <w:rsid w:val="008B7072"/>
    <w:rsid w:val="008C17D3"/>
    <w:rsid w:val="008C1856"/>
    <w:rsid w:val="008C4DD3"/>
    <w:rsid w:val="008C508F"/>
    <w:rsid w:val="008C57FA"/>
    <w:rsid w:val="008C7B52"/>
    <w:rsid w:val="008D4CD5"/>
    <w:rsid w:val="008D6843"/>
    <w:rsid w:val="008E0082"/>
    <w:rsid w:val="008E19C8"/>
    <w:rsid w:val="008E201A"/>
    <w:rsid w:val="008E63A9"/>
    <w:rsid w:val="008E6936"/>
    <w:rsid w:val="008F0493"/>
    <w:rsid w:val="008F0906"/>
    <w:rsid w:val="008F2408"/>
    <w:rsid w:val="008F3E74"/>
    <w:rsid w:val="008F5CD4"/>
    <w:rsid w:val="00900315"/>
    <w:rsid w:val="009010B0"/>
    <w:rsid w:val="009013AA"/>
    <w:rsid w:val="00903988"/>
    <w:rsid w:val="009054BE"/>
    <w:rsid w:val="009115F8"/>
    <w:rsid w:val="00914D7F"/>
    <w:rsid w:val="00915755"/>
    <w:rsid w:val="00916C5C"/>
    <w:rsid w:val="009202D0"/>
    <w:rsid w:val="009203C9"/>
    <w:rsid w:val="00920D9A"/>
    <w:rsid w:val="009218A6"/>
    <w:rsid w:val="00924746"/>
    <w:rsid w:val="00924F09"/>
    <w:rsid w:val="0092588C"/>
    <w:rsid w:val="009275FF"/>
    <w:rsid w:val="00927C26"/>
    <w:rsid w:val="00931089"/>
    <w:rsid w:val="009322A4"/>
    <w:rsid w:val="00932B7A"/>
    <w:rsid w:val="00933B89"/>
    <w:rsid w:val="00935062"/>
    <w:rsid w:val="0093606A"/>
    <w:rsid w:val="00937044"/>
    <w:rsid w:val="00937927"/>
    <w:rsid w:val="00937A36"/>
    <w:rsid w:val="00937B77"/>
    <w:rsid w:val="009425F8"/>
    <w:rsid w:val="00942704"/>
    <w:rsid w:val="009439E7"/>
    <w:rsid w:val="009443A8"/>
    <w:rsid w:val="00953804"/>
    <w:rsid w:val="00953948"/>
    <w:rsid w:val="00955085"/>
    <w:rsid w:val="00956309"/>
    <w:rsid w:val="00961CCA"/>
    <w:rsid w:val="00962E79"/>
    <w:rsid w:val="00963196"/>
    <w:rsid w:val="00964824"/>
    <w:rsid w:val="00965098"/>
    <w:rsid w:val="00966532"/>
    <w:rsid w:val="00970768"/>
    <w:rsid w:val="00971C48"/>
    <w:rsid w:val="009728FD"/>
    <w:rsid w:val="00972CB0"/>
    <w:rsid w:val="00974015"/>
    <w:rsid w:val="009746F8"/>
    <w:rsid w:val="0097612B"/>
    <w:rsid w:val="009766EA"/>
    <w:rsid w:val="0097699D"/>
    <w:rsid w:val="00977E5C"/>
    <w:rsid w:val="009804E4"/>
    <w:rsid w:val="00981675"/>
    <w:rsid w:val="00982FF5"/>
    <w:rsid w:val="00986F51"/>
    <w:rsid w:val="009912A0"/>
    <w:rsid w:val="00991FF5"/>
    <w:rsid w:val="00997190"/>
    <w:rsid w:val="009A057A"/>
    <w:rsid w:val="009A0A73"/>
    <w:rsid w:val="009A10B2"/>
    <w:rsid w:val="009A19AC"/>
    <w:rsid w:val="009A1BCC"/>
    <w:rsid w:val="009A3C16"/>
    <w:rsid w:val="009A43BD"/>
    <w:rsid w:val="009A630C"/>
    <w:rsid w:val="009B17B1"/>
    <w:rsid w:val="009B1CCA"/>
    <w:rsid w:val="009B1F52"/>
    <w:rsid w:val="009B22CE"/>
    <w:rsid w:val="009B3075"/>
    <w:rsid w:val="009B33E6"/>
    <w:rsid w:val="009B3F37"/>
    <w:rsid w:val="009B476D"/>
    <w:rsid w:val="009C12D4"/>
    <w:rsid w:val="009C5A31"/>
    <w:rsid w:val="009C5BAF"/>
    <w:rsid w:val="009C74C7"/>
    <w:rsid w:val="009D180C"/>
    <w:rsid w:val="009D1DAE"/>
    <w:rsid w:val="009D2604"/>
    <w:rsid w:val="009D2784"/>
    <w:rsid w:val="009D3CE6"/>
    <w:rsid w:val="009D50FF"/>
    <w:rsid w:val="009D6773"/>
    <w:rsid w:val="009E1910"/>
    <w:rsid w:val="009E23D0"/>
    <w:rsid w:val="009F066C"/>
    <w:rsid w:val="009F12E5"/>
    <w:rsid w:val="009F44BB"/>
    <w:rsid w:val="009F6A27"/>
    <w:rsid w:val="009F7C0D"/>
    <w:rsid w:val="009F7ECD"/>
    <w:rsid w:val="00A004B7"/>
    <w:rsid w:val="00A01237"/>
    <w:rsid w:val="00A016DC"/>
    <w:rsid w:val="00A02009"/>
    <w:rsid w:val="00A02DEB"/>
    <w:rsid w:val="00A05A2B"/>
    <w:rsid w:val="00A0647A"/>
    <w:rsid w:val="00A0791E"/>
    <w:rsid w:val="00A07D62"/>
    <w:rsid w:val="00A10447"/>
    <w:rsid w:val="00A10E6F"/>
    <w:rsid w:val="00A121EA"/>
    <w:rsid w:val="00A12DF1"/>
    <w:rsid w:val="00A12E0D"/>
    <w:rsid w:val="00A13C85"/>
    <w:rsid w:val="00A15544"/>
    <w:rsid w:val="00A21E45"/>
    <w:rsid w:val="00A2239B"/>
    <w:rsid w:val="00A23063"/>
    <w:rsid w:val="00A237B7"/>
    <w:rsid w:val="00A2439E"/>
    <w:rsid w:val="00A246FD"/>
    <w:rsid w:val="00A249BF"/>
    <w:rsid w:val="00A27FA8"/>
    <w:rsid w:val="00A32102"/>
    <w:rsid w:val="00A34C24"/>
    <w:rsid w:val="00A35A71"/>
    <w:rsid w:val="00A37759"/>
    <w:rsid w:val="00A40471"/>
    <w:rsid w:val="00A4128E"/>
    <w:rsid w:val="00A41826"/>
    <w:rsid w:val="00A419F2"/>
    <w:rsid w:val="00A4287B"/>
    <w:rsid w:val="00A4396A"/>
    <w:rsid w:val="00A463C3"/>
    <w:rsid w:val="00A50912"/>
    <w:rsid w:val="00A529A2"/>
    <w:rsid w:val="00A54343"/>
    <w:rsid w:val="00A5535F"/>
    <w:rsid w:val="00A56C40"/>
    <w:rsid w:val="00A6192D"/>
    <w:rsid w:val="00A62197"/>
    <w:rsid w:val="00A6316D"/>
    <w:rsid w:val="00A638EC"/>
    <w:rsid w:val="00A63A0B"/>
    <w:rsid w:val="00A65759"/>
    <w:rsid w:val="00A668CA"/>
    <w:rsid w:val="00A70066"/>
    <w:rsid w:val="00A7026A"/>
    <w:rsid w:val="00A706B6"/>
    <w:rsid w:val="00A71C10"/>
    <w:rsid w:val="00A7329F"/>
    <w:rsid w:val="00A75A0E"/>
    <w:rsid w:val="00A80095"/>
    <w:rsid w:val="00A822BC"/>
    <w:rsid w:val="00A835D7"/>
    <w:rsid w:val="00A83F1C"/>
    <w:rsid w:val="00A8684A"/>
    <w:rsid w:val="00A9131E"/>
    <w:rsid w:val="00A91F7D"/>
    <w:rsid w:val="00A928DA"/>
    <w:rsid w:val="00A9307C"/>
    <w:rsid w:val="00A9338F"/>
    <w:rsid w:val="00A94D23"/>
    <w:rsid w:val="00A94FCE"/>
    <w:rsid w:val="00A954E6"/>
    <w:rsid w:val="00A95627"/>
    <w:rsid w:val="00A96F5F"/>
    <w:rsid w:val="00A972BA"/>
    <w:rsid w:val="00AA13C7"/>
    <w:rsid w:val="00AA242F"/>
    <w:rsid w:val="00AA59B6"/>
    <w:rsid w:val="00AA5F12"/>
    <w:rsid w:val="00AA7168"/>
    <w:rsid w:val="00AB1627"/>
    <w:rsid w:val="00AB3EC7"/>
    <w:rsid w:val="00AB689C"/>
    <w:rsid w:val="00AB6C8A"/>
    <w:rsid w:val="00AC00FA"/>
    <w:rsid w:val="00AC0A08"/>
    <w:rsid w:val="00AC0F37"/>
    <w:rsid w:val="00AC4A31"/>
    <w:rsid w:val="00AC5401"/>
    <w:rsid w:val="00AD43CF"/>
    <w:rsid w:val="00AD4469"/>
    <w:rsid w:val="00AD4A91"/>
    <w:rsid w:val="00AD4D31"/>
    <w:rsid w:val="00AD5DE5"/>
    <w:rsid w:val="00AD6C2E"/>
    <w:rsid w:val="00AD6DF9"/>
    <w:rsid w:val="00AE0164"/>
    <w:rsid w:val="00AE5375"/>
    <w:rsid w:val="00AE6866"/>
    <w:rsid w:val="00AE7DF3"/>
    <w:rsid w:val="00AF4270"/>
    <w:rsid w:val="00AF6B62"/>
    <w:rsid w:val="00AF75C4"/>
    <w:rsid w:val="00B01854"/>
    <w:rsid w:val="00B02170"/>
    <w:rsid w:val="00B032AE"/>
    <w:rsid w:val="00B101A6"/>
    <w:rsid w:val="00B13624"/>
    <w:rsid w:val="00B149A6"/>
    <w:rsid w:val="00B16D5F"/>
    <w:rsid w:val="00B17203"/>
    <w:rsid w:val="00B17784"/>
    <w:rsid w:val="00B21FE8"/>
    <w:rsid w:val="00B22108"/>
    <w:rsid w:val="00B24897"/>
    <w:rsid w:val="00B25115"/>
    <w:rsid w:val="00B26283"/>
    <w:rsid w:val="00B263A3"/>
    <w:rsid w:val="00B3120E"/>
    <w:rsid w:val="00B313D6"/>
    <w:rsid w:val="00B35190"/>
    <w:rsid w:val="00B35C08"/>
    <w:rsid w:val="00B402FB"/>
    <w:rsid w:val="00B41A8C"/>
    <w:rsid w:val="00B42B58"/>
    <w:rsid w:val="00B43175"/>
    <w:rsid w:val="00B44F51"/>
    <w:rsid w:val="00B468DE"/>
    <w:rsid w:val="00B4691C"/>
    <w:rsid w:val="00B5066E"/>
    <w:rsid w:val="00B52B82"/>
    <w:rsid w:val="00B53D60"/>
    <w:rsid w:val="00B54B33"/>
    <w:rsid w:val="00B5610D"/>
    <w:rsid w:val="00B56AB5"/>
    <w:rsid w:val="00B64796"/>
    <w:rsid w:val="00B64E46"/>
    <w:rsid w:val="00B653D6"/>
    <w:rsid w:val="00B660E7"/>
    <w:rsid w:val="00B6648D"/>
    <w:rsid w:val="00B67142"/>
    <w:rsid w:val="00B70E1A"/>
    <w:rsid w:val="00B742DE"/>
    <w:rsid w:val="00B7664A"/>
    <w:rsid w:val="00B832AD"/>
    <w:rsid w:val="00B8486E"/>
    <w:rsid w:val="00B864AE"/>
    <w:rsid w:val="00B8670E"/>
    <w:rsid w:val="00B91723"/>
    <w:rsid w:val="00B91D08"/>
    <w:rsid w:val="00B922FB"/>
    <w:rsid w:val="00B971D7"/>
    <w:rsid w:val="00BA0BE2"/>
    <w:rsid w:val="00BA5C23"/>
    <w:rsid w:val="00BA6F41"/>
    <w:rsid w:val="00BA7368"/>
    <w:rsid w:val="00BA7500"/>
    <w:rsid w:val="00BB170B"/>
    <w:rsid w:val="00BB3B73"/>
    <w:rsid w:val="00BB46AA"/>
    <w:rsid w:val="00BB4B9F"/>
    <w:rsid w:val="00BB63AD"/>
    <w:rsid w:val="00BC0D80"/>
    <w:rsid w:val="00BC1A34"/>
    <w:rsid w:val="00BC1F94"/>
    <w:rsid w:val="00BC2491"/>
    <w:rsid w:val="00BC2904"/>
    <w:rsid w:val="00BC3765"/>
    <w:rsid w:val="00BC4DC4"/>
    <w:rsid w:val="00BC5254"/>
    <w:rsid w:val="00BC6970"/>
    <w:rsid w:val="00BD12CF"/>
    <w:rsid w:val="00BD1EBB"/>
    <w:rsid w:val="00BD2E5B"/>
    <w:rsid w:val="00BD3AA1"/>
    <w:rsid w:val="00BD4050"/>
    <w:rsid w:val="00BE110C"/>
    <w:rsid w:val="00BE1DFF"/>
    <w:rsid w:val="00BE381D"/>
    <w:rsid w:val="00BE3C0A"/>
    <w:rsid w:val="00BE6BF3"/>
    <w:rsid w:val="00BE6CEF"/>
    <w:rsid w:val="00BF0459"/>
    <w:rsid w:val="00BF0B9F"/>
    <w:rsid w:val="00BF2981"/>
    <w:rsid w:val="00BF3420"/>
    <w:rsid w:val="00BF45D1"/>
    <w:rsid w:val="00BF56B4"/>
    <w:rsid w:val="00BF6A85"/>
    <w:rsid w:val="00BF764D"/>
    <w:rsid w:val="00C0227E"/>
    <w:rsid w:val="00C0583D"/>
    <w:rsid w:val="00C07D82"/>
    <w:rsid w:val="00C10E6A"/>
    <w:rsid w:val="00C14103"/>
    <w:rsid w:val="00C1545F"/>
    <w:rsid w:val="00C165E5"/>
    <w:rsid w:val="00C17145"/>
    <w:rsid w:val="00C21E84"/>
    <w:rsid w:val="00C23B14"/>
    <w:rsid w:val="00C30129"/>
    <w:rsid w:val="00C301FC"/>
    <w:rsid w:val="00C30BE2"/>
    <w:rsid w:val="00C369BD"/>
    <w:rsid w:val="00C42322"/>
    <w:rsid w:val="00C428AA"/>
    <w:rsid w:val="00C436BA"/>
    <w:rsid w:val="00C44084"/>
    <w:rsid w:val="00C46896"/>
    <w:rsid w:val="00C50DE9"/>
    <w:rsid w:val="00C5168E"/>
    <w:rsid w:val="00C5200B"/>
    <w:rsid w:val="00C52BF9"/>
    <w:rsid w:val="00C562B0"/>
    <w:rsid w:val="00C563AE"/>
    <w:rsid w:val="00C572F0"/>
    <w:rsid w:val="00C57435"/>
    <w:rsid w:val="00C62369"/>
    <w:rsid w:val="00C62681"/>
    <w:rsid w:val="00C628ED"/>
    <w:rsid w:val="00C6535D"/>
    <w:rsid w:val="00C65968"/>
    <w:rsid w:val="00C70816"/>
    <w:rsid w:val="00C7258A"/>
    <w:rsid w:val="00C72824"/>
    <w:rsid w:val="00C73AEB"/>
    <w:rsid w:val="00C74DC6"/>
    <w:rsid w:val="00C80D4E"/>
    <w:rsid w:val="00C82B32"/>
    <w:rsid w:val="00C83C78"/>
    <w:rsid w:val="00C9005A"/>
    <w:rsid w:val="00C90450"/>
    <w:rsid w:val="00C94953"/>
    <w:rsid w:val="00C9627B"/>
    <w:rsid w:val="00C97CCA"/>
    <w:rsid w:val="00CA0742"/>
    <w:rsid w:val="00CA1C71"/>
    <w:rsid w:val="00CA3791"/>
    <w:rsid w:val="00CA565A"/>
    <w:rsid w:val="00CA76AC"/>
    <w:rsid w:val="00CA7906"/>
    <w:rsid w:val="00CB0DEA"/>
    <w:rsid w:val="00CB263B"/>
    <w:rsid w:val="00CC1778"/>
    <w:rsid w:val="00CC1D65"/>
    <w:rsid w:val="00CC2D28"/>
    <w:rsid w:val="00CC5275"/>
    <w:rsid w:val="00CC679E"/>
    <w:rsid w:val="00CC70F4"/>
    <w:rsid w:val="00CD00A5"/>
    <w:rsid w:val="00CD0E94"/>
    <w:rsid w:val="00CD2A09"/>
    <w:rsid w:val="00CD5310"/>
    <w:rsid w:val="00CD5AE0"/>
    <w:rsid w:val="00CD6421"/>
    <w:rsid w:val="00CD71FB"/>
    <w:rsid w:val="00CD7D1B"/>
    <w:rsid w:val="00CD7EE9"/>
    <w:rsid w:val="00CE0E8A"/>
    <w:rsid w:val="00CE19C2"/>
    <w:rsid w:val="00CE726C"/>
    <w:rsid w:val="00CF0883"/>
    <w:rsid w:val="00CF1971"/>
    <w:rsid w:val="00CF2369"/>
    <w:rsid w:val="00CF25DA"/>
    <w:rsid w:val="00CF2F0E"/>
    <w:rsid w:val="00CF37C1"/>
    <w:rsid w:val="00CF46D2"/>
    <w:rsid w:val="00CF4E2F"/>
    <w:rsid w:val="00CF60BD"/>
    <w:rsid w:val="00D00BE3"/>
    <w:rsid w:val="00D00F95"/>
    <w:rsid w:val="00D02990"/>
    <w:rsid w:val="00D104CF"/>
    <w:rsid w:val="00D13A4E"/>
    <w:rsid w:val="00D14906"/>
    <w:rsid w:val="00D1742F"/>
    <w:rsid w:val="00D215D3"/>
    <w:rsid w:val="00D21822"/>
    <w:rsid w:val="00D2301A"/>
    <w:rsid w:val="00D239A5"/>
    <w:rsid w:val="00D248FA"/>
    <w:rsid w:val="00D25E75"/>
    <w:rsid w:val="00D2736E"/>
    <w:rsid w:val="00D27BDC"/>
    <w:rsid w:val="00D27D5E"/>
    <w:rsid w:val="00D27DAA"/>
    <w:rsid w:val="00D30894"/>
    <w:rsid w:val="00D315EE"/>
    <w:rsid w:val="00D32200"/>
    <w:rsid w:val="00D32B9E"/>
    <w:rsid w:val="00D340A0"/>
    <w:rsid w:val="00D340C0"/>
    <w:rsid w:val="00D35B8F"/>
    <w:rsid w:val="00D362E1"/>
    <w:rsid w:val="00D41324"/>
    <w:rsid w:val="00D4206E"/>
    <w:rsid w:val="00D43567"/>
    <w:rsid w:val="00D438F9"/>
    <w:rsid w:val="00D43FB7"/>
    <w:rsid w:val="00D44BAC"/>
    <w:rsid w:val="00D47E8B"/>
    <w:rsid w:val="00D505F9"/>
    <w:rsid w:val="00D51A7B"/>
    <w:rsid w:val="00D52E92"/>
    <w:rsid w:val="00D53409"/>
    <w:rsid w:val="00D56BEA"/>
    <w:rsid w:val="00D577C8"/>
    <w:rsid w:val="00D613BA"/>
    <w:rsid w:val="00D6213A"/>
    <w:rsid w:val="00D64931"/>
    <w:rsid w:val="00D64BE7"/>
    <w:rsid w:val="00D66856"/>
    <w:rsid w:val="00D70163"/>
    <w:rsid w:val="00D7108B"/>
    <w:rsid w:val="00D71995"/>
    <w:rsid w:val="00D814C1"/>
    <w:rsid w:val="00D82585"/>
    <w:rsid w:val="00D826A2"/>
    <w:rsid w:val="00D837D4"/>
    <w:rsid w:val="00D86809"/>
    <w:rsid w:val="00D86AE9"/>
    <w:rsid w:val="00D86BA7"/>
    <w:rsid w:val="00D87389"/>
    <w:rsid w:val="00D90AED"/>
    <w:rsid w:val="00D9287C"/>
    <w:rsid w:val="00D92A4D"/>
    <w:rsid w:val="00D93A6D"/>
    <w:rsid w:val="00D9570F"/>
    <w:rsid w:val="00DA0D4A"/>
    <w:rsid w:val="00DA1E5E"/>
    <w:rsid w:val="00DA3127"/>
    <w:rsid w:val="00DA435E"/>
    <w:rsid w:val="00DA684C"/>
    <w:rsid w:val="00DB1DF6"/>
    <w:rsid w:val="00DB24D2"/>
    <w:rsid w:val="00DB28DD"/>
    <w:rsid w:val="00DB7AEC"/>
    <w:rsid w:val="00DB7EDA"/>
    <w:rsid w:val="00DC5CF6"/>
    <w:rsid w:val="00DC6065"/>
    <w:rsid w:val="00DD07C1"/>
    <w:rsid w:val="00DD31E3"/>
    <w:rsid w:val="00DD61FB"/>
    <w:rsid w:val="00DE22A5"/>
    <w:rsid w:val="00DE2BCA"/>
    <w:rsid w:val="00DE4B10"/>
    <w:rsid w:val="00DE5E85"/>
    <w:rsid w:val="00DE7761"/>
    <w:rsid w:val="00DE7903"/>
    <w:rsid w:val="00DF097D"/>
    <w:rsid w:val="00DF09BC"/>
    <w:rsid w:val="00DF30B1"/>
    <w:rsid w:val="00DF4637"/>
    <w:rsid w:val="00DF4CA5"/>
    <w:rsid w:val="00DF580F"/>
    <w:rsid w:val="00DF7209"/>
    <w:rsid w:val="00E00008"/>
    <w:rsid w:val="00E00385"/>
    <w:rsid w:val="00E020D7"/>
    <w:rsid w:val="00E02133"/>
    <w:rsid w:val="00E113F8"/>
    <w:rsid w:val="00E157D9"/>
    <w:rsid w:val="00E169C6"/>
    <w:rsid w:val="00E1704C"/>
    <w:rsid w:val="00E20811"/>
    <w:rsid w:val="00E22766"/>
    <w:rsid w:val="00E23C04"/>
    <w:rsid w:val="00E24822"/>
    <w:rsid w:val="00E24FEB"/>
    <w:rsid w:val="00E255F0"/>
    <w:rsid w:val="00E26186"/>
    <w:rsid w:val="00E272C0"/>
    <w:rsid w:val="00E27AB5"/>
    <w:rsid w:val="00E31490"/>
    <w:rsid w:val="00E3243E"/>
    <w:rsid w:val="00E328B1"/>
    <w:rsid w:val="00E33D5C"/>
    <w:rsid w:val="00E33F13"/>
    <w:rsid w:val="00E35AB6"/>
    <w:rsid w:val="00E3693E"/>
    <w:rsid w:val="00E40A82"/>
    <w:rsid w:val="00E40F65"/>
    <w:rsid w:val="00E42085"/>
    <w:rsid w:val="00E4212C"/>
    <w:rsid w:val="00E442DE"/>
    <w:rsid w:val="00E445C2"/>
    <w:rsid w:val="00E44E0A"/>
    <w:rsid w:val="00E4520B"/>
    <w:rsid w:val="00E47A7D"/>
    <w:rsid w:val="00E47B7A"/>
    <w:rsid w:val="00E47E6F"/>
    <w:rsid w:val="00E5036E"/>
    <w:rsid w:val="00E52FBC"/>
    <w:rsid w:val="00E567AB"/>
    <w:rsid w:val="00E61D61"/>
    <w:rsid w:val="00E631CC"/>
    <w:rsid w:val="00E63735"/>
    <w:rsid w:val="00E64005"/>
    <w:rsid w:val="00E657A6"/>
    <w:rsid w:val="00E700CE"/>
    <w:rsid w:val="00E70301"/>
    <w:rsid w:val="00E74975"/>
    <w:rsid w:val="00E74A48"/>
    <w:rsid w:val="00E75F74"/>
    <w:rsid w:val="00E7619D"/>
    <w:rsid w:val="00E77DF0"/>
    <w:rsid w:val="00E80E67"/>
    <w:rsid w:val="00E81139"/>
    <w:rsid w:val="00E82DB7"/>
    <w:rsid w:val="00E83181"/>
    <w:rsid w:val="00E84396"/>
    <w:rsid w:val="00E8793B"/>
    <w:rsid w:val="00E916C2"/>
    <w:rsid w:val="00E95787"/>
    <w:rsid w:val="00EA2C29"/>
    <w:rsid w:val="00EA4E70"/>
    <w:rsid w:val="00EA5548"/>
    <w:rsid w:val="00EA6572"/>
    <w:rsid w:val="00EB2B2A"/>
    <w:rsid w:val="00EB3332"/>
    <w:rsid w:val="00EB4E61"/>
    <w:rsid w:val="00EB4F51"/>
    <w:rsid w:val="00EC06C8"/>
    <w:rsid w:val="00EC1344"/>
    <w:rsid w:val="00EC31F6"/>
    <w:rsid w:val="00EC3B08"/>
    <w:rsid w:val="00EC5AD4"/>
    <w:rsid w:val="00EC72F7"/>
    <w:rsid w:val="00EC758F"/>
    <w:rsid w:val="00ED1245"/>
    <w:rsid w:val="00ED203A"/>
    <w:rsid w:val="00ED4E2E"/>
    <w:rsid w:val="00ED5CF1"/>
    <w:rsid w:val="00ED6EE9"/>
    <w:rsid w:val="00EE4E61"/>
    <w:rsid w:val="00EE6D9A"/>
    <w:rsid w:val="00EF001E"/>
    <w:rsid w:val="00EF2D5D"/>
    <w:rsid w:val="00EF6670"/>
    <w:rsid w:val="00EF79CA"/>
    <w:rsid w:val="00F00EAE"/>
    <w:rsid w:val="00F02317"/>
    <w:rsid w:val="00F054F9"/>
    <w:rsid w:val="00F10181"/>
    <w:rsid w:val="00F1253E"/>
    <w:rsid w:val="00F125F6"/>
    <w:rsid w:val="00F12DBF"/>
    <w:rsid w:val="00F20E52"/>
    <w:rsid w:val="00F220C6"/>
    <w:rsid w:val="00F2282F"/>
    <w:rsid w:val="00F246AC"/>
    <w:rsid w:val="00F25375"/>
    <w:rsid w:val="00F269C4"/>
    <w:rsid w:val="00F324AC"/>
    <w:rsid w:val="00F33537"/>
    <w:rsid w:val="00F358F0"/>
    <w:rsid w:val="00F35DC3"/>
    <w:rsid w:val="00F36597"/>
    <w:rsid w:val="00F368B6"/>
    <w:rsid w:val="00F41651"/>
    <w:rsid w:val="00F41B11"/>
    <w:rsid w:val="00F44AD2"/>
    <w:rsid w:val="00F46596"/>
    <w:rsid w:val="00F47092"/>
    <w:rsid w:val="00F479A1"/>
    <w:rsid w:val="00F52085"/>
    <w:rsid w:val="00F527C2"/>
    <w:rsid w:val="00F57495"/>
    <w:rsid w:val="00F6019E"/>
    <w:rsid w:val="00F62B84"/>
    <w:rsid w:val="00F62F4C"/>
    <w:rsid w:val="00F62FD3"/>
    <w:rsid w:val="00F63286"/>
    <w:rsid w:val="00F64580"/>
    <w:rsid w:val="00F64BEB"/>
    <w:rsid w:val="00F652F2"/>
    <w:rsid w:val="00F65E4B"/>
    <w:rsid w:val="00F709A5"/>
    <w:rsid w:val="00F73D2A"/>
    <w:rsid w:val="00F75419"/>
    <w:rsid w:val="00F75764"/>
    <w:rsid w:val="00F75C74"/>
    <w:rsid w:val="00F7743D"/>
    <w:rsid w:val="00F805AC"/>
    <w:rsid w:val="00F81289"/>
    <w:rsid w:val="00F81512"/>
    <w:rsid w:val="00F83FAE"/>
    <w:rsid w:val="00F85E0B"/>
    <w:rsid w:val="00F8642F"/>
    <w:rsid w:val="00F869CC"/>
    <w:rsid w:val="00F87E24"/>
    <w:rsid w:val="00F91006"/>
    <w:rsid w:val="00F91B4D"/>
    <w:rsid w:val="00F92284"/>
    <w:rsid w:val="00F944FA"/>
    <w:rsid w:val="00FA279F"/>
    <w:rsid w:val="00FA2E84"/>
    <w:rsid w:val="00FA2EE1"/>
    <w:rsid w:val="00FA33A0"/>
    <w:rsid w:val="00FA3A66"/>
    <w:rsid w:val="00FA7291"/>
    <w:rsid w:val="00FB108E"/>
    <w:rsid w:val="00FB1820"/>
    <w:rsid w:val="00FB2099"/>
    <w:rsid w:val="00FB2D63"/>
    <w:rsid w:val="00FB5941"/>
    <w:rsid w:val="00FB69FE"/>
    <w:rsid w:val="00FB7DF0"/>
    <w:rsid w:val="00FC0948"/>
    <w:rsid w:val="00FC32B1"/>
    <w:rsid w:val="00FC36D7"/>
    <w:rsid w:val="00FC5615"/>
    <w:rsid w:val="00FC6B69"/>
    <w:rsid w:val="00FD2CCB"/>
    <w:rsid w:val="00FD3CDD"/>
    <w:rsid w:val="00FD655A"/>
    <w:rsid w:val="00FD71C3"/>
    <w:rsid w:val="00FE1B1E"/>
    <w:rsid w:val="00FE383A"/>
    <w:rsid w:val="00FE7032"/>
    <w:rsid w:val="00FE7AA3"/>
    <w:rsid w:val="00FF273A"/>
    <w:rsid w:val="00FF2957"/>
    <w:rsid w:val="00FF2FC5"/>
    <w:rsid w:val="00FF3AAA"/>
    <w:rsid w:val="00FF4B25"/>
    <w:rsid w:val="00FF4C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D3E8"/>
  <w15:chartTrackingRefBased/>
  <w15:docId w15:val="{98D80D69-192F-44A3-8240-17A0BA1C2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B7A"/>
  </w:style>
  <w:style w:type="paragraph" w:styleId="Heading1">
    <w:name w:val="heading 1"/>
    <w:basedOn w:val="Normal"/>
    <w:next w:val="Normal"/>
    <w:link w:val="Heading1Char"/>
    <w:uiPriority w:val="9"/>
    <w:qFormat/>
    <w:rsid w:val="00B660E7"/>
    <w:pPr>
      <w:keepNext/>
      <w:keepLines/>
      <w:spacing w:after="120"/>
      <w:outlineLvl w:val="0"/>
    </w:pPr>
    <w:rPr>
      <w:rFonts w:ascii="Raleway Black" w:eastAsiaTheme="majorEastAsia" w:hAnsi="Raleway Black" w:cs="Arial"/>
      <w:b/>
      <w:bCs/>
      <w:color w:val="009789"/>
      <w:sz w:val="32"/>
      <w:szCs w:val="32"/>
    </w:rPr>
  </w:style>
  <w:style w:type="paragraph" w:styleId="Heading2">
    <w:name w:val="heading 2"/>
    <w:basedOn w:val="Normal"/>
    <w:next w:val="Normal"/>
    <w:link w:val="Heading2Char"/>
    <w:uiPriority w:val="9"/>
    <w:unhideWhenUsed/>
    <w:qFormat/>
    <w:rsid w:val="00514CDC"/>
    <w:pPr>
      <w:keepNext/>
      <w:keepLines/>
      <w:spacing w:before="40" w:after="0"/>
      <w:outlineLvl w:val="1"/>
    </w:pPr>
    <w:rPr>
      <w:rFonts w:ascii="Raleway" w:eastAsiaTheme="majorEastAsia" w:hAnsi="Raleway" w:cstheme="majorBidi"/>
      <w:b/>
      <w:bCs/>
      <w:color w:val="673AB7" w:themeColor="text2"/>
      <w:sz w:val="28"/>
      <w:szCs w:val="28"/>
    </w:rPr>
  </w:style>
  <w:style w:type="paragraph" w:styleId="Heading3">
    <w:name w:val="heading 3"/>
    <w:basedOn w:val="Normal"/>
    <w:next w:val="Normal"/>
    <w:link w:val="Heading3Char"/>
    <w:uiPriority w:val="9"/>
    <w:unhideWhenUsed/>
    <w:qFormat/>
    <w:rsid w:val="00343BA4"/>
    <w:pPr>
      <w:keepNext/>
      <w:keepLines/>
      <w:spacing w:before="40" w:after="0"/>
      <w:outlineLvl w:val="2"/>
    </w:pPr>
    <w:rPr>
      <w:rFonts w:asciiTheme="majorHAnsi" w:eastAsiaTheme="majorEastAsia" w:hAnsiTheme="majorHAnsi" w:cstheme="majorBidi"/>
      <w:color w:val="8C1007"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7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4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6FD"/>
    <w:rPr>
      <w:rFonts w:ascii="Segoe UI" w:hAnsi="Segoe UI" w:cs="Segoe UI"/>
      <w:sz w:val="18"/>
      <w:szCs w:val="18"/>
    </w:rPr>
  </w:style>
  <w:style w:type="paragraph" w:styleId="ListParagraph">
    <w:name w:val="List Paragraph"/>
    <w:basedOn w:val="Normal"/>
    <w:uiPriority w:val="34"/>
    <w:qFormat/>
    <w:rsid w:val="00016803"/>
    <w:pPr>
      <w:ind w:left="720"/>
      <w:contextualSpacing/>
    </w:pPr>
  </w:style>
  <w:style w:type="paragraph" w:styleId="Header">
    <w:name w:val="header"/>
    <w:basedOn w:val="Normal"/>
    <w:link w:val="HeaderChar"/>
    <w:uiPriority w:val="99"/>
    <w:unhideWhenUsed/>
    <w:rsid w:val="00A419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19F2"/>
  </w:style>
  <w:style w:type="paragraph" w:styleId="Footer">
    <w:name w:val="footer"/>
    <w:basedOn w:val="Normal"/>
    <w:link w:val="FooterChar"/>
    <w:uiPriority w:val="99"/>
    <w:unhideWhenUsed/>
    <w:rsid w:val="00A419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19F2"/>
  </w:style>
  <w:style w:type="character" w:customStyle="1" w:styleId="Heading1Char">
    <w:name w:val="Heading 1 Char"/>
    <w:basedOn w:val="DefaultParagraphFont"/>
    <w:link w:val="Heading1"/>
    <w:uiPriority w:val="9"/>
    <w:rsid w:val="00B660E7"/>
    <w:rPr>
      <w:rFonts w:ascii="Raleway Black" w:eastAsiaTheme="majorEastAsia" w:hAnsi="Raleway Black" w:cs="Arial"/>
      <w:b/>
      <w:bCs/>
      <w:color w:val="009789"/>
      <w:sz w:val="32"/>
      <w:szCs w:val="32"/>
    </w:rPr>
  </w:style>
  <w:style w:type="character" w:customStyle="1" w:styleId="Heading2Char">
    <w:name w:val="Heading 2 Char"/>
    <w:basedOn w:val="DefaultParagraphFont"/>
    <w:link w:val="Heading2"/>
    <w:uiPriority w:val="9"/>
    <w:rsid w:val="00514CDC"/>
    <w:rPr>
      <w:rFonts w:ascii="Raleway" w:eastAsiaTheme="majorEastAsia" w:hAnsi="Raleway" w:cstheme="majorBidi"/>
      <w:b/>
      <w:bCs/>
      <w:color w:val="673AB7" w:themeColor="text2"/>
      <w:sz w:val="28"/>
      <w:szCs w:val="28"/>
    </w:rPr>
  </w:style>
  <w:style w:type="paragraph" w:customStyle="1" w:styleId="PBodyParagraph">
    <w:name w:val="&lt;P&gt; Body Paragraph"/>
    <w:basedOn w:val="Normal"/>
    <w:link w:val="PBodyParagraphChar"/>
    <w:uiPriority w:val="4"/>
    <w:qFormat/>
    <w:rsid w:val="001D295E"/>
    <w:pPr>
      <w:spacing w:before="120" w:after="120" w:line="300" w:lineRule="exact"/>
    </w:pPr>
    <w:rPr>
      <w:rFonts w:ascii="Arial" w:hAnsi="Arial" w:cs="Arial"/>
      <w:color w:val="666666"/>
    </w:rPr>
  </w:style>
  <w:style w:type="character" w:customStyle="1" w:styleId="PBodyParagraphChar">
    <w:name w:val="&lt;P&gt; Body Paragraph Char"/>
    <w:basedOn w:val="DefaultParagraphFont"/>
    <w:link w:val="PBodyParagraph"/>
    <w:uiPriority w:val="4"/>
    <w:rsid w:val="001D295E"/>
    <w:rPr>
      <w:rFonts w:ascii="Arial" w:hAnsi="Arial" w:cs="Arial"/>
      <w:color w:val="666666"/>
    </w:rPr>
  </w:style>
  <w:style w:type="character" w:customStyle="1" w:styleId="Heading3Char">
    <w:name w:val="Heading 3 Char"/>
    <w:basedOn w:val="DefaultParagraphFont"/>
    <w:link w:val="Heading3"/>
    <w:uiPriority w:val="9"/>
    <w:rsid w:val="00343BA4"/>
    <w:rPr>
      <w:rFonts w:asciiTheme="majorHAnsi" w:eastAsiaTheme="majorEastAsia" w:hAnsiTheme="majorHAnsi" w:cstheme="majorBidi"/>
      <w:color w:val="8C1007" w:themeColor="accent1" w:themeShade="7F"/>
      <w:sz w:val="24"/>
      <w:szCs w:val="24"/>
    </w:rPr>
  </w:style>
  <w:style w:type="character" w:styleId="CommentReference">
    <w:name w:val="annotation reference"/>
    <w:basedOn w:val="DefaultParagraphFont"/>
    <w:uiPriority w:val="99"/>
    <w:semiHidden/>
    <w:unhideWhenUsed/>
    <w:rsid w:val="00A07D62"/>
    <w:rPr>
      <w:sz w:val="16"/>
      <w:szCs w:val="16"/>
    </w:rPr>
  </w:style>
  <w:style w:type="paragraph" w:styleId="CommentText">
    <w:name w:val="annotation text"/>
    <w:basedOn w:val="Normal"/>
    <w:link w:val="CommentTextChar"/>
    <w:uiPriority w:val="99"/>
    <w:unhideWhenUsed/>
    <w:rsid w:val="00A07D62"/>
    <w:pPr>
      <w:spacing w:line="240" w:lineRule="auto"/>
    </w:pPr>
    <w:rPr>
      <w:sz w:val="20"/>
      <w:szCs w:val="20"/>
    </w:rPr>
  </w:style>
  <w:style w:type="character" w:customStyle="1" w:styleId="CommentTextChar">
    <w:name w:val="Comment Text Char"/>
    <w:basedOn w:val="DefaultParagraphFont"/>
    <w:link w:val="CommentText"/>
    <w:uiPriority w:val="99"/>
    <w:rsid w:val="00A07D62"/>
    <w:rPr>
      <w:sz w:val="20"/>
      <w:szCs w:val="20"/>
    </w:rPr>
  </w:style>
  <w:style w:type="paragraph" w:styleId="CommentSubject">
    <w:name w:val="annotation subject"/>
    <w:basedOn w:val="CommentText"/>
    <w:next w:val="CommentText"/>
    <w:link w:val="CommentSubjectChar"/>
    <w:uiPriority w:val="99"/>
    <w:semiHidden/>
    <w:unhideWhenUsed/>
    <w:rsid w:val="00A07D62"/>
    <w:rPr>
      <w:b/>
      <w:bCs/>
    </w:rPr>
  </w:style>
  <w:style w:type="character" w:customStyle="1" w:styleId="CommentSubjectChar">
    <w:name w:val="Comment Subject Char"/>
    <w:basedOn w:val="CommentTextChar"/>
    <w:link w:val="CommentSubject"/>
    <w:uiPriority w:val="99"/>
    <w:semiHidden/>
    <w:rsid w:val="00A07D62"/>
    <w:rPr>
      <w:b/>
      <w:bCs/>
      <w:sz w:val="20"/>
      <w:szCs w:val="20"/>
    </w:rPr>
  </w:style>
  <w:style w:type="paragraph" w:customStyle="1" w:styleId="H4">
    <w:name w:val="&lt;H4&gt;"/>
    <w:basedOn w:val="PBodyParagraph"/>
    <w:next w:val="PBodyParagraph"/>
    <w:link w:val="H4Char"/>
    <w:qFormat/>
    <w:rsid w:val="002671C1"/>
    <w:pPr>
      <w:keepNext/>
      <w:keepLines/>
      <w:spacing w:before="360" w:line="360" w:lineRule="exact"/>
    </w:pPr>
    <w:rPr>
      <w:color w:val="CC0033"/>
      <w:sz w:val="32"/>
      <w:szCs w:val="32"/>
    </w:rPr>
  </w:style>
  <w:style w:type="character" w:customStyle="1" w:styleId="H4Char">
    <w:name w:val="&lt;H4&gt; Char"/>
    <w:basedOn w:val="DefaultParagraphFont"/>
    <w:link w:val="H4"/>
    <w:rsid w:val="002671C1"/>
    <w:rPr>
      <w:rFonts w:ascii="Arial" w:hAnsi="Arial" w:cs="Arial"/>
      <w:color w:val="CC0033"/>
      <w:sz w:val="32"/>
      <w:szCs w:val="32"/>
    </w:rPr>
  </w:style>
  <w:style w:type="table" w:customStyle="1" w:styleId="SkillsTable3">
    <w:name w:val="Skills Table 3"/>
    <w:basedOn w:val="TableNormal"/>
    <w:uiPriority w:val="99"/>
    <w:rsid w:val="002671C1"/>
    <w:pPr>
      <w:spacing w:after="0" w:line="240" w:lineRule="auto"/>
    </w:pPr>
    <w:rPr>
      <w:rFonts w:ascii="Arial" w:hAnsi="Arial"/>
      <w:color w:val="666666"/>
      <w:sz w:val="19"/>
    </w:rPr>
    <w:tblPr>
      <w:tblBorders>
        <w:top w:val="single" w:sz="4" w:space="0" w:color="CCCCCC"/>
        <w:left w:val="single" w:sz="4" w:space="0" w:color="CCCCCC"/>
        <w:bottom w:val="single" w:sz="4" w:space="0" w:color="CCCCCC"/>
        <w:right w:val="single" w:sz="4" w:space="0" w:color="CCCCCC"/>
        <w:insideH w:val="single" w:sz="4" w:space="0" w:color="CCCCCC"/>
        <w:insideV w:val="single" w:sz="4" w:space="0" w:color="CCCCCC"/>
      </w:tblBorders>
      <w:tblCellMar>
        <w:top w:w="108" w:type="dxa"/>
        <w:bottom w:w="108" w:type="dxa"/>
      </w:tblCellMar>
    </w:tblPr>
  </w:style>
  <w:style w:type="paragraph" w:styleId="Revision">
    <w:name w:val="Revision"/>
    <w:hidden/>
    <w:uiPriority w:val="99"/>
    <w:semiHidden/>
    <w:rsid w:val="00B468DE"/>
    <w:pPr>
      <w:spacing w:after="0" w:line="240" w:lineRule="auto"/>
    </w:pPr>
  </w:style>
  <w:style w:type="table" w:customStyle="1" w:styleId="TableGrid17">
    <w:name w:val="Table Grid17"/>
    <w:basedOn w:val="TableNormal"/>
    <w:next w:val="TableGrid"/>
    <w:uiPriority w:val="59"/>
    <w:rsid w:val="001975F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817060">
      <w:bodyDiv w:val="1"/>
      <w:marLeft w:val="0"/>
      <w:marRight w:val="0"/>
      <w:marTop w:val="0"/>
      <w:marBottom w:val="0"/>
      <w:divBdr>
        <w:top w:val="none" w:sz="0" w:space="0" w:color="auto"/>
        <w:left w:val="none" w:sz="0" w:space="0" w:color="auto"/>
        <w:bottom w:val="none" w:sz="0" w:space="0" w:color="auto"/>
        <w:right w:val="none" w:sz="0" w:space="0" w:color="auto"/>
      </w:divBdr>
    </w:div>
    <w:div w:id="199814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COL">
      <a:dk1>
        <a:srgbClr val="009789"/>
      </a:dk1>
      <a:lt1>
        <a:srgbClr val="478FCC"/>
      </a:lt1>
      <a:dk2>
        <a:srgbClr val="673AB7"/>
      </a:dk2>
      <a:lt2>
        <a:srgbClr val="E91E63"/>
      </a:lt2>
      <a:accent1>
        <a:srgbClr val="F44336"/>
      </a:accent1>
      <a:accent2>
        <a:srgbClr val="FF9800"/>
      </a:accent2>
      <a:accent3>
        <a:srgbClr val="A5A5A5"/>
      </a:accent3>
      <a:accent4>
        <a:srgbClr val="FFC000"/>
      </a:accent4>
      <a:accent5>
        <a:srgbClr val="8BC34A"/>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5374255FE37746B3BFEB8D4D549DEA" ma:contentTypeVersion="8" ma:contentTypeDescription="Create a new document." ma:contentTypeScope="" ma:versionID="211365d221e12a7a79946f67b4d68aab">
  <xsd:schema xmlns:xsd="http://www.w3.org/2001/XMLSchema" xmlns:xs="http://www.w3.org/2001/XMLSchema" xmlns:p="http://schemas.microsoft.com/office/2006/metadata/properties" xmlns:ns2="af3fa880-dfcd-4149-8ef1-c448a82c656a" targetNamespace="http://schemas.microsoft.com/office/2006/metadata/properties" ma:root="true" ma:fieldsID="ca8f33d0e0998661cefed6adcb4862bb" ns2:_="">
    <xsd:import namespace="af3fa880-dfcd-4149-8ef1-c448a82c65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fa880-dfcd-4149-8ef1-c448a82c65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34EA57-3DDF-4297-B362-773E14C5BEE8}">
  <ds:schemaRefs>
    <ds:schemaRef ds:uri="http://schemas.microsoft.com/sharepoint/v3/contenttype/forms"/>
  </ds:schemaRefs>
</ds:datastoreItem>
</file>

<file path=customXml/itemProps2.xml><?xml version="1.0" encoding="utf-8"?>
<ds:datastoreItem xmlns:ds="http://schemas.openxmlformats.org/officeDocument/2006/customXml" ds:itemID="{E31CC908-63B4-47BE-804B-96F783245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3fa880-dfcd-4149-8ef1-c448a82c6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99F0A1-CE8B-48C4-93D0-79BCAEA583FD}">
  <ds:schemaRefs>
    <ds:schemaRef ds:uri="http://schemas.openxmlformats.org/officeDocument/2006/bibliography"/>
  </ds:schemaRefs>
</ds:datastoreItem>
</file>

<file path=customXml/itemProps4.xml><?xml version="1.0" encoding="utf-8"?>
<ds:datastoreItem xmlns:ds="http://schemas.openxmlformats.org/officeDocument/2006/customXml" ds:itemID="{BD953D99-27EF-47C3-B73A-DADF85FD3FA1}">
  <ds:schemaRefs>
    <ds:schemaRef ds:uri="http://schemas.microsoft.com/office/infopath/2007/PartnerControls"/>
    <ds:schemaRef ds:uri="http://purl.org/dc/elements/1.1/"/>
    <ds:schemaRef ds:uri="http://schemas.microsoft.com/office/2006/metadata/properties"/>
    <ds:schemaRef ds:uri="af3fa880-dfcd-4149-8ef1-c448a82c656a"/>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2</Pages>
  <Words>1400</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tta Rutene</dc:creator>
  <cp:keywords/>
  <dc:description/>
  <cp:lastModifiedBy>Loretta Rutene</cp:lastModifiedBy>
  <cp:revision>56</cp:revision>
  <cp:lastPrinted>2021-07-24T19:29:00Z</cp:lastPrinted>
  <dcterms:created xsi:type="dcterms:W3CDTF">2021-07-28T20:18:00Z</dcterms:created>
  <dcterms:modified xsi:type="dcterms:W3CDTF">2021-09-1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374255FE37746B3BFEB8D4D549DEA</vt:lpwstr>
  </property>
</Properties>
</file>